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docProps/core.xml" ContentType="application/vnd.openxmlformats-package.core-propertie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word/glossary/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8413FE" w14:textId="77777777" w:rsidR="001C5759" w:rsidRPr="006F2E0C" w:rsidRDefault="001C5759" w:rsidP="006F2E0C">
      <w:pPr>
        <w:pStyle w:val="BodyText"/>
        <w:tabs>
          <w:tab w:val="left" w:pos="1440"/>
        </w:tabs>
        <w:spacing w:line="720" w:lineRule="auto"/>
        <w:ind w:left="1440" w:right="1584"/>
        <w:jc w:val="center"/>
        <w:rPr>
          <w:spacing w:val="1"/>
        </w:rP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sidRPr="006F2E0C">
        <w:rPr>
          <w:spacing w:val="1"/>
        </w:rPr>
        <w:t>QATAR UNIVERSITY</w:t>
      </w:r>
    </w:p>
    <w:p w14:paraId="66FFDBD3" w14:textId="77777777" w:rsidR="001C5759" w:rsidRDefault="001C5759" w:rsidP="00D7388A">
      <w:pPr>
        <w:pStyle w:val="BodyText"/>
        <w:tabs>
          <w:tab w:val="left" w:pos="1440"/>
        </w:tabs>
        <w:spacing w:line="720" w:lineRule="auto"/>
        <w:ind w:left="1440" w:right="1584"/>
        <w:jc w:val="center"/>
        <w:rPr>
          <w:spacing w:val="1"/>
        </w:rPr>
      </w:pPr>
      <w:r>
        <w:rPr>
          <w:spacing w:val="-1"/>
        </w:rPr>
        <w:t xml:space="preserve">   </w:t>
      </w:r>
      <w:r w:rsidRPr="003C7A89">
        <w:rPr>
          <w:spacing w:val="-1"/>
        </w:rPr>
        <w:t>C</w:t>
      </w:r>
      <w:r w:rsidRPr="003C7A89">
        <w:rPr>
          <w:spacing w:val="1"/>
        </w:rPr>
        <w:t>OLLEGE</w:t>
      </w:r>
      <w:r>
        <w:rPr>
          <w:spacing w:val="1"/>
        </w:rPr>
        <w:t xml:space="preserve"> OF ARTS AND SCIENCES</w:t>
      </w:r>
    </w:p>
    <w:p w14:paraId="00A124DE" w14:textId="77777777" w:rsidR="001C5759" w:rsidRDefault="001C5759" w:rsidP="001C5759">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r w:rsidR="007153D7">
        <w:rPr>
          <w:noProof/>
        </w:rPr>
        <w:t>TITLE OF THESIS, CENTERED AND DOUBLE-SPACED</w:t>
      </w:r>
      <w:r>
        <w:fldChar w:fldCharType="end"/>
      </w:r>
    </w:p>
    <w:p w14:paraId="41100BC0" w14:textId="77777777" w:rsidR="001C5759" w:rsidRDefault="001C5759" w:rsidP="001C5759">
      <w:pPr>
        <w:pStyle w:val="BodyText"/>
        <w:ind w:left="0" w:right="6"/>
        <w:jc w:val="center"/>
        <w:rPr>
          <w:spacing w:val="-6"/>
        </w:rPr>
      </w:pPr>
      <w:r>
        <w:rPr>
          <w:spacing w:val="-6"/>
        </w:rPr>
        <w:t>BY</w:t>
      </w:r>
    </w:p>
    <w:p w14:paraId="1F9F99F2" w14:textId="77777777" w:rsidR="001C5759" w:rsidRPr="00EF5E80" w:rsidRDefault="001C5759" w:rsidP="001C5759">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Pr>
          <w:noProof/>
        </w:rPr>
        <w:instrText xml:space="preserve"> FORMTEXT </w:instrText>
      </w:r>
      <w:r>
        <w:rPr>
          <w:noProof/>
        </w:rPr>
      </w:r>
      <w:r>
        <w:rPr>
          <w:noProof/>
        </w:rPr>
        <w:fldChar w:fldCharType="separate"/>
      </w:r>
      <w:r w:rsidR="007153D7">
        <w:rPr>
          <w:noProof/>
        </w:rPr>
        <w:t>YOUR NAME AS IT APPEARS ON YOUR TRANSCRIP</w:t>
      </w:r>
      <w:r w:rsidR="007153D7">
        <w:t>T</w:t>
      </w:r>
      <w:r>
        <w:rPr>
          <w:noProof/>
        </w:rPr>
        <w:fldChar w:fldCharType="end"/>
      </w:r>
    </w:p>
    <w:p w14:paraId="48E1AC02" w14:textId="77777777" w:rsidR="001C5759" w:rsidRDefault="00875C4B" w:rsidP="00875C4B">
      <w:pPr>
        <w:pStyle w:val="BodyText"/>
        <w:ind w:left="0" w:right="11"/>
        <w:jc w:val="center"/>
      </w:pPr>
      <w:r>
        <w:rPr>
          <w:noProof/>
        </w:rPr>
        <mc:AlternateContent>
          <mc:Choice Requires="wps">
            <w:drawing>
              <wp:anchor distT="0" distB="0" distL="114300" distR="114300" simplePos="0" relativeHeight="251668992" behindDoc="0" locked="0" layoutInCell="1" allowOverlap="1" wp14:anchorId="63227B3F" wp14:editId="3CDF0ABC">
                <wp:simplePos x="0" y="0"/>
                <wp:positionH relativeFrom="margin">
                  <wp:align>center</wp:align>
                </wp:positionH>
                <wp:positionV relativeFrom="paragraph">
                  <wp:posOffset>173990</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B790EB4" w14:textId="77777777"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5E35DAB1" w14:textId="77777777"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5313A732" w14:textId="77777777"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3401FC69" w14:textId="77777777"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4B3D1A6A" w14:textId="77777777"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022B3F49" w14:textId="77777777"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6D9CE" id="_x0000_t202" coordsize="21600,21600" o:spt="202" path="m,l,21600r21600,l21600,xe">
                <v:stroke joinstyle="miter"/>
                <v:path gradientshapeok="t" o:connecttype="rect"/>
              </v:shapetype>
              <v:shape id="Text Box 2" o:spid="_x0000_s1026" type="#_x0000_t202" style="position:absolute;left:0;text-align:left;margin-left:0;margin-top:13.7pt;width:540pt;height:145.5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" fillcolor="yellow">
                <v:textbox>
                  <w:txbxContent>
                    <w:p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1490B36D" w14:textId="77777777" w:rsidR="001C5759" w:rsidRDefault="001C5759" w:rsidP="00875C4B">
      <w:pPr>
        <w:pStyle w:val="BodyText"/>
        <w:ind w:left="0" w:right="11"/>
        <w:jc w:val="center"/>
      </w:pPr>
    </w:p>
    <w:p w14:paraId="0E402941" w14:textId="77777777" w:rsidR="001C5759" w:rsidRDefault="001C5759" w:rsidP="00875C4B">
      <w:pPr>
        <w:pStyle w:val="BodyText"/>
        <w:ind w:left="0" w:right="11"/>
        <w:jc w:val="center"/>
      </w:pPr>
    </w:p>
    <w:p w14:paraId="4E7B4F1F" w14:textId="77777777" w:rsidR="001C5759" w:rsidRDefault="001C5759" w:rsidP="00875C4B">
      <w:pPr>
        <w:pStyle w:val="BodyText"/>
        <w:ind w:left="0" w:right="11"/>
        <w:jc w:val="center"/>
      </w:pPr>
    </w:p>
    <w:p w14:paraId="6B972E0D" w14:textId="77777777" w:rsidR="001C5759" w:rsidRDefault="001C5759" w:rsidP="00875C4B">
      <w:pPr>
        <w:pStyle w:val="BodyText"/>
        <w:ind w:left="0" w:right="11"/>
        <w:jc w:val="center"/>
      </w:pPr>
    </w:p>
    <w:p w14:paraId="21CEA81A" w14:textId="77777777" w:rsidR="001C5759" w:rsidRDefault="001C5759" w:rsidP="00875C4B">
      <w:pPr>
        <w:pStyle w:val="BodyText"/>
        <w:ind w:left="0" w:right="11"/>
        <w:jc w:val="center"/>
      </w:pPr>
    </w:p>
    <w:p w14:paraId="1013BF32" w14:textId="77777777" w:rsidR="001C5759" w:rsidRDefault="001C5759" w:rsidP="00875C4B">
      <w:pPr>
        <w:spacing w:line="200" w:lineRule="exact"/>
        <w:jc w:val="center"/>
        <w:rPr>
          <w:sz w:val="20"/>
          <w:szCs w:val="20"/>
        </w:rPr>
      </w:pPr>
    </w:p>
    <w:p w14:paraId="609A9B28" w14:textId="77777777" w:rsidR="001C5759" w:rsidRDefault="001C5759" w:rsidP="00875C4B">
      <w:pPr>
        <w:spacing w:line="200" w:lineRule="exact"/>
        <w:jc w:val="center"/>
        <w:rPr>
          <w:sz w:val="20"/>
          <w:szCs w:val="20"/>
        </w:rPr>
      </w:pPr>
    </w:p>
    <w:p w14:paraId="263F3E00" w14:textId="77777777" w:rsidR="006F2E0C" w:rsidRDefault="006F2E0C" w:rsidP="00875C4B">
      <w:pPr>
        <w:spacing w:line="200" w:lineRule="exact"/>
        <w:jc w:val="center"/>
        <w:rPr>
          <w:sz w:val="20"/>
          <w:szCs w:val="20"/>
        </w:rPr>
      </w:pPr>
    </w:p>
    <w:p w14:paraId="633A5220" w14:textId="77777777" w:rsidR="006F2E0C" w:rsidRDefault="006F2E0C" w:rsidP="00875C4B">
      <w:pPr>
        <w:spacing w:line="200" w:lineRule="exact"/>
        <w:jc w:val="center"/>
        <w:rPr>
          <w:sz w:val="20"/>
          <w:szCs w:val="20"/>
        </w:rPr>
      </w:pPr>
    </w:p>
    <w:p w14:paraId="4F6D8471" w14:textId="77777777" w:rsidR="001C5759" w:rsidRDefault="001C5759" w:rsidP="00875C4B">
      <w:pPr>
        <w:spacing w:line="200" w:lineRule="exact"/>
        <w:jc w:val="center"/>
        <w:rPr>
          <w:sz w:val="20"/>
          <w:szCs w:val="20"/>
        </w:rPr>
      </w:pPr>
    </w:p>
    <w:p w14:paraId="377ED5B1" w14:textId="77777777" w:rsidR="001C5759" w:rsidRDefault="001C5759" w:rsidP="001C5759">
      <w:pPr>
        <w:pStyle w:val="BodyText"/>
        <w:spacing w:line="483" w:lineRule="auto"/>
        <w:ind w:left="0" w:right="70"/>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7F1F04">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17D8BDB2" w14:textId="77777777" w:rsidR="001C5759" w:rsidRDefault="001C5759" w:rsidP="001C5759">
      <w:pPr>
        <w:pStyle w:val="BodyText"/>
        <w:spacing w:line="483" w:lineRule="auto"/>
        <w:ind w:left="0" w:right="70"/>
        <w:jc w:val="center"/>
      </w:pPr>
      <w:r>
        <w:t xml:space="preserve">the </w:t>
      </w:r>
      <w:r w:rsidRPr="003C7A89">
        <w:t>Coll</w:t>
      </w:r>
      <w:r w:rsidRPr="003C7A89">
        <w:rPr>
          <w:spacing w:val="-1"/>
        </w:rPr>
        <w:t>e</w:t>
      </w:r>
      <w:r w:rsidRPr="003C7A89">
        <w:rPr>
          <w:spacing w:val="-5"/>
        </w:rPr>
        <w:t>g</w:t>
      </w:r>
      <w:r w:rsidRPr="003C7A89">
        <w:t>e</w:t>
      </w:r>
      <w:r>
        <w:rPr>
          <w:spacing w:val="-2"/>
        </w:rPr>
        <w:t xml:space="preserve"> of Arts and Sciences </w:t>
      </w:r>
    </w:p>
    <w:p w14:paraId="70F219B2" w14:textId="77777777" w:rsidR="001C5759" w:rsidRDefault="001C5759" w:rsidP="001C5759">
      <w:pPr>
        <w:pStyle w:val="BodyText"/>
        <w:spacing w:before="10" w:line="483" w:lineRule="auto"/>
        <w:ind w:left="0" w:right="70"/>
        <w:jc w:val="center"/>
        <w:rPr>
          <w:spacing w:val="-2"/>
        </w:rP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p>
    <w:p w14:paraId="12D0BF2C" w14:textId="77777777" w:rsidR="001C5759" w:rsidRDefault="001C5759" w:rsidP="0037150F">
      <w:pPr>
        <w:pStyle w:val="BodyText"/>
        <w:spacing w:before="10" w:line="483" w:lineRule="auto"/>
        <w:ind w:left="0" w:right="70"/>
        <w:jc w:val="center"/>
        <w:rPr>
          <w:rFonts w:cs="Times New Roman"/>
        </w:rPr>
      </w:pPr>
      <w:r>
        <w:fldChar w:fldCharType="begin">
          <w:ffData>
            <w:name w:val=""/>
            <w:enabled/>
            <w:calcOnExit w:val="0"/>
            <w:ddList>
              <w:listEntry w:val="[Select Degree]"/>
              <w:listEntry w:val="Masters of Arts"/>
              <w:listEntry w:val="Masters of Science"/>
              <w:listEntry w:val="Doctorate of Philosophy"/>
            </w:ddList>
          </w:ffData>
        </w:fldChar>
      </w:r>
      <w:r>
        <w:instrText xml:space="preserve"> FORMDROPDOWN </w:instrText>
      </w:r>
      <w:r w:rsidR="007F1F04">
        <w:fldChar w:fldCharType="separate"/>
      </w:r>
      <w:r>
        <w:fldChar w:fldCharType="end"/>
      </w:r>
      <w:r w:rsidRPr="003859E2">
        <w:t xml:space="preserve"> </w:t>
      </w:r>
      <w:r>
        <w:t xml:space="preserve"> </w:t>
      </w:r>
      <w:r>
        <w:rPr>
          <w:rFonts w:cs="Times New Roman"/>
          <w:spacing w:val="-1"/>
        </w:rPr>
        <w:t>in</w:t>
      </w:r>
      <w:r>
        <w:rPr>
          <w:spacing w:val="-1"/>
        </w:rPr>
        <w:t xml:space="preserve"> </w:t>
      </w:r>
      <w:r w:rsidR="0037150F">
        <w:fldChar w:fldCharType="begin">
          <w:ffData>
            <w:name w:val=""/>
            <w:enabled/>
            <w:calcOnExit w:val="0"/>
            <w:ddList>
              <w:listEntry w:val="[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r w:rsidR="0037150F">
        <w:instrText xml:space="preserve"> FORMDROPDOWN </w:instrText>
      </w:r>
      <w:r w:rsidR="007F1F04">
        <w:fldChar w:fldCharType="separate"/>
      </w:r>
      <w:r w:rsidR="0037150F">
        <w:fldChar w:fldCharType="end"/>
      </w:r>
      <w:r>
        <w:rPr>
          <w:rFonts w:cs="Times New Roman"/>
          <w:spacing w:val="-1"/>
        </w:rPr>
        <w:t xml:space="preserve"> </w:t>
      </w:r>
    </w:p>
    <w:p w14:paraId="6D42B80C" w14:textId="77777777" w:rsidR="001C5759" w:rsidRDefault="001C5759" w:rsidP="001C5759">
      <w:pPr>
        <w:spacing w:before="5" w:line="140" w:lineRule="exact"/>
        <w:ind w:right="70"/>
        <w:rPr>
          <w:sz w:val="14"/>
          <w:szCs w:val="14"/>
        </w:rPr>
      </w:pPr>
    </w:p>
    <w:p w14:paraId="339BA5FD" w14:textId="77777777" w:rsidR="001C5759" w:rsidRDefault="001C5759" w:rsidP="001C5759">
      <w:pPr>
        <w:pStyle w:val="BodyText"/>
        <w:spacing w:before="69"/>
        <w:ind w:left="0" w:right="70"/>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rsidR="007F1F04">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753B97AD" w14:textId="77777777" w:rsidR="006F2E0C" w:rsidRDefault="006F2E0C" w:rsidP="001C5759">
      <w:pPr>
        <w:pStyle w:val="BodyText"/>
        <w:spacing w:before="69"/>
        <w:ind w:left="0" w:right="70"/>
        <w:jc w:val="center"/>
      </w:pPr>
    </w:p>
    <w:p w14:paraId="0A36AD9B" w14:textId="77777777" w:rsidR="006F2E0C" w:rsidRDefault="006F2E0C" w:rsidP="001C5759">
      <w:pPr>
        <w:pStyle w:val="BodyText"/>
        <w:spacing w:before="69"/>
        <w:ind w:left="0" w:right="70"/>
        <w:jc w:val="center"/>
      </w:pPr>
    </w:p>
    <w:p w14:paraId="6EAEBA32" w14:textId="77777777" w:rsidR="001C5759" w:rsidRDefault="001C5759" w:rsidP="001C5759">
      <w:pPr>
        <w:spacing w:line="240" w:lineRule="exact"/>
        <w:ind w:right="70"/>
        <w:rPr>
          <w:szCs w:val="24"/>
        </w:rPr>
      </w:pPr>
    </w:p>
    <w:p w14:paraId="4029F46B" w14:textId="77777777" w:rsidR="001C5759" w:rsidRDefault="001C5759" w:rsidP="001C5759">
      <w:pPr>
        <w:pStyle w:val="BodyText"/>
        <w:ind w:left="0" w:right="70"/>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fldChar w:fldCharType="begin">
          <w:ffData>
            <w:name w:val=""/>
            <w:enabled/>
            <w:calcOnExit w:val="0"/>
            <w:textInput>
              <w:default w:val="[Your Name]"/>
              <w:format w:val="FIRST CAPITAL"/>
            </w:textInput>
          </w:ffData>
        </w:fldChar>
      </w:r>
      <w:r>
        <w:instrText xml:space="preserve"> FORMTEXT </w:instrText>
      </w:r>
      <w:r>
        <w:fldChar w:fldCharType="separate"/>
      </w:r>
      <w:r>
        <w:rPr>
          <w:noProof/>
        </w:rPr>
        <w:t>Your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24928836" w14:textId="77777777" w:rsidR="001C5759" w:rsidRDefault="001C5759" w:rsidP="001C5759">
      <w:pPr>
        <w:sectPr w:rsidR="001C5759" w:rsidSect="00875C4B">
          <w:headerReference w:type="default" r:id="rId11"/>
          <w:footerReference w:type="default" r:id="rId12"/>
          <w:pgSz w:w="11906" w:h="16838" w:code="9"/>
          <w:pgMar w:top="1440" w:right="1440" w:bottom="1440" w:left="1440" w:header="720" w:footer="720" w:gutter="0"/>
          <w:pgNumType w:fmt="lowerRoman" w:start="1"/>
          <w:cols w:space="720"/>
          <w:titlePg/>
          <w:docGrid w:linePitch="326"/>
        </w:sectPr>
      </w:pPr>
    </w:p>
    <w:p w14:paraId="24804334" w14:textId="77777777" w:rsidR="001C5759" w:rsidRDefault="001C5759" w:rsidP="001C5759">
      <w:pPr>
        <w:pStyle w:val="Title"/>
      </w:pPr>
      <w:bookmarkStart w:id="7" w:name="_Toc463943541"/>
      <w:bookmarkStart w:id="8" w:name="_Toc464715884"/>
      <w:r>
        <w:lastRenderedPageBreak/>
        <w:t>COMMITTEE</w:t>
      </w:r>
      <w:r>
        <w:rPr>
          <w:spacing w:val="-27"/>
        </w:rPr>
        <w:t xml:space="preserve"> </w:t>
      </w:r>
      <w:r>
        <w:t>PAGE</w:t>
      </w:r>
      <w:bookmarkEnd w:id="7"/>
      <w:bookmarkEnd w:id="8"/>
    </w:p>
    <w:p w14:paraId="679EF595" w14:textId="77777777" w:rsidR="001C5759" w:rsidRDefault="001C5759" w:rsidP="001C5759">
      <w:pPr>
        <w:spacing w:before="5" w:line="140" w:lineRule="exact"/>
        <w:rPr>
          <w:sz w:val="14"/>
          <w:szCs w:val="14"/>
        </w:rPr>
      </w:pPr>
    </w:p>
    <w:p w14:paraId="58405136" w14:textId="77777777" w:rsidR="001C5759" w:rsidRDefault="001C5759" w:rsidP="001C5759">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7F1F04">
        <w:fldChar w:fldCharType="separate"/>
      </w:r>
      <w:r>
        <w:fldChar w:fldCharType="end"/>
      </w:r>
      <w:r>
        <w:t xml:space="preserve"> </w:t>
      </w:r>
      <w:r>
        <w:rPr>
          <w:spacing w:val="-1"/>
        </w:rPr>
        <w:t>o</w:t>
      </w:r>
      <w:r>
        <w:t>f</w:t>
      </w:r>
      <w:r>
        <w:rPr>
          <w:spacing w:val="-2"/>
        </w:rPr>
        <w:t xml:space="preserve"> </w:t>
      </w:r>
    </w:p>
    <w:p w14:paraId="367856AA" w14:textId="77777777" w:rsidR="001C5759" w:rsidRDefault="001C5759" w:rsidP="001C5759">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4EDB55D65DB945BC90E8A217C853EE23"/>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1A18DA0" w14:textId="77777777" w:rsidR="001C5759" w:rsidRDefault="001C5759" w:rsidP="001C5759">
      <w:pPr>
        <w:spacing w:before="1" w:line="150" w:lineRule="exact"/>
        <w:rPr>
          <w:sz w:val="15"/>
          <w:szCs w:val="15"/>
        </w:rPr>
      </w:pPr>
    </w:p>
    <w:p w14:paraId="6DC3131B" w14:textId="77777777" w:rsidR="001C5759" w:rsidRDefault="001C5759" w:rsidP="001C5759">
      <w:pPr>
        <w:spacing w:line="200" w:lineRule="exact"/>
        <w:rPr>
          <w:sz w:val="20"/>
          <w:szCs w:val="20"/>
        </w:rPr>
      </w:pPr>
    </w:p>
    <w:p w14:paraId="6FC0E6CC" w14:textId="77777777" w:rsidR="001C5759" w:rsidRDefault="001C5759" w:rsidP="001C5759">
      <w:pPr>
        <w:spacing w:line="200" w:lineRule="exact"/>
        <w:rPr>
          <w:sz w:val="20"/>
          <w:szCs w:val="20"/>
        </w:rPr>
      </w:pPr>
    </w:p>
    <w:p w14:paraId="566300D7" w14:textId="77777777" w:rsidR="001C5759" w:rsidRDefault="001C5759" w:rsidP="001C5759">
      <w:pPr>
        <w:pStyle w:val="BodyText"/>
        <w:spacing w:line="274" w:lineRule="auto"/>
        <w:ind w:left="0" w:right="118" w:hanging="8"/>
        <w:jc w:val="right"/>
      </w:pPr>
      <w:r>
        <w:rPr>
          <w:noProof/>
        </w:rPr>
        <mc:AlternateContent>
          <mc:Choice Requires="wpg">
            <w:drawing>
              <wp:anchor distT="0" distB="0" distL="114300" distR="114300" simplePos="0" relativeHeight="251654656" behindDoc="1" locked="0" layoutInCell="1" allowOverlap="1" wp14:anchorId="53ABA8E2" wp14:editId="7B7AD71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B4DBD7" id="Group 20" o:spid="_x0000_s1026" style="position:absolute;margin-left:342.05pt;margin-top:-2.55pt;width:180pt;height:.1pt;z-index:-25166182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2F242521" w14:textId="77777777" w:rsidR="001C5759" w:rsidRDefault="001C5759" w:rsidP="001C5759">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8B1217B" w14:textId="77777777" w:rsidR="001C5759" w:rsidRDefault="001C5759" w:rsidP="001C5759">
      <w:pPr>
        <w:spacing w:line="200" w:lineRule="exact"/>
        <w:rPr>
          <w:sz w:val="20"/>
          <w:szCs w:val="20"/>
        </w:rPr>
      </w:pPr>
    </w:p>
    <w:p w14:paraId="5E5E31E4" w14:textId="77777777" w:rsidR="001C5759" w:rsidRDefault="001C5759" w:rsidP="001C5759">
      <w:pPr>
        <w:spacing w:line="200" w:lineRule="exact"/>
        <w:rPr>
          <w:sz w:val="20"/>
          <w:szCs w:val="20"/>
        </w:rPr>
      </w:pPr>
    </w:p>
    <w:p w14:paraId="5EACD93C" w14:textId="77777777" w:rsidR="001C5759" w:rsidRDefault="001C5759" w:rsidP="001C5759">
      <w:pPr>
        <w:tabs>
          <w:tab w:val="left" w:pos="6705"/>
        </w:tabs>
        <w:spacing w:before="20" w:line="220" w:lineRule="exact"/>
      </w:pPr>
      <w:r>
        <w:tab/>
      </w:r>
    </w:p>
    <w:p w14:paraId="2816B1B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7728" behindDoc="1" locked="0" layoutInCell="1" allowOverlap="1" wp14:anchorId="329A8A43" wp14:editId="6DB6FE62">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5C3A8" id="Group 18" o:spid="_x0000_s1026" style="position:absolute;margin-left:342.05pt;margin-top:-2.5pt;width:180pt;height:.1pt;z-index:-25165875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KclJ/dZAwAA5QcAAA4AAAAA&#10;AAAAAAAAAAAALgIAAGRycy9lMm9Eb2MueG1sUEsBAi0AFAAGAAgAAAAhAOMxBaTeAAAACgEAAA8A&#10;AAAAAAAAAAAAAAAAswUAAGRycy9kb3ducmV2LnhtbFBLBQYAAAAABAAEAPMAAAC+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09AD3219" w14:textId="77777777" w:rsidR="001C5759" w:rsidRDefault="001C5759" w:rsidP="001C5759">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5467906B" w14:textId="77777777" w:rsidR="001C5759" w:rsidRDefault="001C5759" w:rsidP="001C5759">
      <w:pPr>
        <w:spacing w:line="200" w:lineRule="exact"/>
        <w:rPr>
          <w:sz w:val="20"/>
          <w:szCs w:val="20"/>
        </w:rPr>
      </w:pPr>
    </w:p>
    <w:p w14:paraId="241C4093" w14:textId="77777777" w:rsidR="001C5759" w:rsidRDefault="001C5759" w:rsidP="001C5759">
      <w:pPr>
        <w:spacing w:line="200" w:lineRule="exact"/>
        <w:rPr>
          <w:sz w:val="20"/>
          <w:szCs w:val="20"/>
        </w:rPr>
      </w:pPr>
    </w:p>
    <w:p w14:paraId="6AE609DD" w14:textId="77777777" w:rsidR="001C5759" w:rsidRDefault="001C5759" w:rsidP="001C5759">
      <w:pPr>
        <w:spacing w:before="20" w:line="220" w:lineRule="exact"/>
      </w:pPr>
    </w:p>
    <w:p w14:paraId="1615418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59776" behindDoc="1" locked="0" layoutInCell="1" allowOverlap="1" wp14:anchorId="2049F1D6" wp14:editId="4FCF5883">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1EC9D" id="Group 16" o:spid="_x0000_s1026" style="position:absolute;margin-left:342.05pt;margin-top:-2.5pt;width:180pt;height:.1pt;z-index:-251656704;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Dg1r0pZAwAA5QcAAA4AAAAA&#10;AAAAAAAAAAAALgIAAGRycy9lMm9Eb2MueG1sUEsBAi0AFAAGAAgAAAAhAOMxBaTeAAAACgEAAA8A&#10;AAAAAAAAAAAAAAAAswUAAGRycy9kb3ducmV2LnhtbFBLBQYAAAAABAAEAPMAAAC+Bg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48805ED1" w14:textId="77777777" w:rsidR="001C5759" w:rsidRDefault="001C5759" w:rsidP="001C5759">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7FC25249" w14:textId="77777777" w:rsidR="001C5759" w:rsidRDefault="001C5759" w:rsidP="001C5759">
      <w:pPr>
        <w:spacing w:line="200" w:lineRule="exact"/>
        <w:rPr>
          <w:sz w:val="20"/>
          <w:szCs w:val="20"/>
        </w:rPr>
      </w:pPr>
    </w:p>
    <w:p w14:paraId="5CDBBCF8" w14:textId="77777777" w:rsidR="001C5759" w:rsidRDefault="001C5759" w:rsidP="001C5759">
      <w:pPr>
        <w:spacing w:line="200" w:lineRule="exact"/>
        <w:rPr>
          <w:sz w:val="20"/>
          <w:szCs w:val="20"/>
        </w:rPr>
      </w:pPr>
    </w:p>
    <w:p w14:paraId="74ED5912" w14:textId="77777777" w:rsidR="001C5759" w:rsidRDefault="001C5759" w:rsidP="001C5759">
      <w:pPr>
        <w:spacing w:before="20" w:line="220" w:lineRule="exact"/>
      </w:pPr>
    </w:p>
    <w:p w14:paraId="507F05B8"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824" behindDoc="1" locked="0" layoutInCell="1" allowOverlap="1" wp14:anchorId="60837527" wp14:editId="2E3231A9">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DAA10A" id="Group 14" o:spid="_x0000_s1026" style="position:absolute;margin-left:342.05pt;margin-top:-2.55pt;width:180pt;height:.1pt;z-index:-251654656;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340B3930" w14:textId="77777777" w:rsidR="001C5759" w:rsidRPr="00C50033" w:rsidRDefault="001C5759" w:rsidP="00C50033">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D9DBC02" w14:textId="77777777" w:rsidR="001C5759" w:rsidRDefault="001C5759" w:rsidP="001C5759">
      <w:pPr>
        <w:spacing w:line="200" w:lineRule="exact"/>
        <w:rPr>
          <w:sz w:val="20"/>
          <w:szCs w:val="20"/>
        </w:rPr>
      </w:pPr>
    </w:p>
    <w:p w14:paraId="17425CD7" w14:textId="77777777" w:rsidR="001C5759" w:rsidRDefault="001C5759" w:rsidP="001C5759">
      <w:pPr>
        <w:spacing w:line="200" w:lineRule="exact"/>
        <w:rPr>
          <w:sz w:val="20"/>
          <w:szCs w:val="20"/>
        </w:rPr>
      </w:pPr>
    </w:p>
    <w:p w14:paraId="67F05BDA" w14:textId="77777777" w:rsidR="001C5759" w:rsidRDefault="001C5759" w:rsidP="001C5759">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3872" behindDoc="1" locked="0" layoutInCell="1" allowOverlap="1" wp14:anchorId="56A7E7BA" wp14:editId="0271A16B">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12309F" id="Group 12" o:spid="_x0000_s1026" style="position:absolute;margin-left:342.05pt;margin-top:-2.55pt;width:180pt;height:.1pt;z-index:-25165260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0B00996F" w14:textId="77777777" w:rsidR="001C5759" w:rsidRDefault="001C5759" w:rsidP="001C5759">
      <w:pPr>
        <w:spacing w:line="200" w:lineRule="exact"/>
        <w:rPr>
          <w:sz w:val="20"/>
          <w:szCs w:val="20"/>
        </w:rPr>
      </w:pPr>
    </w:p>
    <w:p w14:paraId="310AE5A2" w14:textId="77777777" w:rsidR="001C5759" w:rsidRDefault="001C5759" w:rsidP="001C5759">
      <w:pPr>
        <w:spacing w:line="200" w:lineRule="exact"/>
        <w:rPr>
          <w:sz w:val="20"/>
          <w:szCs w:val="20"/>
        </w:rPr>
      </w:pPr>
    </w:p>
    <w:p w14:paraId="0A183512" w14:textId="77777777" w:rsidR="001C5759" w:rsidRDefault="001C5759" w:rsidP="001C5759">
      <w:pPr>
        <w:spacing w:line="200" w:lineRule="exact"/>
        <w:rPr>
          <w:sz w:val="20"/>
          <w:szCs w:val="20"/>
        </w:rPr>
      </w:pPr>
    </w:p>
    <w:p w14:paraId="5DB8B660" w14:textId="77777777" w:rsidR="001C5759" w:rsidRDefault="001C5759" w:rsidP="001C5759">
      <w:pPr>
        <w:spacing w:line="200" w:lineRule="exact"/>
        <w:rPr>
          <w:sz w:val="20"/>
          <w:szCs w:val="20"/>
        </w:rPr>
      </w:pPr>
    </w:p>
    <w:p w14:paraId="12395B9E" w14:textId="77777777" w:rsidR="001C5759" w:rsidRDefault="001C5759" w:rsidP="001C5759">
      <w:pPr>
        <w:spacing w:line="200" w:lineRule="exact"/>
        <w:rPr>
          <w:sz w:val="20"/>
          <w:szCs w:val="20"/>
        </w:rPr>
      </w:pPr>
    </w:p>
    <w:p w14:paraId="3D7C6E9A" w14:textId="77777777" w:rsidR="001C5759" w:rsidRDefault="001C5759" w:rsidP="001C5759">
      <w:pPr>
        <w:spacing w:line="200" w:lineRule="exact"/>
        <w:rPr>
          <w:sz w:val="20"/>
          <w:szCs w:val="20"/>
        </w:rPr>
      </w:pPr>
    </w:p>
    <w:p w14:paraId="69ABD83E" w14:textId="77777777" w:rsidR="001C5759" w:rsidRDefault="001C5759" w:rsidP="001C5759">
      <w:pPr>
        <w:spacing w:line="200" w:lineRule="exact"/>
        <w:rPr>
          <w:sz w:val="20"/>
          <w:szCs w:val="20"/>
        </w:rPr>
      </w:pPr>
    </w:p>
    <w:p w14:paraId="0093BB9D" w14:textId="77777777" w:rsidR="001C5759" w:rsidRDefault="001C5759" w:rsidP="001C5759">
      <w:pPr>
        <w:spacing w:line="200" w:lineRule="exact"/>
        <w:rPr>
          <w:sz w:val="20"/>
          <w:szCs w:val="20"/>
        </w:rPr>
      </w:pPr>
    </w:p>
    <w:p w14:paraId="3E911787" w14:textId="77777777" w:rsidR="006F4400" w:rsidRDefault="006F4400" w:rsidP="00B25FDD">
      <w:pPr>
        <w:spacing w:before="10" w:line="220" w:lineRule="exact"/>
      </w:pPr>
      <w:r w:rsidRPr="00452412">
        <w:t>Note: the empty committee</w:t>
      </w:r>
      <w:r w:rsidR="00B25FDD">
        <w:t xml:space="preserve"> member names should be removed </w:t>
      </w:r>
      <w:r w:rsidR="00B25FDD" w:rsidRPr="00B25FDD">
        <w:t>and for the projects paper the approval dean’s line should be removed</w:t>
      </w:r>
      <w:r w:rsidR="00B25FDD">
        <w:t xml:space="preserve">. </w:t>
      </w:r>
    </w:p>
    <w:p w14:paraId="5F40774D" w14:textId="77777777" w:rsidR="001C5759" w:rsidRDefault="001C5759" w:rsidP="001C5759">
      <w:pPr>
        <w:spacing w:line="200" w:lineRule="exact"/>
        <w:rPr>
          <w:sz w:val="20"/>
          <w:szCs w:val="20"/>
        </w:rPr>
      </w:pPr>
    </w:p>
    <w:p w14:paraId="472DA16F" w14:textId="77777777" w:rsidR="001C5759" w:rsidRDefault="001C5759" w:rsidP="001C5759">
      <w:pPr>
        <w:spacing w:line="200" w:lineRule="exact"/>
        <w:rPr>
          <w:sz w:val="20"/>
          <w:szCs w:val="20"/>
        </w:rPr>
      </w:pPr>
    </w:p>
    <w:p w14:paraId="3C96FEB5" w14:textId="77777777" w:rsidR="001C5759" w:rsidRDefault="001C5759" w:rsidP="001C5759">
      <w:pPr>
        <w:spacing w:line="200" w:lineRule="exact"/>
        <w:rPr>
          <w:sz w:val="20"/>
          <w:szCs w:val="20"/>
        </w:rPr>
      </w:pPr>
    </w:p>
    <w:p w14:paraId="07B6485D" w14:textId="77777777" w:rsidR="001C5759" w:rsidRDefault="001C5759" w:rsidP="001C5759">
      <w:pPr>
        <w:spacing w:line="200" w:lineRule="exact"/>
        <w:rPr>
          <w:sz w:val="20"/>
          <w:szCs w:val="20"/>
        </w:rPr>
      </w:pPr>
    </w:p>
    <w:p w14:paraId="7702CCC2" w14:textId="77777777" w:rsidR="001C5759" w:rsidRDefault="001C5759" w:rsidP="001C5759">
      <w:pPr>
        <w:spacing w:line="200" w:lineRule="exact"/>
        <w:rPr>
          <w:sz w:val="20"/>
          <w:szCs w:val="20"/>
        </w:rPr>
      </w:pPr>
    </w:p>
    <w:p w14:paraId="4176186D" w14:textId="77777777" w:rsidR="00C50033" w:rsidRDefault="00C50033" w:rsidP="001C5759">
      <w:pPr>
        <w:spacing w:line="200" w:lineRule="exact"/>
        <w:rPr>
          <w:sz w:val="20"/>
          <w:szCs w:val="20"/>
        </w:rPr>
      </w:pPr>
    </w:p>
    <w:p w14:paraId="6A93E171" w14:textId="77777777" w:rsidR="00C50033" w:rsidRDefault="00C50033" w:rsidP="001C5759">
      <w:pPr>
        <w:spacing w:line="200" w:lineRule="exact"/>
        <w:rPr>
          <w:sz w:val="20"/>
          <w:szCs w:val="20"/>
        </w:rPr>
      </w:pPr>
    </w:p>
    <w:p w14:paraId="463C8FB5" w14:textId="77777777" w:rsidR="001C5759" w:rsidRDefault="001C5759" w:rsidP="001C5759">
      <w:pPr>
        <w:spacing w:before="10" w:line="220" w:lineRule="exact"/>
      </w:pPr>
    </w:p>
    <w:p w14:paraId="1C61DC90" w14:textId="77777777" w:rsidR="002F5DA3" w:rsidRDefault="002F5DA3" w:rsidP="001C5759">
      <w:pPr>
        <w:spacing w:before="10" w:line="220" w:lineRule="exact"/>
      </w:pPr>
    </w:p>
    <w:p w14:paraId="71573090" w14:textId="77777777" w:rsidR="001C5759" w:rsidRDefault="001C5759" w:rsidP="001C5759">
      <w:pPr>
        <w:pStyle w:val="BodyText"/>
        <w:ind w:left="120"/>
      </w:pPr>
      <w:r>
        <w:rPr>
          <w:spacing w:val="-2"/>
        </w:rPr>
        <w:t>A</w:t>
      </w:r>
      <w:r>
        <w:rPr>
          <w:spacing w:val="-1"/>
        </w:rPr>
        <w:t>pp</w:t>
      </w:r>
      <w:r>
        <w:rPr>
          <w:spacing w:val="-4"/>
        </w:rPr>
        <w:t>r</w:t>
      </w:r>
      <w:r>
        <w:rPr>
          <w:spacing w:val="-1"/>
        </w:rPr>
        <w:t>oved:</w:t>
      </w:r>
    </w:p>
    <w:p w14:paraId="38EF039E" w14:textId="77777777" w:rsidR="001C5759" w:rsidRDefault="006F2E0C" w:rsidP="001C5759">
      <w:pPr>
        <w:spacing w:line="200" w:lineRule="exact"/>
        <w:rPr>
          <w:sz w:val="20"/>
          <w:szCs w:val="20"/>
        </w:rPr>
      </w:pPr>
      <w:r w:rsidRPr="00A4451C">
        <w:rPr>
          <w:noProof/>
        </w:rPr>
        <mc:AlternateContent>
          <mc:Choice Requires="wpg">
            <w:drawing>
              <wp:anchor distT="0" distB="0" distL="114300" distR="114300" simplePos="0" relativeHeight="251666944" behindDoc="1" locked="0" layoutInCell="1" allowOverlap="1" wp14:anchorId="5C4A26FD" wp14:editId="23C69CB1">
                <wp:simplePos x="0" y="0"/>
                <wp:positionH relativeFrom="page">
                  <wp:posOffset>1441938</wp:posOffset>
                </wp:positionH>
                <wp:positionV relativeFrom="paragraph">
                  <wp:posOffset>118402</wp:posOffset>
                </wp:positionV>
                <wp:extent cx="5036234" cy="45719"/>
                <wp:effectExtent l="0" t="0" r="12065"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6234"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5869C" id="Group 10" o:spid="_x0000_s1026" style="position:absolute;margin-left:113.55pt;margin-top:9.3pt;width:396.55pt;height:3.6pt;z-index:-25164953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446A8F40" w14:textId="41737C18" w:rsidR="00CA1B5B" w:rsidRDefault="001C5759" w:rsidP="00C81BCE">
      <w:pPr>
        <w:pStyle w:val="BodyText"/>
        <w:ind w:left="120"/>
        <w:rPr>
          <w:rFonts w:eastAsiaTheme="majorEastAsia" w:cstheme="majorBidi"/>
          <w:spacing w:val="-10"/>
          <w:kern w:val="28"/>
          <w:sz w:val="28"/>
          <w:szCs w:val="56"/>
        </w:rPr>
      </w:pPr>
      <w:r>
        <w:rPr>
          <w:spacing w:val="-2"/>
        </w:rPr>
        <w:t>D</w:t>
      </w:r>
      <w:r>
        <w:rPr>
          <w:spacing w:val="-4"/>
        </w:rPr>
        <w:t>e</w:t>
      </w:r>
      <w:r>
        <w:rPr>
          <w:spacing w:val="-1"/>
        </w:rPr>
        <w:t xml:space="preserve">an </w:t>
      </w:r>
      <w:r w:rsidRPr="00045BE4">
        <w:rPr>
          <w:spacing w:val="-1"/>
        </w:rPr>
        <w:t>Colle</w:t>
      </w:r>
      <w:r w:rsidRPr="00045BE4">
        <w:rPr>
          <w:spacing w:val="-5"/>
        </w:rPr>
        <w:t>g</w:t>
      </w:r>
      <w:r w:rsidRPr="00045BE4">
        <w:t xml:space="preserve">e </w:t>
      </w:r>
      <w:r>
        <w:rPr>
          <w:spacing w:val="-2"/>
        </w:rPr>
        <w:t>of Arts and Sciences</w:t>
      </w:r>
      <w:bookmarkStart w:id="9" w:name="_Toc159399747"/>
      <w:bookmarkStart w:id="10" w:name="_Toc170012815"/>
      <w:bookmarkStart w:id="11" w:name="_Toc195500549"/>
      <w:bookmarkStart w:id="12" w:name="_Toc195500691"/>
      <w:bookmarkStart w:id="13" w:name="_Toc196201742"/>
      <w:bookmarkStart w:id="14" w:name="_Toc200606676"/>
      <w:bookmarkStart w:id="15" w:name="_Toc204400696"/>
      <w:bookmarkStart w:id="16" w:name="_Toc463943542"/>
      <w:bookmarkStart w:id="17" w:name="_Toc464715885"/>
      <w:r w:rsidR="00CA1B5B">
        <w:rPr>
          <w:rFonts w:eastAsiaTheme="majorEastAsia" w:cstheme="majorBidi"/>
          <w:spacing w:val="-10"/>
          <w:kern w:val="28"/>
          <w:sz w:val="28"/>
          <w:szCs w:val="56"/>
        </w:rPr>
        <w:br w:type="page"/>
      </w:r>
    </w:p>
    <w:p w14:paraId="470675B2" w14:textId="77777777" w:rsidR="001C5759" w:rsidRDefault="001C5759" w:rsidP="001C5759">
      <w:pPr>
        <w:pStyle w:val="Title"/>
      </w:pPr>
      <w:r>
        <w:lastRenderedPageBreak/>
        <w:t>A</w:t>
      </w:r>
      <w:bookmarkEnd w:id="9"/>
      <w:bookmarkEnd w:id="10"/>
      <w:bookmarkEnd w:id="11"/>
      <w:bookmarkEnd w:id="12"/>
      <w:bookmarkEnd w:id="13"/>
      <w:bookmarkEnd w:id="14"/>
      <w:bookmarkEnd w:id="15"/>
      <w:bookmarkEnd w:id="16"/>
      <w:bookmarkEnd w:id="17"/>
      <w:r>
        <w:t>BSTRACT</w:t>
      </w:r>
    </w:p>
    <w:bookmarkStart w:id="18" w:name="Dropdown8"/>
    <w:p w14:paraId="5DDE19A2" w14:textId="1F0F677C" w:rsidR="001C5759" w:rsidRDefault="001C5759" w:rsidP="0037150F">
      <w:r>
        <w:fldChar w:fldCharType="begin">
          <w:ffData>
            <w:name w:val="Text10"/>
            <w:enabled/>
            <w:calcOnExit w:val="0"/>
            <w:textInput>
              <w:default w:val="TYPE LAST NAME, FIRST M."/>
              <w:format w:val="UPPERCASE"/>
            </w:textInput>
          </w:ffData>
        </w:fldChar>
      </w:r>
      <w:bookmarkStart w:id="19" w:name="Text10"/>
      <w:r>
        <w:instrText xml:space="preserve"> FORMTEXT </w:instrText>
      </w:r>
      <w:r>
        <w:fldChar w:fldCharType="separate"/>
      </w:r>
      <w:bookmarkStart w:id="20" w:name="_GoBack"/>
      <w:r w:rsidR="00746B17">
        <w:rPr>
          <w:noProof/>
        </w:rPr>
        <w:t>TYPE LAST NAME, FIRST</w:t>
      </w:r>
      <w:r w:rsidR="00746B17">
        <w:t xml:space="preserve"> NAME, </w:t>
      </w:r>
      <w:r w:rsidR="00746B17">
        <w:rPr>
          <w:noProof/>
        </w:rPr>
        <w:t>M</w:t>
      </w:r>
      <w:r w:rsidR="00746B17">
        <w:t>IDDLE INITIAL</w:t>
      </w:r>
      <w:r w:rsidR="00746B17">
        <w:rPr>
          <w:noProof/>
        </w:rPr>
        <w:t>.</w:t>
      </w:r>
      <w:bookmarkEnd w:id="20"/>
      <w:r>
        <w:fldChar w:fldCharType="end"/>
      </w:r>
      <w:bookmarkEnd w:id="19"/>
      <w:r>
        <w:t xml:space="preserve">, </w:t>
      </w:r>
      <w:bookmarkEnd w:id="18"/>
      <w:r>
        <w:fldChar w:fldCharType="begin">
          <w:ffData>
            <w:name w:val=""/>
            <w:enabled/>
            <w:calcOnExit w:val="0"/>
            <w:ddList>
              <w:listEntry w:val="[Select degree from list:]"/>
              <w:listEntry w:val="Masters"/>
              <w:listEntry w:val="Doctorate"/>
            </w:ddList>
          </w:ffData>
        </w:fldChar>
      </w:r>
      <w:r>
        <w:instrText xml:space="preserve"> FORMDROPDOWN </w:instrText>
      </w:r>
      <w:r w:rsidR="007F1F04">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1" w:name="Dropdown9"/>
      <w:r>
        <w:instrText xml:space="preserve"> FORMDROPDOWN </w:instrText>
      </w:r>
      <w:r w:rsidR="007F1F04">
        <w:fldChar w:fldCharType="separate"/>
      </w:r>
      <w:r>
        <w:fldChar w:fldCharType="end"/>
      </w:r>
      <w:bookmarkEnd w:id="21"/>
      <w:r w:rsidRPr="003859E2">
        <w:t xml:space="preserve"> </w:t>
      </w:r>
      <w:r>
        <w:t xml:space="preserve">: </w:t>
      </w:r>
      <w:r>
        <w:fldChar w:fldCharType="begin">
          <w:ffData>
            <w:name w:val="Text11"/>
            <w:enabled/>
            <w:calcOnExit w:val="0"/>
            <w:textInput>
              <w:default w:val="[Type year:]"/>
            </w:textInput>
          </w:ffData>
        </w:fldChar>
      </w:r>
      <w:bookmarkStart w:id="22" w:name="Text11"/>
      <w:r>
        <w:instrText xml:space="preserve"> FORMTEXT </w:instrText>
      </w:r>
      <w:r>
        <w:fldChar w:fldCharType="separate"/>
      </w:r>
      <w:r>
        <w:rPr>
          <w:noProof/>
        </w:rPr>
        <w:t>[Type year:]</w:t>
      </w:r>
      <w:r>
        <w:fldChar w:fldCharType="end"/>
      </w:r>
      <w:bookmarkEnd w:id="22"/>
      <w:r>
        <w:t xml:space="preserve">, </w:t>
      </w:r>
      <w:r w:rsidR="0037150F">
        <w:fldChar w:fldCharType="begin">
          <w:ffData>
            <w:name w:val="Dropdown13"/>
            <w:enabled/>
            <w:calcOnExit w:val="0"/>
            <w:ddList>
              <w:listEntry w:val="[Select 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bookmarkStart w:id="23" w:name="Dropdown13"/>
      <w:r w:rsidR="0037150F">
        <w:instrText xml:space="preserve"> FORMDROPDOWN </w:instrText>
      </w:r>
      <w:r w:rsidR="007F1F04">
        <w:fldChar w:fldCharType="separate"/>
      </w:r>
      <w:r w:rsidR="0037150F">
        <w:fldChar w:fldCharType="end"/>
      </w:r>
      <w:bookmarkEnd w:id="23"/>
    </w:p>
    <w:p w14:paraId="2C8A523D" w14:textId="77777777" w:rsidR="001C5759" w:rsidRPr="00534E18" w:rsidRDefault="001C5759" w:rsidP="001C5759">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4"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4"/>
    </w:p>
    <w:p w14:paraId="5181C7B3" w14:textId="77777777" w:rsidR="001C5759" w:rsidRDefault="001C5759" w:rsidP="001C5759">
      <w:r>
        <w:t>Supervisor of</w:t>
      </w:r>
      <w:bookmarkStart w:id="25" w:name="Dropdown11"/>
      <w:r>
        <w:t xml:space="preserve"> </w:t>
      </w:r>
      <w:bookmarkEnd w:id="25"/>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rsidR="007F1F04">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7AD6FA30" w14:textId="77777777" w:rsidR="001C5759" w:rsidRPr="00634536" w:rsidRDefault="001C5759" w:rsidP="001C5759">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summarize the conclusions reached. An abstract is required for all papers. A maximum of 350 words are recommended for dissertations and a maximum of 150 for theses. Format the paragraphs with the same layout used in the document. All lines on this page are double spaced. </w:t>
      </w:r>
    </w:p>
    <w:p w14:paraId="2448ED50" w14:textId="77777777" w:rsidR="001C5759" w:rsidRPr="00634536" w:rsidRDefault="001C5759" w:rsidP="001C5759">
      <w:pPr>
        <w:rPr>
          <w:rFonts w:ascii="Times New Roman" w:eastAsia="Times New Roman" w:hAnsi="Times New Roman" w:cs="Times New Roman"/>
          <w:szCs w:val="24"/>
        </w:rPr>
      </w:pPr>
      <w:r w:rsidRPr="00634536">
        <w:rPr>
          <w:rFonts w:ascii="Times New Roman" w:eastAsia="Times New Roman" w:hAnsi="Times New Roman" w:cs="Times New Roman"/>
          <w:szCs w:val="24"/>
        </w:rPr>
        <w:tab/>
        <w:t>Text formatting in the document should be uniform in terms of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etc.)</w:t>
      </w:r>
    </w:p>
    <w:p w14:paraId="1CC4E2DE" w14:textId="77777777" w:rsidR="00634536" w:rsidRPr="00B25FDD" w:rsidRDefault="001C5759" w:rsidP="001C5759">
      <w:pPr>
        <w:pStyle w:val="APA5H10"/>
        <w:rPr>
          <w:sz w:val="28"/>
          <w:szCs w:val="32"/>
        </w:rPr>
      </w:pPr>
      <w:r w:rsidRPr="00B25FDD">
        <w:rPr>
          <w:sz w:val="28"/>
          <w:szCs w:val="32"/>
        </w:rPr>
        <w:br w:type="page"/>
      </w:r>
      <w:bookmarkStart w:id="26" w:name="_Toc19451927"/>
      <w:r w:rsidR="00634536" w:rsidRPr="00B25FDD">
        <w:rPr>
          <w:sz w:val="28"/>
          <w:szCs w:val="32"/>
        </w:rPr>
        <w:lastRenderedPageBreak/>
        <w:t>D</w:t>
      </w:r>
      <w:bookmarkEnd w:id="0"/>
      <w:bookmarkEnd w:id="1"/>
      <w:r w:rsidR="00D86711" w:rsidRPr="00B25FDD">
        <w:rPr>
          <w:sz w:val="28"/>
          <w:szCs w:val="32"/>
        </w:rPr>
        <w:t>EDICATION</w:t>
      </w:r>
      <w:bookmarkEnd w:id="26"/>
    </w:p>
    <w:p w14:paraId="48401918" w14:textId="77777777" w:rsidR="00634536" w:rsidRDefault="00634536" w:rsidP="00634536"/>
    <w:p w14:paraId="5E0F7B45" w14:textId="77777777" w:rsidR="00634536" w:rsidRDefault="00634536" w:rsidP="00634536"/>
    <w:p w14:paraId="12F8DFD5" w14:textId="77777777" w:rsidR="00634536" w:rsidRDefault="00634536" w:rsidP="00634536"/>
    <w:p w14:paraId="70AFB914" w14:textId="77777777" w:rsidR="00634536" w:rsidRDefault="00634536" w:rsidP="00634536"/>
    <w:p w14:paraId="205C3824" w14:textId="77777777" w:rsidR="00634536" w:rsidRDefault="00634536" w:rsidP="00634536"/>
    <w:p w14:paraId="0CE28AEF"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69F89BBC" w14:textId="77777777" w:rsidR="00634536" w:rsidRPr="00AB3DC0" w:rsidRDefault="00634536" w:rsidP="00634536">
      <w:pPr>
        <w:jc w:val="center"/>
        <w:rPr>
          <w:i/>
          <w:szCs w:val="24"/>
        </w:rPr>
      </w:pPr>
      <w:r w:rsidRPr="00AB3DC0">
        <w:rPr>
          <w:i/>
          <w:szCs w:val="24"/>
        </w:rPr>
        <w:t xml:space="preserve">The dedication is centered, typically in italic and </w:t>
      </w:r>
    </w:p>
    <w:p w14:paraId="017B5BE2" w14:textId="77777777" w:rsidR="00634536" w:rsidRPr="00AB3DC0" w:rsidRDefault="00634536" w:rsidP="00634536">
      <w:pPr>
        <w:jc w:val="center"/>
        <w:rPr>
          <w:i/>
          <w:szCs w:val="24"/>
        </w:rPr>
      </w:pPr>
      <w:r w:rsidRPr="00AB3DC0">
        <w:rPr>
          <w:i/>
          <w:szCs w:val="24"/>
        </w:rPr>
        <w:t>rarely more than 3-4 lines.</w:t>
      </w:r>
    </w:p>
    <w:p w14:paraId="7480A5BF" w14:textId="77777777" w:rsidR="00634536" w:rsidRPr="006355E3" w:rsidRDefault="00634536" w:rsidP="00634536"/>
    <w:p w14:paraId="06637685" w14:textId="77777777" w:rsidR="00634536" w:rsidRDefault="00634536" w:rsidP="00634536">
      <w:pPr>
        <w:rPr>
          <w:rFonts w:cs="Arial"/>
          <w:bCs/>
          <w:caps/>
          <w:kern w:val="32"/>
          <w:szCs w:val="32"/>
        </w:rPr>
      </w:pPr>
      <w:r>
        <w:br w:type="page"/>
      </w:r>
    </w:p>
    <w:p w14:paraId="30C67B26" w14:textId="77777777" w:rsidR="00634536" w:rsidRDefault="00634536" w:rsidP="0073083E">
      <w:pPr>
        <w:pStyle w:val="APA5H10"/>
      </w:pPr>
      <w:bookmarkStart w:id="27" w:name="_Toc200606678"/>
      <w:bookmarkStart w:id="28" w:name="_Toc204400698"/>
      <w:bookmarkStart w:id="29" w:name="_Toc19451928"/>
      <w:bookmarkEnd w:id="2"/>
      <w:bookmarkEnd w:id="3"/>
      <w:bookmarkEnd w:id="4"/>
      <w:bookmarkEnd w:id="5"/>
      <w:bookmarkEnd w:id="6"/>
      <w:r w:rsidRPr="00B25FDD">
        <w:rPr>
          <w:sz w:val="28"/>
          <w:szCs w:val="32"/>
        </w:rPr>
        <w:lastRenderedPageBreak/>
        <w:t>A</w:t>
      </w:r>
      <w:bookmarkEnd w:id="27"/>
      <w:bookmarkEnd w:id="28"/>
      <w:r w:rsidR="00D86711" w:rsidRPr="00B25FDD">
        <w:rPr>
          <w:sz w:val="28"/>
          <w:szCs w:val="32"/>
        </w:rPr>
        <w:t>CKNOWLEDGMENTS</w:t>
      </w:r>
      <w:bookmarkEnd w:id="29"/>
    </w:p>
    <w:p w14:paraId="496F2870" w14:textId="77777777" w:rsidR="007B1B5F" w:rsidRDefault="00634536" w:rsidP="007B1B5F">
      <w:pPr>
        <w:widowControl/>
      </w:pPr>
      <w:r>
        <w:tab/>
      </w:r>
      <w:r w:rsidR="007B1B5F" w:rsidRPr="007B1B5F">
        <w:rPr>
          <w:rFonts w:hint="cs"/>
          <w:rtl/>
        </w:rPr>
        <w:t>"</w:t>
      </w:r>
      <w:r w:rsidR="007B1B5F" w:rsidRPr="007B1B5F">
        <w:t>I would like to acknowledge the support of Qatar University for providing all the needs to achieve the requirements of this study</w:t>
      </w:r>
      <w:r w:rsidR="007B1B5F" w:rsidRPr="007B1B5F">
        <w:rPr>
          <w:rFonts w:hint="cs"/>
          <w:rtl/>
        </w:rPr>
        <w:t>"</w:t>
      </w:r>
    </w:p>
    <w:p w14:paraId="486F1D0A" w14:textId="77777777" w:rsidR="00634536" w:rsidRPr="00634536" w:rsidRDefault="00634536" w:rsidP="007B1B5F">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69B9E5FE" w14:textId="77777777" w:rsidR="00634536" w:rsidRPr="00634536" w:rsidRDefault="00634536" w:rsidP="00634536">
      <w:pPr>
        <w:widowControl/>
        <w:rPr>
          <w:rFonts w:ascii="Times New Roman" w:eastAsia="Times New Roman" w:hAnsi="Times New Roman" w:cs="Times New Roman"/>
          <w:szCs w:val="24"/>
        </w:rPr>
      </w:pPr>
    </w:p>
    <w:p w14:paraId="1BB9278E" w14:textId="77777777" w:rsidR="00634536" w:rsidRDefault="00634536">
      <w:pPr>
        <w:spacing w:before="1" w:line="160" w:lineRule="exact"/>
        <w:rPr>
          <w:sz w:val="16"/>
          <w:szCs w:val="16"/>
        </w:rPr>
      </w:pPr>
    </w:p>
    <w:p w14:paraId="292F23BE" w14:textId="77777777" w:rsidR="009D2E4C" w:rsidRDefault="009D2E4C" w:rsidP="009D2E4C">
      <w:pPr>
        <w:pStyle w:val="Heading1"/>
      </w:pPr>
      <w:r>
        <w:br w:type="page"/>
      </w:r>
    </w:p>
    <w:bookmarkStart w:id="30"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107AE97F" w14:textId="77777777" w:rsidR="009D2E4C" w:rsidRDefault="009D2E4C" w:rsidP="00D346C8">
          <w:pPr>
            <w:pStyle w:val="Title"/>
            <w:rPr>
              <w:rtl/>
              <w:lang w:bidi="ar-QA"/>
            </w:rPr>
          </w:pPr>
          <w:r>
            <w:t>T</w:t>
          </w:r>
          <w:bookmarkEnd w:id="30"/>
          <w:r w:rsidR="006F08D6">
            <w:t>ABLE OF CONTENTS</w:t>
          </w:r>
        </w:p>
        <w:p w14:paraId="565C6CD3" w14:textId="77777777" w:rsidR="00362936" w:rsidRDefault="00D346C8">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9451927" w:history="1">
            <w:r w:rsidR="00362936" w:rsidRPr="00031B74">
              <w:rPr>
                <w:rStyle w:val="Hyperlink"/>
                <w:noProof/>
              </w:rPr>
              <w:t>DEDICATION</w:t>
            </w:r>
            <w:r w:rsidR="00362936">
              <w:rPr>
                <w:noProof/>
                <w:webHidden/>
              </w:rPr>
              <w:tab/>
            </w:r>
            <w:r w:rsidR="00362936">
              <w:rPr>
                <w:noProof/>
                <w:webHidden/>
              </w:rPr>
              <w:fldChar w:fldCharType="begin"/>
            </w:r>
            <w:r w:rsidR="00362936">
              <w:rPr>
                <w:noProof/>
                <w:webHidden/>
              </w:rPr>
              <w:instrText xml:space="preserve"> PAGEREF _Toc19451927 \h </w:instrText>
            </w:r>
            <w:r w:rsidR="00362936">
              <w:rPr>
                <w:noProof/>
                <w:webHidden/>
              </w:rPr>
            </w:r>
            <w:r w:rsidR="00362936">
              <w:rPr>
                <w:noProof/>
                <w:webHidden/>
              </w:rPr>
              <w:fldChar w:fldCharType="separate"/>
            </w:r>
            <w:r w:rsidR="00ED67AD">
              <w:rPr>
                <w:noProof/>
                <w:webHidden/>
              </w:rPr>
              <w:t>iv</w:t>
            </w:r>
            <w:r w:rsidR="00362936">
              <w:rPr>
                <w:noProof/>
                <w:webHidden/>
              </w:rPr>
              <w:fldChar w:fldCharType="end"/>
            </w:r>
          </w:hyperlink>
        </w:p>
        <w:p w14:paraId="32C7C3A1" w14:textId="77777777" w:rsidR="00362936" w:rsidRDefault="007F1F04">
          <w:pPr>
            <w:pStyle w:val="TOC1"/>
            <w:rPr>
              <w:rFonts w:asciiTheme="minorHAnsi" w:eastAsiaTheme="minorEastAsia" w:hAnsiTheme="minorHAnsi"/>
              <w:noProof/>
              <w:sz w:val="22"/>
            </w:rPr>
          </w:pPr>
          <w:hyperlink w:anchor="_Toc19451928" w:history="1">
            <w:r w:rsidR="00362936" w:rsidRPr="00031B74">
              <w:rPr>
                <w:rStyle w:val="Hyperlink"/>
                <w:noProof/>
              </w:rPr>
              <w:t>ACKNOWLEDGMENTS</w:t>
            </w:r>
            <w:r w:rsidR="00362936">
              <w:rPr>
                <w:noProof/>
                <w:webHidden/>
              </w:rPr>
              <w:tab/>
            </w:r>
            <w:r w:rsidR="00362936">
              <w:rPr>
                <w:noProof/>
                <w:webHidden/>
              </w:rPr>
              <w:fldChar w:fldCharType="begin"/>
            </w:r>
            <w:r w:rsidR="00362936">
              <w:rPr>
                <w:noProof/>
                <w:webHidden/>
              </w:rPr>
              <w:instrText xml:space="preserve"> PAGEREF _Toc19451928 \h </w:instrText>
            </w:r>
            <w:r w:rsidR="00362936">
              <w:rPr>
                <w:noProof/>
                <w:webHidden/>
              </w:rPr>
            </w:r>
            <w:r w:rsidR="00362936">
              <w:rPr>
                <w:noProof/>
                <w:webHidden/>
              </w:rPr>
              <w:fldChar w:fldCharType="separate"/>
            </w:r>
            <w:r w:rsidR="00ED67AD">
              <w:rPr>
                <w:noProof/>
                <w:webHidden/>
              </w:rPr>
              <w:t>v</w:t>
            </w:r>
            <w:r w:rsidR="00362936">
              <w:rPr>
                <w:noProof/>
                <w:webHidden/>
              </w:rPr>
              <w:fldChar w:fldCharType="end"/>
            </w:r>
          </w:hyperlink>
        </w:p>
        <w:p w14:paraId="34A8BD53" w14:textId="77777777" w:rsidR="00362936" w:rsidRDefault="007F1F04">
          <w:pPr>
            <w:pStyle w:val="TOC1"/>
            <w:rPr>
              <w:rFonts w:asciiTheme="minorHAnsi" w:eastAsiaTheme="minorEastAsia" w:hAnsiTheme="minorHAnsi"/>
              <w:noProof/>
              <w:sz w:val="22"/>
            </w:rPr>
          </w:pPr>
          <w:hyperlink w:anchor="_Toc19451929" w:history="1">
            <w:r w:rsidR="00362936" w:rsidRPr="00031B74">
              <w:rPr>
                <w:rStyle w:val="Hyperlink"/>
                <w:rFonts w:ascii="Times New Roman" w:eastAsia="Times New Roman" w:hAnsi="Times New Roman" w:cs="Arial"/>
                <w:bCs/>
                <w:caps/>
                <w:noProof/>
                <w:kern w:val="32"/>
              </w:rPr>
              <w:t>List of Tables</w:t>
            </w:r>
            <w:r w:rsidR="00362936">
              <w:rPr>
                <w:noProof/>
                <w:webHidden/>
              </w:rPr>
              <w:tab/>
            </w:r>
            <w:r w:rsidR="00362936">
              <w:rPr>
                <w:noProof/>
                <w:webHidden/>
              </w:rPr>
              <w:fldChar w:fldCharType="begin"/>
            </w:r>
            <w:r w:rsidR="00362936">
              <w:rPr>
                <w:noProof/>
                <w:webHidden/>
              </w:rPr>
              <w:instrText xml:space="preserve"> PAGEREF _Toc19451929 \h </w:instrText>
            </w:r>
            <w:r w:rsidR="00362936">
              <w:rPr>
                <w:noProof/>
                <w:webHidden/>
              </w:rPr>
            </w:r>
            <w:r w:rsidR="00362936">
              <w:rPr>
                <w:noProof/>
                <w:webHidden/>
              </w:rPr>
              <w:fldChar w:fldCharType="separate"/>
            </w:r>
            <w:r w:rsidR="00ED67AD">
              <w:rPr>
                <w:noProof/>
                <w:webHidden/>
              </w:rPr>
              <w:t>vii</w:t>
            </w:r>
            <w:r w:rsidR="00362936">
              <w:rPr>
                <w:noProof/>
                <w:webHidden/>
              </w:rPr>
              <w:fldChar w:fldCharType="end"/>
            </w:r>
          </w:hyperlink>
        </w:p>
        <w:p w14:paraId="4873D7B8" w14:textId="77777777" w:rsidR="00362936" w:rsidRDefault="007F1F04">
          <w:pPr>
            <w:pStyle w:val="TOC1"/>
            <w:rPr>
              <w:rFonts w:asciiTheme="minorHAnsi" w:eastAsiaTheme="minorEastAsia" w:hAnsiTheme="minorHAnsi"/>
              <w:noProof/>
              <w:sz w:val="22"/>
            </w:rPr>
          </w:pPr>
          <w:hyperlink w:anchor="_Toc19451930" w:history="1">
            <w:r w:rsidR="00362936" w:rsidRPr="00031B74">
              <w:rPr>
                <w:rStyle w:val="Hyperlink"/>
                <w:noProof/>
              </w:rPr>
              <w:t>LIST OF FIGURES</w:t>
            </w:r>
            <w:r w:rsidR="00362936">
              <w:rPr>
                <w:noProof/>
                <w:webHidden/>
              </w:rPr>
              <w:tab/>
            </w:r>
            <w:r w:rsidR="00362936">
              <w:rPr>
                <w:noProof/>
                <w:webHidden/>
              </w:rPr>
              <w:fldChar w:fldCharType="begin"/>
            </w:r>
            <w:r w:rsidR="00362936">
              <w:rPr>
                <w:noProof/>
                <w:webHidden/>
              </w:rPr>
              <w:instrText xml:space="preserve"> PAGEREF _Toc19451930 \h </w:instrText>
            </w:r>
            <w:r w:rsidR="00362936">
              <w:rPr>
                <w:noProof/>
                <w:webHidden/>
              </w:rPr>
            </w:r>
            <w:r w:rsidR="00362936">
              <w:rPr>
                <w:noProof/>
                <w:webHidden/>
              </w:rPr>
              <w:fldChar w:fldCharType="separate"/>
            </w:r>
            <w:r w:rsidR="00ED67AD">
              <w:rPr>
                <w:noProof/>
                <w:webHidden/>
              </w:rPr>
              <w:t>viii</w:t>
            </w:r>
            <w:r w:rsidR="00362936">
              <w:rPr>
                <w:noProof/>
                <w:webHidden/>
              </w:rPr>
              <w:fldChar w:fldCharType="end"/>
            </w:r>
          </w:hyperlink>
        </w:p>
        <w:p w14:paraId="1F277B06" w14:textId="77777777" w:rsidR="00362936" w:rsidRDefault="007F1F04">
          <w:pPr>
            <w:pStyle w:val="TOC1"/>
            <w:rPr>
              <w:rFonts w:asciiTheme="minorHAnsi" w:eastAsiaTheme="minorEastAsia" w:hAnsiTheme="minorHAnsi"/>
              <w:noProof/>
              <w:sz w:val="22"/>
            </w:rPr>
          </w:pPr>
          <w:hyperlink w:anchor="_Toc19451931" w:history="1">
            <w:r w:rsidR="00362936" w:rsidRPr="00031B74">
              <w:rPr>
                <w:rStyle w:val="Hyperlink"/>
                <w:noProof/>
              </w:rPr>
              <w:t>Chapter 1: How to Unprotect this Document</w:t>
            </w:r>
            <w:r w:rsidR="00362936">
              <w:rPr>
                <w:noProof/>
                <w:webHidden/>
              </w:rPr>
              <w:tab/>
            </w:r>
            <w:r w:rsidR="00362936">
              <w:rPr>
                <w:noProof/>
                <w:webHidden/>
              </w:rPr>
              <w:fldChar w:fldCharType="begin"/>
            </w:r>
            <w:r w:rsidR="00362936">
              <w:rPr>
                <w:noProof/>
                <w:webHidden/>
              </w:rPr>
              <w:instrText xml:space="preserve"> PAGEREF _Toc19451931 \h </w:instrText>
            </w:r>
            <w:r w:rsidR="00362936">
              <w:rPr>
                <w:noProof/>
                <w:webHidden/>
              </w:rPr>
            </w:r>
            <w:r w:rsidR="00362936">
              <w:rPr>
                <w:noProof/>
                <w:webHidden/>
              </w:rPr>
              <w:fldChar w:fldCharType="separate"/>
            </w:r>
            <w:r w:rsidR="00ED67AD">
              <w:rPr>
                <w:noProof/>
                <w:webHidden/>
              </w:rPr>
              <w:t>1</w:t>
            </w:r>
            <w:r w:rsidR="00362936">
              <w:rPr>
                <w:noProof/>
                <w:webHidden/>
              </w:rPr>
              <w:fldChar w:fldCharType="end"/>
            </w:r>
          </w:hyperlink>
        </w:p>
        <w:p w14:paraId="48A74C1A" w14:textId="77777777" w:rsidR="00362936" w:rsidRDefault="007F1F04">
          <w:pPr>
            <w:pStyle w:val="TOC1"/>
            <w:rPr>
              <w:rFonts w:asciiTheme="minorHAnsi" w:eastAsiaTheme="minorEastAsia" w:hAnsiTheme="minorHAnsi"/>
              <w:noProof/>
              <w:sz w:val="22"/>
            </w:rPr>
          </w:pPr>
          <w:hyperlink w:anchor="_Toc19451932" w:history="1">
            <w:r w:rsidR="00362936" w:rsidRPr="00031B74">
              <w:rPr>
                <w:rStyle w:val="Hyperlink"/>
                <w:noProof/>
              </w:rPr>
              <w:t>Chapter 2: How to Use this Document</w:t>
            </w:r>
            <w:r w:rsidR="00362936">
              <w:rPr>
                <w:noProof/>
                <w:webHidden/>
              </w:rPr>
              <w:tab/>
            </w:r>
            <w:r w:rsidR="00362936">
              <w:rPr>
                <w:noProof/>
                <w:webHidden/>
              </w:rPr>
              <w:fldChar w:fldCharType="begin"/>
            </w:r>
            <w:r w:rsidR="00362936">
              <w:rPr>
                <w:noProof/>
                <w:webHidden/>
              </w:rPr>
              <w:instrText xml:space="preserve"> PAGEREF _Toc19451932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551F60C1" w14:textId="77777777" w:rsidR="00362936" w:rsidRDefault="007F1F04">
          <w:pPr>
            <w:pStyle w:val="TOC2"/>
            <w:tabs>
              <w:tab w:val="right" w:leader="dot" w:pos="8296"/>
            </w:tabs>
            <w:rPr>
              <w:rFonts w:asciiTheme="minorHAnsi" w:eastAsiaTheme="minorEastAsia" w:hAnsiTheme="minorHAnsi"/>
              <w:noProof/>
              <w:sz w:val="22"/>
            </w:rPr>
          </w:pPr>
          <w:hyperlink w:anchor="_Toc19451933" w:history="1">
            <w:r w:rsidR="00362936" w:rsidRPr="00031B74">
              <w:rPr>
                <w:rStyle w:val="Hyperlink"/>
                <w:rFonts w:ascii="Times New Roman" w:eastAsia="Times New Roman" w:hAnsi="Times New Roman" w:cs="Arial"/>
                <w:bCs/>
                <w:iCs/>
                <w:noProof/>
              </w:rPr>
              <w:t>Special Heading Information for APA Style Run-In Headings</w:t>
            </w:r>
            <w:r w:rsidR="00362936">
              <w:rPr>
                <w:noProof/>
                <w:webHidden/>
              </w:rPr>
              <w:tab/>
            </w:r>
            <w:r w:rsidR="00362936">
              <w:rPr>
                <w:noProof/>
                <w:webHidden/>
              </w:rPr>
              <w:fldChar w:fldCharType="begin"/>
            </w:r>
            <w:r w:rsidR="00362936">
              <w:rPr>
                <w:noProof/>
                <w:webHidden/>
              </w:rPr>
              <w:instrText xml:space="preserve"> PAGEREF _Toc19451933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2FCFA7C0" w14:textId="77777777" w:rsidR="00362936" w:rsidRDefault="007F1F04">
          <w:pPr>
            <w:pStyle w:val="TOC3"/>
            <w:tabs>
              <w:tab w:val="right" w:leader="dot" w:pos="8296"/>
            </w:tabs>
            <w:rPr>
              <w:rFonts w:asciiTheme="minorHAnsi" w:eastAsiaTheme="minorEastAsia" w:hAnsiTheme="minorHAnsi"/>
              <w:noProof/>
              <w:sz w:val="22"/>
            </w:rPr>
          </w:pPr>
          <w:hyperlink w:anchor="_Toc19451934" w:history="1">
            <w:r w:rsidR="00362936" w:rsidRPr="00031B74">
              <w:rPr>
                <w:rStyle w:val="Hyperlink"/>
                <w:rFonts w:ascii="Times New Roman" w:eastAsia="Times New Roman" w:hAnsi="Times New Roman" w:cs="Arial"/>
                <w:bCs/>
                <w:i/>
                <w:noProof/>
              </w:rPr>
              <w:t>What is a Run-In Heading?</w:t>
            </w:r>
            <w:r w:rsidR="00362936">
              <w:rPr>
                <w:noProof/>
                <w:webHidden/>
              </w:rPr>
              <w:tab/>
            </w:r>
            <w:r w:rsidR="00362936">
              <w:rPr>
                <w:noProof/>
                <w:webHidden/>
              </w:rPr>
              <w:fldChar w:fldCharType="begin"/>
            </w:r>
            <w:r w:rsidR="00362936">
              <w:rPr>
                <w:noProof/>
                <w:webHidden/>
              </w:rPr>
              <w:instrText xml:space="preserve"> PAGEREF _Toc19451934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4C635035" w14:textId="77777777" w:rsidR="00362936" w:rsidRDefault="007F1F04">
          <w:pPr>
            <w:pStyle w:val="TOC3"/>
            <w:tabs>
              <w:tab w:val="right" w:leader="dot" w:pos="8296"/>
            </w:tabs>
            <w:rPr>
              <w:rFonts w:asciiTheme="minorHAnsi" w:eastAsiaTheme="minorEastAsia" w:hAnsiTheme="minorHAnsi"/>
              <w:noProof/>
              <w:sz w:val="22"/>
            </w:rPr>
          </w:pPr>
          <w:hyperlink w:anchor="_Toc19451935" w:history="1">
            <w:r w:rsidR="00362936" w:rsidRPr="00031B74">
              <w:rPr>
                <w:rStyle w:val="Hyperlink"/>
                <w:rFonts w:ascii="Times New Roman" w:eastAsia="Times New Roman" w:hAnsi="Times New Roman" w:cs="Arial"/>
                <w:bCs/>
                <w:i/>
                <w:noProof/>
              </w:rPr>
              <w:t>Making Run-In Headings Work with the Automated Table of Contents</w:t>
            </w:r>
            <w:r w:rsidR="00362936">
              <w:rPr>
                <w:noProof/>
                <w:webHidden/>
              </w:rPr>
              <w:tab/>
            </w:r>
            <w:r w:rsidR="00362936">
              <w:rPr>
                <w:noProof/>
                <w:webHidden/>
              </w:rPr>
              <w:fldChar w:fldCharType="begin"/>
            </w:r>
            <w:r w:rsidR="00362936">
              <w:rPr>
                <w:noProof/>
                <w:webHidden/>
              </w:rPr>
              <w:instrText xml:space="preserve"> PAGEREF _Toc19451935 \h </w:instrText>
            </w:r>
            <w:r w:rsidR="00362936">
              <w:rPr>
                <w:noProof/>
                <w:webHidden/>
              </w:rPr>
            </w:r>
            <w:r w:rsidR="00362936">
              <w:rPr>
                <w:noProof/>
                <w:webHidden/>
              </w:rPr>
              <w:fldChar w:fldCharType="separate"/>
            </w:r>
            <w:r w:rsidR="00ED67AD">
              <w:rPr>
                <w:noProof/>
                <w:webHidden/>
              </w:rPr>
              <w:t>4</w:t>
            </w:r>
            <w:r w:rsidR="00362936">
              <w:rPr>
                <w:noProof/>
                <w:webHidden/>
              </w:rPr>
              <w:fldChar w:fldCharType="end"/>
            </w:r>
          </w:hyperlink>
        </w:p>
        <w:p w14:paraId="1908EAD5" w14:textId="77777777" w:rsidR="00362936" w:rsidRDefault="007F1F04">
          <w:pPr>
            <w:pStyle w:val="TOC1"/>
            <w:rPr>
              <w:rFonts w:asciiTheme="minorHAnsi" w:eastAsiaTheme="minorEastAsia" w:hAnsiTheme="minorHAnsi"/>
              <w:noProof/>
              <w:sz w:val="22"/>
            </w:rPr>
          </w:pPr>
          <w:hyperlink w:anchor="_Toc19451936" w:history="1">
            <w:r w:rsidR="00362936" w:rsidRPr="00031B74">
              <w:rPr>
                <w:rStyle w:val="Hyperlink"/>
                <w:noProof/>
              </w:rPr>
              <w:t>Chapter 3: Formatting or Modifying Headings in a Manuscript</w:t>
            </w:r>
            <w:r w:rsidR="00362936">
              <w:rPr>
                <w:noProof/>
                <w:webHidden/>
              </w:rPr>
              <w:tab/>
            </w:r>
            <w:r w:rsidR="00362936">
              <w:rPr>
                <w:noProof/>
                <w:webHidden/>
              </w:rPr>
              <w:fldChar w:fldCharType="begin"/>
            </w:r>
            <w:r w:rsidR="00362936">
              <w:rPr>
                <w:noProof/>
                <w:webHidden/>
              </w:rPr>
              <w:instrText xml:space="preserve"> PAGEREF _Toc19451936 \h </w:instrText>
            </w:r>
            <w:r w:rsidR="00362936">
              <w:rPr>
                <w:noProof/>
                <w:webHidden/>
              </w:rPr>
            </w:r>
            <w:r w:rsidR="00362936">
              <w:rPr>
                <w:noProof/>
                <w:webHidden/>
              </w:rPr>
              <w:fldChar w:fldCharType="separate"/>
            </w:r>
            <w:r w:rsidR="00ED67AD">
              <w:rPr>
                <w:noProof/>
                <w:webHidden/>
              </w:rPr>
              <w:t>7</w:t>
            </w:r>
            <w:r w:rsidR="00362936">
              <w:rPr>
                <w:noProof/>
                <w:webHidden/>
              </w:rPr>
              <w:fldChar w:fldCharType="end"/>
            </w:r>
          </w:hyperlink>
        </w:p>
        <w:p w14:paraId="06259E3C" w14:textId="77777777" w:rsidR="00362936" w:rsidRDefault="007F1F04">
          <w:pPr>
            <w:pStyle w:val="TOC2"/>
            <w:tabs>
              <w:tab w:val="right" w:leader="dot" w:pos="8296"/>
            </w:tabs>
            <w:rPr>
              <w:rFonts w:asciiTheme="minorHAnsi" w:eastAsiaTheme="minorEastAsia" w:hAnsiTheme="minorHAnsi"/>
              <w:noProof/>
              <w:sz w:val="22"/>
            </w:rPr>
          </w:pPr>
          <w:hyperlink w:anchor="_Toc19451937" w:history="1">
            <w:r w:rsidR="00362936" w:rsidRPr="00031B74">
              <w:rPr>
                <w:rStyle w:val="Hyperlink"/>
                <w:rFonts w:ascii="Times New Roman" w:eastAsia="Times New Roman" w:hAnsi="Times New Roman" w:cs="Arial"/>
                <w:bCs/>
                <w:iCs/>
                <w:noProof/>
              </w:rPr>
              <w:t>What Formats are Included in this Document?</w:t>
            </w:r>
            <w:r w:rsidR="00362936">
              <w:rPr>
                <w:noProof/>
                <w:webHidden/>
              </w:rPr>
              <w:tab/>
            </w:r>
            <w:r w:rsidR="00362936">
              <w:rPr>
                <w:noProof/>
                <w:webHidden/>
              </w:rPr>
              <w:fldChar w:fldCharType="begin"/>
            </w:r>
            <w:r w:rsidR="00362936">
              <w:rPr>
                <w:noProof/>
                <w:webHidden/>
              </w:rPr>
              <w:instrText xml:space="preserve"> PAGEREF _Toc19451937 \h </w:instrText>
            </w:r>
            <w:r w:rsidR="00362936">
              <w:rPr>
                <w:noProof/>
                <w:webHidden/>
              </w:rPr>
            </w:r>
            <w:r w:rsidR="00362936">
              <w:rPr>
                <w:noProof/>
                <w:webHidden/>
              </w:rPr>
              <w:fldChar w:fldCharType="separate"/>
            </w:r>
            <w:r w:rsidR="00ED67AD">
              <w:rPr>
                <w:noProof/>
                <w:webHidden/>
              </w:rPr>
              <w:t>8</w:t>
            </w:r>
            <w:r w:rsidR="00362936">
              <w:rPr>
                <w:noProof/>
                <w:webHidden/>
              </w:rPr>
              <w:fldChar w:fldCharType="end"/>
            </w:r>
          </w:hyperlink>
        </w:p>
        <w:p w14:paraId="6C3427C1" w14:textId="77777777" w:rsidR="00362936" w:rsidRDefault="007F1F04">
          <w:pPr>
            <w:pStyle w:val="TOC2"/>
            <w:tabs>
              <w:tab w:val="right" w:leader="dot" w:pos="8296"/>
            </w:tabs>
            <w:rPr>
              <w:rFonts w:asciiTheme="minorHAnsi" w:eastAsiaTheme="minorEastAsia" w:hAnsiTheme="minorHAnsi"/>
              <w:noProof/>
              <w:sz w:val="22"/>
            </w:rPr>
          </w:pPr>
          <w:hyperlink w:anchor="_Toc19451938" w:history="1">
            <w:r w:rsidR="00362936" w:rsidRPr="00031B74">
              <w:rPr>
                <w:rStyle w:val="Hyperlink"/>
                <w:noProof/>
              </w:rPr>
              <w:t>Updating the Table of Contents</w:t>
            </w:r>
            <w:r w:rsidR="00362936">
              <w:rPr>
                <w:noProof/>
                <w:webHidden/>
              </w:rPr>
              <w:tab/>
            </w:r>
            <w:r w:rsidR="00362936">
              <w:rPr>
                <w:noProof/>
                <w:webHidden/>
              </w:rPr>
              <w:fldChar w:fldCharType="begin"/>
            </w:r>
            <w:r w:rsidR="00362936">
              <w:rPr>
                <w:noProof/>
                <w:webHidden/>
              </w:rPr>
              <w:instrText xml:space="preserve"> PAGEREF _Toc19451938 \h </w:instrText>
            </w:r>
            <w:r w:rsidR="00362936">
              <w:rPr>
                <w:noProof/>
                <w:webHidden/>
              </w:rPr>
            </w:r>
            <w:r w:rsidR="00362936">
              <w:rPr>
                <w:noProof/>
                <w:webHidden/>
              </w:rPr>
              <w:fldChar w:fldCharType="separate"/>
            </w:r>
            <w:r w:rsidR="00ED67AD">
              <w:rPr>
                <w:noProof/>
                <w:webHidden/>
              </w:rPr>
              <w:t>9</w:t>
            </w:r>
            <w:r w:rsidR="00362936">
              <w:rPr>
                <w:noProof/>
                <w:webHidden/>
              </w:rPr>
              <w:fldChar w:fldCharType="end"/>
            </w:r>
          </w:hyperlink>
        </w:p>
        <w:p w14:paraId="27E60DA7" w14:textId="77777777" w:rsidR="00362936" w:rsidRDefault="007F1F04">
          <w:pPr>
            <w:pStyle w:val="TOC3"/>
            <w:tabs>
              <w:tab w:val="right" w:leader="dot" w:pos="8296"/>
            </w:tabs>
            <w:rPr>
              <w:rFonts w:asciiTheme="minorHAnsi" w:eastAsiaTheme="minorEastAsia" w:hAnsiTheme="minorHAnsi"/>
              <w:noProof/>
              <w:sz w:val="22"/>
            </w:rPr>
          </w:pPr>
          <w:hyperlink w:anchor="_Toc19451939" w:history="1">
            <w:r w:rsidR="00362936" w:rsidRPr="00031B74">
              <w:rPr>
                <w:rStyle w:val="Hyperlink"/>
                <w:noProof/>
              </w:rPr>
              <w:t>Correcting Capitalization Errors in Heading 1 in the Table of Contents</w:t>
            </w:r>
            <w:r w:rsidR="00362936">
              <w:rPr>
                <w:noProof/>
                <w:webHidden/>
              </w:rPr>
              <w:tab/>
            </w:r>
            <w:r w:rsidR="00362936">
              <w:rPr>
                <w:noProof/>
                <w:webHidden/>
              </w:rPr>
              <w:fldChar w:fldCharType="begin"/>
            </w:r>
            <w:r w:rsidR="00362936">
              <w:rPr>
                <w:noProof/>
                <w:webHidden/>
              </w:rPr>
              <w:instrText xml:space="preserve"> PAGEREF _Toc19451939 \h </w:instrText>
            </w:r>
            <w:r w:rsidR="00362936">
              <w:rPr>
                <w:noProof/>
                <w:webHidden/>
              </w:rPr>
            </w:r>
            <w:r w:rsidR="00362936">
              <w:rPr>
                <w:noProof/>
                <w:webHidden/>
              </w:rPr>
              <w:fldChar w:fldCharType="separate"/>
            </w:r>
            <w:r w:rsidR="00ED67AD">
              <w:rPr>
                <w:noProof/>
                <w:webHidden/>
              </w:rPr>
              <w:t>10</w:t>
            </w:r>
            <w:r w:rsidR="00362936">
              <w:rPr>
                <w:noProof/>
                <w:webHidden/>
              </w:rPr>
              <w:fldChar w:fldCharType="end"/>
            </w:r>
          </w:hyperlink>
        </w:p>
        <w:p w14:paraId="3FA680EE" w14:textId="77777777" w:rsidR="00362936" w:rsidRDefault="007F1F04">
          <w:pPr>
            <w:pStyle w:val="TOC3"/>
            <w:tabs>
              <w:tab w:val="right" w:leader="dot" w:pos="8296"/>
            </w:tabs>
            <w:rPr>
              <w:rFonts w:asciiTheme="minorHAnsi" w:eastAsiaTheme="minorEastAsia" w:hAnsiTheme="minorHAnsi"/>
              <w:noProof/>
              <w:sz w:val="22"/>
            </w:rPr>
          </w:pPr>
          <w:hyperlink w:anchor="_Toc19451940" w:history="1">
            <w:r w:rsidR="00362936" w:rsidRPr="00031B74">
              <w:rPr>
                <w:rStyle w:val="Hyperlink"/>
                <w:noProof/>
              </w:rPr>
              <w:t>Removing Text from the Table of Contents that Does Not Belong</w:t>
            </w:r>
            <w:r w:rsidR="00362936">
              <w:rPr>
                <w:noProof/>
                <w:webHidden/>
              </w:rPr>
              <w:tab/>
            </w:r>
            <w:r w:rsidR="00362936">
              <w:rPr>
                <w:noProof/>
                <w:webHidden/>
              </w:rPr>
              <w:fldChar w:fldCharType="begin"/>
            </w:r>
            <w:r w:rsidR="00362936">
              <w:rPr>
                <w:noProof/>
                <w:webHidden/>
              </w:rPr>
              <w:instrText xml:space="preserve"> PAGEREF _Toc19451940 \h </w:instrText>
            </w:r>
            <w:r w:rsidR="00362936">
              <w:rPr>
                <w:noProof/>
                <w:webHidden/>
              </w:rPr>
            </w:r>
            <w:r w:rsidR="00362936">
              <w:rPr>
                <w:noProof/>
                <w:webHidden/>
              </w:rPr>
              <w:fldChar w:fldCharType="separate"/>
            </w:r>
            <w:r w:rsidR="00ED67AD">
              <w:rPr>
                <w:noProof/>
                <w:webHidden/>
              </w:rPr>
              <w:t>10</w:t>
            </w:r>
            <w:r w:rsidR="00362936">
              <w:rPr>
                <w:noProof/>
                <w:webHidden/>
              </w:rPr>
              <w:fldChar w:fldCharType="end"/>
            </w:r>
          </w:hyperlink>
        </w:p>
        <w:p w14:paraId="71AD0C51" w14:textId="77777777" w:rsidR="00362936" w:rsidRDefault="007F1F04">
          <w:pPr>
            <w:pStyle w:val="TOC2"/>
            <w:tabs>
              <w:tab w:val="right" w:leader="dot" w:pos="8296"/>
            </w:tabs>
            <w:rPr>
              <w:rFonts w:asciiTheme="minorHAnsi" w:eastAsiaTheme="minorEastAsia" w:hAnsiTheme="minorHAnsi"/>
              <w:noProof/>
              <w:sz w:val="22"/>
            </w:rPr>
          </w:pPr>
          <w:hyperlink w:anchor="_Toc19451941" w:history="1">
            <w:r w:rsidR="00362936" w:rsidRPr="00031B74">
              <w:rPr>
                <w:rStyle w:val="Hyperlink"/>
                <w:noProof/>
              </w:rPr>
              <w:t>Tables and Figures</w:t>
            </w:r>
            <w:r w:rsidR="00362936">
              <w:rPr>
                <w:noProof/>
                <w:webHidden/>
              </w:rPr>
              <w:tab/>
            </w:r>
            <w:r w:rsidR="00362936">
              <w:rPr>
                <w:noProof/>
                <w:webHidden/>
              </w:rPr>
              <w:fldChar w:fldCharType="begin"/>
            </w:r>
            <w:r w:rsidR="00362936">
              <w:rPr>
                <w:noProof/>
                <w:webHidden/>
              </w:rPr>
              <w:instrText xml:space="preserve"> PAGEREF _Toc19451941 \h </w:instrText>
            </w:r>
            <w:r w:rsidR="00362936">
              <w:rPr>
                <w:noProof/>
                <w:webHidden/>
              </w:rPr>
            </w:r>
            <w:r w:rsidR="00362936">
              <w:rPr>
                <w:noProof/>
                <w:webHidden/>
              </w:rPr>
              <w:fldChar w:fldCharType="separate"/>
            </w:r>
            <w:r w:rsidR="00ED67AD">
              <w:rPr>
                <w:noProof/>
                <w:webHidden/>
              </w:rPr>
              <w:t>11</w:t>
            </w:r>
            <w:r w:rsidR="00362936">
              <w:rPr>
                <w:noProof/>
                <w:webHidden/>
              </w:rPr>
              <w:fldChar w:fldCharType="end"/>
            </w:r>
          </w:hyperlink>
        </w:p>
        <w:p w14:paraId="16BE61CF" w14:textId="77777777" w:rsidR="00362936" w:rsidRDefault="007F1F04">
          <w:pPr>
            <w:pStyle w:val="TOC3"/>
            <w:tabs>
              <w:tab w:val="right" w:leader="dot" w:pos="8296"/>
            </w:tabs>
            <w:rPr>
              <w:rFonts w:asciiTheme="minorHAnsi" w:eastAsiaTheme="minorEastAsia" w:hAnsiTheme="minorHAnsi"/>
              <w:noProof/>
              <w:sz w:val="22"/>
            </w:rPr>
          </w:pPr>
          <w:hyperlink w:anchor="_Toc19451942" w:history="1">
            <w:r w:rsidR="00362936" w:rsidRPr="00031B74">
              <w:rPr>
                <w:rStyle w:val="Hyperlink"/>
                <w:noProof/>
              </w:rPr>
              <w:t>Using a Table in Your Document</w:t>
            </w:r>
            <w:r w:rsidR="00362936">
              <w:rPr>
                <w:noProof/>
                <w:webHidden/>
              </w:rPr>
              <w:tab/>
            </w:r>
            <w:r w:rsidR="00362936">
              <w:rPr>
                <w:noProof/>
                <w:webHidden/>
              </w:rPr>
              <w:fldChar w:fldCharType="begin"/>
            </w:r>
            <w:r w:rsidR="00362936">
              <w:rPr>
                <w:noProof/>
                <w:webHidden/>
              </w:rPr>
              <w:instrText xml:space="preserve"> PAGEREF _Toc19451942 \h </w:instrText>
            </w:r>
            <w:r w:rsidR="00362936">
              <w:rPr>
                <w:noProof/>
                <w:webHidden/>
              </w:rPr>
            </w:r>
            <w:r w:rsidR="00362936">
              <w:rPr>
                <w:noProof/>
                <w:webHidden/>
              </w:rPr>
              <w:fldChar w:fldCharType="separate"/>
            </w:r>
            <w:r w:rsidR="00ED67AD">
              <w:rPr>
                <w:noProof/>
                <w:webHidden/>
              </w:rPr>
              <w:t>11</w:t>
            </w:r>
            <w:r w:rsidR="00362936">
              <w:rPr>
                <w:noProof/>
                <w:webHidden/>
              </w:rPr>
              <w:fldChar w:fldCharType="end"/>
            </w:r>
          </w:hyperlink>
        </w:p>
        <w:p w14:paraId="20BB08B5" w14:textId="77777777" w:rsidR="00362936" w:rsidRDefault="007F1F04">
          <w:pPr>
            <w:pStyle w:val="TOC3"/>
            <w:tabs>
              <w:tab w:val="right" w:leader="dot" w:pos="8296"/>
            </w:tabs>
            <w:rPr>
              <w:rFonts w:asciiTheme="minorHAnsi" w:eastAsiaTheme="minorEastAsia" w:hAnsiTheme="minorHAnsi"/>
              <w:noProof/>
              <w:sz w:val="22"/>
            </w:rPr>
          </w:pPr>
          <w:hyperlink w:anchor="_Toc19451943" w:history="1">
            <w:r w:rsidR="00362936" w:rsidRPr="00031B74">
              <w:rPr>
                <w:rStyle w:val="Hyperlink"/>
                <w:noProof/>
              </w:rPr>
              <w:t>Using a Figure in Your Document</w:t>
            </w:r>
            <w:r w:rsidR="00362936">
              <w:rPr>
                <w:noProof/>
                <w:webHidden/>
              </w:rPr>
              <w:tab/>
            </w:r>
            <w:r w:rsidR="00362936">
              <w:rPr>
                <w:noProof/>
                <w:webHidden/>
              </w:rPr>
              <w:fldChar w:fldCharType="begin"/>
            </w:r>
            <w:r w:rsidR="00362936">
              <w:rPr>
                <w:noProof/>
                <w:webHidden/>
              </w:rPr>
              <w:instrText xml:space="preserve"> PAGEREF _Toc19451943 \h </w:instrText>
            </w:r>
            <w:r w:rsidR="00362936">
              <w:rPr>
                <w:noProof/>
                <w:webHidden/>
              </w:rPr>
            </w:r>
            <w:r w:rsidR="00362936">
              <w:rPr>
                <w:noProof/>
                <w:webHidden/>
              </w:rPr>
              <w:fldChar w:fldCharType="separate"/>
            </w:r>
            <w:r w:rsidR="00ED67AD">
              <w:rPr>
                <w:noProof/>
                <w:webHidden/>
              </w:rPr>
              <w:t>13</w:t>
            </w:r>
            <w:r w:rsidR="00362936">
              <w:rPr>
                <w:noProof/>
                <w:webHidden/>
              </w:rPr>
              <w:fldChar w:fldCharType="end"/>
            </w:r>
          </w:hyperlink>
        </w:p>
        <w:p w14:paraId="4249DEAC" w14:textId="77777777" w:rsidR="00362936" w:rsidRDefault="007F1F04">
          <w:pPr>
            <w:pStyle w:val="TOC1"/>
            <w:rPr>
              <w:rFonts w:asciiTheme="minorHAnsi" w:eastAsiaTheme="minorEastAsia" w:hAnsiTheme="minorHAnsi"/>
              <w:noProof/>
              <w:sz w:val="22"/>
            </w:rPr>
          </w:pPr>
          <w:hyperlink w:anchor="_Toc19451944" w:history="1">
            <w:r w:rsidR="00362936" w:rsidRPr="00031B74">
              <w:rPr>
                <w:rStyle w:val="Hyperlink"/>
                <w:noProof/>
              </w:rPr>
              <w:t>References</w:t>
            </w:r>
            <w:r w:rsidR="00362936">
              <w:rPr>
                <w:noProof/>
                <w:webHidden/>
              </w:rPr>
              <w:tab/>
            </w:r>
            <w:r w:rsidR="00362936">
              <w:rPr>
                <w:noProof/>
                <w:webHidden/>
              </w:rPr>
              <w:fldChar w:fldCharType="begin"/>
            </w:r>
            <w:r w:rsidR="00362936">
              <w:rPr>
                <w:noProof/>
                <w:webHidden/>
              </w:rPr>
              <w:instrText xml:space="preserve"> PAGEREF _Toc19451944 \h </w:instrText>
            </w:r>
            <w:r w:rsidR="00362936">
              <w:rPr>
                <w:noProof/>
                <w:webHidden/>
              </w:rPr>
            </w:r>
            <w:r w:rsidR="00362936">
              <w:rPr>
                <w:noProof/>
                <w:webHidden/>
              </w:rPr>
              <w:fldChar w:fldCharType="separate"/>
            </w:r>
            <w:r w:rsidR="00ED67AD">
              <w:rPr>
                <w:noProof/>
                <w:webHidden/>
              </w:rPr>
              <w:t>14</w:t>
            </w:r>
            <w:r w:rsidR="00362936">
              <w:rPr>
                <w:noProof/>
                <w:webHidden/>
              </w:rPr>
              <w:fldChar w:fldCharType="end"/>
            </w:r>
          </w:hyperlink>
        </w:p>
        <w:p w14:paraId="26F03AF0" w14:textId="77777777" w:rsidR="009D2E4C" w:rsidRDefault="007F1F04" w:rsidP="00ED67AD">
          <w:pPr>
            <w:pStyle w:val="TOC1"/>
          </w:pPr>
          <w:hyperlink w:anchor="_Toc19451945" w:history="1">
            <w:r w:rsidR="00362936" w:rsidRPr="00031B74">
              <w:rPr>
                <w:rStyle w:val="Hyperlink"/>
                <w:noProof/>
              </w:rPr>
              <w:t>Appendix: How to Format Appendix Pages</w:t>
            </w:r>
            <w:r w:rsidR="00362936">
              <w:rPr>
                <w:noProof/>
                <w:webHidden/>
              </w:rPr>
              <w:tab/>
            </w:r>
            <w:r w:rsidR="00362936">
              <w:rPr>
                <w:noProof/>
                <w:webHidden/>
              </w:rPr>
              <w:fldChar w:fldCharType="begin"/>
            </w:r>
            <w:r w:rsidR="00362936">
              <w:rPr>
                <w:noProof/>
                <w:webHidden/>
              </w:rPr>
              <w:instrText xml:space="preserve"> PAGEREF _Toc19451945 \h </w:instrText>
            </w:r>
            <w:r w:rsidR="00362936">
              <w:rPr>
                <w:noProof/>
                <w:webHidden/>
              </w:rPr>
            </w:r>
            <w:r w:rsidR="00362936">
              <w:rPr>
                <w:noProof/>
                <w:webHidden/>
              </w:rPr>
              <w:fldChar w:fldCharType="separate"/>
            </w:r>
            <w:r w:rsidR="00ED67AD">
              <w:rPr>
                <w:noProof/>
                <w:webHidden/>
              </w:rPr>
              <w:t>15</w:t>
            </w:r>
            <w:r w:rsidR="00362936">
              <w:rPr>
                <w:noProof/>
                <w:webHidden/>
              </w:rPr>
              <w:fldChar w:fldCharType="end"/>
            </w:r>
          </w:hyperlink>
          <w:r w:rsidR="00D346C8">
            <w:fldChar w:fldCharType="end"/>
          </w:r>
        </w:p>
      </w:sdtContent>
    </w:sdt>
    <w:p w14:paraId="6911C37B" w14:textId="77777777" w:rsidR="00CF4B8A" w:rsidRDefault="00CF4B8A">
      <w:pPr>
        <w:spacing w:line="240" w:lineRule="auto"/>
        <w:jc w:val="left"/>
        <w:rPr>
          <w:rFonts w:ascii="Times New Roman" w:eastAsia="Times New Roman" w:hAnsi="Times New Roman" w:cs="Arial"/>
          <w:bCs/>
          <w:caps/>
          <w:kern w:val="32"/>
          <w:sz w:val="28"/>
          <w:szCs w:val="36"/>
        </w:rPr>
      </w:pPr>
      <w:bookmarkStart w:id="31" w:name="_Toc159399749"/>
      <w:bookmarkStart w:id="32" w:name="_Toc170012817"/>
      <w:bookmarkStart w:id="33" w:name="_Toc195340906"/>
      <w:bookmarkStart w:id="34" w:name="_Toc195340934"/>
      <w:bookmarkStart w:id="35" w:name="_Toc195499300"/>
      <w:bookmarkStart w:id="36" w:name="_Toc204400699"/>
      <w:bookmarkStart w:id="37" w:name="_Toc19451929"/>
      <w:r>
        <w:rPr>
          <w:rFonts w:ascii="Times New Roman" w:eastAsia="Times New Roman" w:hAnsi="Times New Roman" w:cs="Arial"/>
          <w:bCs/>
          <w:caps/>
          <w:kern w:val="32"/>
          <w:sz w:val="28"/>
          <w:szCs w:val="36"/>
        </w:rPr>
        <w:br w:type="page"/>
      </w:r>
    </w:p>
    <w:p w14:paraId="69852BA9" w14:textId="77777777" w:rsidR="001508B4" w:rsidRPr="00B25FDD" w:rsidRDefault="001508B4" w:rsidP="001508B4">
      <w:pPr>
        <w:keepNext/>
        <w:widowControl/>
        <w:jc w:val="center"/>
        <w:outlineLvl w:val="0"/>
        <w:rPr>
          <w:rFonts w:ascii="Times New Roman" w:eastAsia="Times New Roman" w:hAnsi="Times New Roman" w:cs="Arial"/>
          <w:bCs/>
          <w:caps/>
          <w:kern w:val="32"/>
          <w:sz w:val="28"/>
          <w:szCs w:val="36"/>
        </w:rPr>
      </w:pPr>
      <w:r w:rsidRPr="00B25FDD">
        <w:rPr>
          <w:rFonts w:ascii="Times New Roman" w:eastAsia="Times New Roman" w:hAnsi="Times New Roman" w:cs="Arial"/>
          <w:bCs/>
          <w:caps/>
          <w:kern w:val="32"/>
          <w:sz w:val="28"/>
          <w:szCs w:val="36"/>
        </w:rPr>
        <w:lastRenderedPageBreak/>
        <w:t>List of Tables</w:t>
      </w:r>
      <w:bookmarkEnd w:id="31"/>
      <w:bookmarkEnd w:id="32"/>
      <w:bookmarkEnd w:id="33"/>
      <w:bookmarkEnd w:id="34"/>
      <w:bookmarkEnd w:id="35"/>
      <w:bookmarkEnd w:id="36"/>
      <w:bookmarkEnd w:id="37"/>
    </w:p>
    <w:p w14:paraId="34E8D467" w14:textId="77777777" w:rsidR="00E10E59"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530993269" w:history="1">
        <w:r w:rsidRPr="00291884">
          <w:rPr>
            <w:rStyle w:val="Hyperlink"/>
            <w:noProof/>
          </w:rPr>
          <w:t>Table 1. APA 6 Heading Formats by Hierarchy Level</w:t>
        </w:r>
        <w:r>
          <w:rPr>
            <w:noProof/>
            <w:webHidden/>
          </w:rPr>
          <w:tab/>
        </w:r>
        <w:r>
          <w:rPr>
            <w:noProof/>
            <w:webHidden/>
          </w:rPr>
          <w:fldChar w:fldCharType="begin"/>
        </w:r>
        <w:r>
          <w:rPr>
            <w:noProof/>
            <w:webHidden/>
          </w:rPr>
          <w:instrText xml:space="preserve"> PAGEREF _Toc530993269 \h </w:instrText>
        </w:r>
        <w:r>
          <w:rPr>
            <w:noProof/>
            <w:webHidden/>
          </w:rPr>
        </w:r>
        <w:r>
          <w:rPr>
            <w:noProof/>
            <w:webHidden/>
          </w:rPr>
          <w:fldChar w:fldCharType="separate"/>
        </w:r>
        <w:r>
          <w:rPr>
            <w:noProof/>
            <w:webHidden/>
          </w:rPr>
          <w:t>4</w:t>
        </w:r>
        <w:r>
          <w:rPr>
            <w:noProof/>
            <w:webHidden/>
          </w:rPr>
          <w:fldChar w:fldCharType="end"/>
        </w:r>
      </w:hyperlink>
    </w:p>
    <w:p w14:paraId="63293D5F" w14:textId="77777777" w:rsidR="00E10E59" w:rsidRDefault="007F1F04">
      <w:pPr>
        <w:pStyle w:val="TableofFigures"/>
        <w:tabs>
          <w:tab w:val="right" w:leader="dot" w:pos="8296"/>
        </w:tabs>
        <w:rPr>
          <w:rFonts w:asciiTheme="minorHAnsi" w:eastAsiaTheme="minorEastAsia" w:hAnsiTheme="minorHAnsi"/>
          <w:noProof/>
          <w:sz w:val="22"/>
        </w:rPr>
      </w:pPr>
      <w:hyperlink w:anchor="_Toc530993270" w:history="1">
        <w:r w:rsidR="00E10E59" w:rsidRPr="00291884">
          <w:rPr>
            <w:rStyle w:val="Hyperlink"/>
            <w:noProof/>
          </w:rPr>
          <w:t>Table 2. APA 5 Heading Formats by Hierarchy Level</w:t>
        </w:r>
        <w:r w:rsidR="00E10E59">
          <w:rPr>
            <w:noProof/>
            <w:webHidden/>
          </w:rPr>
          <w:tab/>
        </w:r>
        <w:r w:rsidR="00E10E59">
          <w:rPr>
            <w:noProof/>
            <w:webHidden/>
          </w:rPr>
          <w:fldChar w:fldCharType="begin"/>
        </w:r>
        <w:r w:rsidR="00E10E59">
          <w:rPr>
            <w:noProof/>
            <w:webHidden/>
          </w:rPr>
          <w:instrText xml:space="preserve"> PAGEREF _Toc530993270 \h </w:instrText>
        </w:r>
        <w:r w:rsidR="00E10E59">
          <w:rPr>
            <w:noProof/>
            <w:webHidden/>
          </w:rPr>
        </w:r>
        <w:r w:rsidR="00E10E59">
          <w:rPr>
            <w:noProof/>
            <w:webHidden/>
          </w:rPr>
          <w:fldChar w:fldCharType="separate"/>
        </w:r>
        <w:r w:rsidR="00E10E59">
          <w:rPr>
            <w:noProof/>
            <w:webHidden/>
          </w:rPr>
          <w:t>4</w:t>
        </w:r>
        <w:r w:rsidR="00E10E59">
          <w:rPr>
            <w:noProof/>
            <w:webHidden/>
          </w:rPr>
          <w:fldChar w:fldCharType="end"/>
        </w:r>
      </w:hyperlink>
    </w:p>
    <w:p w14:paraId="40244A11" w14:textId="77777777" w:rsidR="00E10E59" w:rsidRDefault="007F1F04">
      <w:pPr>
        <w:pStyle w:val="TableofFigures"/>
        <w:tabs>
          <w:tab w:val="right" w:leader="dot" w:pos="8296"/>
        </w:tabs>
        <w:rPr>
          <w:rFonts w:asciiTheme="minorHAnsi" w:eastAsiaTheme="minorEastAsia" w:hAnsiTheme="minorHAnsi"/>
          <w:noProof/>
          <w:sz w:val="22"/>
        </w:rPr>
      </w:pPr>
      <w:hyperlink w:anchor="_Toc530993271" w:history="1">
        <w:r w:rsidR="00E10E59" w:rsidRPr="00291884">
          <w:rPr>
            <w:rStyle w:val="Hyperlink"/>
            <w:noProof/>
          </w:rPr>
          <w:t>Table 3. Electronic Documents Processed in Academic Year 2005-06</w:t>
        </w:r>
        <w:r w:rsidR="00E10E59">
          <w:rPr>
            <w:noProof/>
            <w:webHidden/>
          </w:rPr>
          <w:tab/>
        </w:r>
        <w:r w:rsidR="00E10E59">
          <w:rPr>
            <w:noProof/>
            <w:webHidden/>
          </w:rPr>
          <w:fldChar w:fldCharType="begin"/>
        </w:r>
        <w:r w:rsidR="00E10E59">
          <w:rPr>
            <w:noProof/>
            <w:webHidden/>
          </w:rPr>
          <w:instrText xml:space="preserve"> PAGEREF _Toc530993271 \h </w:instrText>
        </w:r>
        <w:r w:rsidR="00E10E59">
          <w:rPr>
            <w:noProof/>
            <w:webHidden/>
          </w:rPr>
        </w:r>
        <w:r w:rsidR="00E10E59">
          <w:rPr>
            <w:noProof/>
            <w:webHidden/>
          </w:rPr>
          <w:fldChar w:fldCharType="separate"/>
        </w:r>
        <w:r w:rsidR="00E10E59">
          <w:rPr>
            <w:noProof/>
            <w:webHidden/>
          </w:rPr>
          <w:t>12</w:t>
        </w:r>
        <w:r w:rsidR="00E10E59">
          <w:rPr>
            <w:noProof/>
            <w:webHidden/>
          </w:rPr>
          <w:fldChar w:fldCharType="end"/>
        </w:r>
      </w:hyperlink>
    </w:p>
    <w:p w14:paraId="4B3A3EE0"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8" w:name="_Toc159399750"/>
      <w:bookmarkStart w:id="39" w:name="_Toc170012818"/>
      <w:bookmarkStart w:id="40" w:name="_Toc195340907"/>
      <w:bookmarkStart w:id="41" w:name="_Toc195340935"/>
      <w:bookmarkStart w:id="42" w:name="_Toc195499301"/>
      <w:bookmarkStart w:id="43" w:name="_Toc147220924"/>
      <w:bookmarkStart w:id="44" w:name="_Toc204400700"/>
      <w:r>
        <w:br w:type="page"/>
      </w:r>
    </w:p>
    <w:p w14:paraId="148AE2E8" w14:textId="77777777" w:rsidR="001508B4" w:rsidRPr="00B25FDD" w:rsidRDefault="007D4DC1" w:rsidP="007D4DC1">
      <w:pPr>
        <w:pStyle w:val="APA5H10"/>
        <w:rPr>
          <w:sz w:val="28"/>
          <w:szCs w:val="32"/>
        </w:rPr>
      </w:pPr>
      <w:bookmarkStart w:id="45" w:name="_Toc534710444"/>
      <w:bookmarkStart w:id="46" w:name="_Toc19451930"/>
      <w:bookmarkEnd w:id="38"/>
      <w:bookmarkEnd w:id="39"/>
      <w:bookmarkEnd w:id="40"/>
      <w:bookmarkEnd w:id="41"/>
      <w:bookmarkEnd w:id="42"/>
      <w:bookmarkEnd w:id="43"/>
      <w:bookmarkEnd w:id="44"/>
      <w:r w:rsidRPr="00B25FDD">
        <w:rPr>
          <w:sz w:val="28"/>
          <w:szCs w:val="32"/>
        </w:rPr>
        <w:lastRenderedPageBreak/>
        <w:t>LIST OF FIGURES</w:t>
      </w:r>
      <w:bookmarkEnd w:id="45"/>
      <w:bookmarkEnd w:id="46"/>
    </w:p>
    <w:p w14:paraId="2F2F955B" w14:textId="77777777" w:rsidR="00E10E59"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530993219" w:history="1">
        <w:r w:rsidR="00E10E59" w:rsidRPr="007B6C57">
          <w:rPr>
            <w:rStyle w:val="Hyperlink"/>
            <w:noProof/>
          </w:rPr>
          <w:t>Figure 1. Steps to unprotect a document. (TAD Services suggests Figure captions be single spaced. Captions and body text may not wrap around figures. TAD Services does not recommend text boxes for use with captions.)</w:t>
        </w:r>
        <w:r w:rsidR="00E10E59">
          <w:rPr>
            <w:noProof/>
            <w:webHidden/>
          </w:rPr>
          <w:tab/>
        </w:r>
        <w:r w:rsidR="00E10E59">
          <w:rPr>
            <w:noProof/>
            <w:webHidden/>
          </w:rPr>
          <w:fldChar w:fldCharType="begin"/>
        </w:r>
        <w:r w:rsidR="00E10E59">
          <w:rPr>
            <w:noProof/>
            <w:webHidden/>
          </w:rPr>
          <w:instrText xml:space="preserve"> PAGEREF _Toc530993219 \h </w:instrText>
        </w:r>
        <w:r w:rsidR="00E10E59">
          <w:rPr>
            <w:noProof/>
            <w:webHidden/>
          </w:rPr>
        </w:r>
        <w:r w:rsidR="00E10E59">
          <w:rPr>
            <w:noProof/>
            <w:webHidden/>
          </w:rPr>
          <w:fldChar w:fldCharType="separate"/>
        </w:r>
        <w:r w:rsidR="00E10E59">
          <w:rPr>
            <w:noProof/>
            <w:webHidden/>
          </w:rPr>
          <w:t>1</w:t>
        </w:r>
        <w:r w:rsidR="00E10E59">
          <w:rPr>
            <w:noProof/>
            <w:webHidden/>
          </w:rPr>
          <w:fldChar w:fldCharType="end"/>
        </w:r>
      </w:hyperlink>
    </w:p>
    <w:p w14:paraId="4F818AF1"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0" w:history="1">
        <w:r w:rsidR="00E10E59" w:rsidRPr="007B6C57">
          <w:rPr>
            <w:rStyle w:val="Hyperlink"/>
            <w:noProof/>
          </w:rPr>
          <w:t>Figure 2. Formatting a title to Heading 1 level through the Style menu.</w:t>
        </w:r>
        <w:r w:rsidR="00E10E59">
          <w:rPr>
            <w:noProof/>
            <w:webHidden/>
          </w:rPr>
          <w:tab/>
        </w:r>
        <w:r w:rsidR="00E10E59">
          <w:rPr>
            <w:noProof/>
            <w:webHidden/>
          </w:rPr>
          <w:fldChar w:fldCharType="begin"/>
        </w:r>
        <w:r w:rsidR="00E10E59">
          <w:rPr>
            <w:noProof/>
            <w:webHidden/>
          </w:rPr>
          <w:instrText xml:space="preserve"> PAGEREF _Toc530993220 \h </w:instrText>
        </w:r>
        <w:r w:rsidR="00E10E59">
          <w:rPr>
            <w:noProof/>
            <w:webHidden/>
          </w:rPr>
        </w:r>
        <w:r w:rsidR="00E10E59">
          <w:rPr>
            <w:noProof/>
            <w:webHidden/>
          </w:rPr>
          <w:fldChar w:fldCharType="separate"/>
        </w:r>
        <w:r w:rsidR="00E10E59">
          <w:rPr>
            <w:noProof/>
            <w:webHidden/>
          </w:rPr>
          <w:t>3</w:t>
        </w:r>
        <w:r w:rsidR="00E10E59">
          <w:rPr>
            <w:noProof/>
            <w:webHidden/>
          </w:rPr>
          <w:fldChar w:fldCharType="end"/>
        </w:r>
      </w:hyperlink>
    </w:p>
    <w:p w14:paraId="37BC12F2"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1" w:history="1">
        <w:r w:rsidR="00E10E59" w:rsidRPr="007B6C57">
          <w:rPr>
            <w:rStyle w:val="Hyperlink"/>
            <w:noProof/>
          </w:rPr>
          <w:t>Figure 3. How to modify a heading level.</w:t>
        </w:r>
        <w:r w:rsidR="00E10E59">
          <w:rPr>
            <w:noProof/>
            <w:webHidden/>
          </w:rPr>
          <w:tab/>
        </w:r>
        <w:r w:rsidR="00E10E59">
          <w:rPr>
            <w:noProof/>
            <w:webHidden/>
          </w:rPr>
          <w:fldChar w:fldCharType="begin"/>
        </w:r>
        <w:r w:rsidR="00E10E59">
          <w:rPr>
            <w:noProof/>
            <w:webHidden/>
          </w:rPr>
          <w:instrText xml:space="preserve"> PAGEREF _Toc530993221 \h </w:instrText>
        </w:r>
        <w:r w:rsidR="00E10E59">
          <w:rPr>
            <w:noProof/>
            <w:webHidden/>
          </w:rPr>
        </w:r>
        <w:r w:rsidR="00E10E59">
          <w:rPr>
            <w:noProof/>
            <w:webHidden/>
          </w:rPr>
          <w:fldChar w:fldCharType="separate"/>
        </w:r>
        <w:r w:rsidR="00E10E59">
          <w:rPr>
            <w:noProof/>
            <w:webHidden/>
          </w:rPr>
          <w:t>8</w:t>
        </w:r>
        <w:r w:rsidR="00E10E59">
          <w:rPr>
            <w:noProof/>
            <w:webHidden/>
          </w:rPr>
          <w:fldChar w:fldCharType="end"/>
        </w:r>
      </w:hyperlink>
    </w:p>
    <w:p w14:paraId="452FAE1F"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2" w:history="1">
        <w:r w:rsidR="00E10E59" w:rsidRPr="007B6C57">
          <w:rPr>
            <w:rStyle w:val="Hyperlink"/>
            <w:noProof/>
          </w:rPr>
          <w:t>Figure 4. Electronic theses and dissertations filed by degree</w:t>
        </w:r>
        <w:r w:rsidR="00E10E59">
          <w:rPr>
            <w:noProof/>
            <w:webHidden/>
          </w:rPr>
          <w:tab/>
        </w:r>
        <w:r w:rsidR="00E10E59">
          <w:rPr>
            <w:noProof/>
            <w:webHidden/>
          </w:rPr>
          <w:fldChar w:fldCharType="begin"/>
        </w:r>
        <w:r w:rsidR="00E10E59">
          <w:rPr>
            <w:noProof/>
            <w:webHidden/>
          </w:rPr>
          <w:instrText xml:space="preserve"> PAGEREF _Toc530993222 \h </w:instrText>
        </w:r>
        <w:r w:rsidR="00E10E59">
          <w:rPr>
            <w:noProof/>
            <w:webHidden/>
          </w:rPr>
        </w:r>
        <w:r w:rsidR="00E10E59">
          <w:rPr>
            <w:noProof/>
            <w:webHidden/>
          </w:rPr>
          <w:fldChar w:fldCharType="separate"/>
        </w:r>
        <w:r w:rsidR="00E10E59">
          <w:rPr>
            <w:noProof/>
            <w:webHidden/>
          </w:rPr>
          <w:t>13</w:t>
        </w:r>
        <w:r w:rsidR="00E10E59">
          <w:rPr>
            <w:noProof/>
            <w:webHidden/>
          </w:rPr>
          <w:fldChar w:fldCharType="end"/>
        </w:r>
      </w:hyperlink>
    </w:p>
    <w:p w14:paraId="5137BDCB"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6278E91D"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7" w:name="_Toc195340908"/>
      <w:bookmarkStart w:id="48" w:name="_Toc195340936"/>
      <w:bookmarkStart w:id="49" w:name="_Toc195499302"/>
      <w:bookmarkStart w:id="50" w:name="_Toc222128987"/>
      <w:bookmarkStart w:id="51" w:name="_Toc147220761"/>
      <w:bookmarkStart w:id="52" w:name="_Toc147220925"/>
      <w:bookmarkStart w:id="53" w:name="_Toc200606681"/>
      <w:bookmarkStart w:id="54" w:name="_Toc204400701"/>
    </w:p>
    <w:p w14:paraId="5393EB9B"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875C4B">
          <w:headerReference w:type="default" r:id="rId13"/>
          <w:pgSz w:w="11906" w:h="16838" w:code="9"/>
          <w:pgMar w:top="1440" w:right="1440" w:bottom="1440" w:left="2160" w:header="720" w:footer="720" w:gutter="0"/>
          <w:pgNumType w:fmt="lowerRoman" w:start="2"/>
          <w:cols w:space="720"/>
          <w:docGrid w:linePitch="360"/>
        </w:sectPr>
      </w:pPr>
    </w:p>
    <w:p w14:paraId="6CC26CA0" w14:textId="77777777" w:rsidR="001508B4" w:rsidRPr="001508B4" w:rsidRDefault="001508B4" w:rsidP="0073083E">
      <w:pPr>
        <w:pStyle w:val="APA5H10"/>
      </w:pPr>
      <w:bookmarkStart w:id="55" w:name="_Toc19451931"/>
      <w:r w:rsidRPr="001508B4">
        <w:lastRenderedPageBreak/>
        <w:t>Chapter 1: How to Unprotect this Document</w:t>
      </w:r>
      <w:bookmarkEnd w:id="47"/>
      <w:bookmarkEnd w:id="48"/>
      <w:bookmarkEnd w:id="49"/>
      <w:bookmarkEnd w:id="50"/>
      <w:bookmarkEnd w:id="51"/>
      <w:bookmarkEnd w:id="52"/>
      <w:bookmarkEnd w:id="53"/>
      <w:bookmarkEnd w:id="54"/>
      <w:bookmarkEnd w:id="55"/>
    </w:p>
    <w:p w14:paraId="79CE35BA" w14:textId="77777777" w:rsidR="00066078" w:rsidRDefault="00066078" w:rsidP="00066078">
      <w:pPr>
        <w:widowControl/>
        <w:ind w:firstLine="720"/>
        <w:rPr>
          <w:rFonts w:ascii="Times New Roman" w:eastAsia="Times New Roman" w:hAnsi="Times New Roman" w:cs="Times New Roman"/>
          <w:szCs w:val="24"/>
        </w:rPr>
      </w:pPr>
      <w:bookmarkStart w:id="56" w:name="_Toc170012819"/>
      <w:bookmarkStart w:id="57" w:name="_Toc176670949"/>
      <w:r>
        <w:rPr>
          <w:rFonts w:ascii="Times New Roman" w:eastAsia="Times New Roman" w:hAnsi="Times New Roman" w:cs="Times New Roman"/>
          <w:szCs w:val="24"/>
        </w:rPr>
        <w:t xml:space="preserve">When you no longer need this document in protected mode, you can remove the protection. </w:t>
      </w:r>
    </w:p>
    <w:p w14:paraId="76F0074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7154C9A5"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5CC8B374"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1A99545E"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1576088C" wp14:editId="6C3298F5">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07464ADB" w14:textId="77777777" w:rsidR="001508B4" w:rsidRPr="00734E57" w:rsidRDefault="006F1A42" w:rsidP="00734E57">
      <w:pPr>
        <w:pStyle w:val="Caption"/>
      </w:pPr>
      <w:bookmarkStart w:id="58" w:name="_Toc530993219"/>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8"/>
    </w:p>
    <w:p w14:paraId="2EB26995"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0D89518C"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80A2838" w14:textId="77777777" w:rsidR="001508B4" w:rsidRPr="00D973E5" w:rsidRDefault="00FB0067" w:rsidP="00D973E5">
      <w:pPr>
        <w:widowControl/>
        <w:rPr>
          <w:rFonts w:ascii="Times New Roman" w:eastAsia="Times New Roman" w:hAnsi="Times New Roman" w:cs="Times New Roman"/>
          <w:b/>
          <w:bCs/>
          <w:szCs w:val="24"/>
        </w:rPr>
      </w:pPr>
      <w:r w:rsidRPr="00D973E5">
        <w:rPr>
          <w:rFonts w:ascii="Times New Roman" w:eastAsia="Times New Roman" w:hAnsi="Times New Roman" w:cs="Times New Roman"/>
          <w:b/>
          <w:bCs/>
          <w:szCs w:val="24"/>
        </w:rPr>
        <w:t xml:space="preserve">For help with this document, you may </w:t>
      </w:r>
      <w:r w:rsidR="00794FF8" w:rsidRPr="00D973E5">
        <w:rPr>
          <w:rFonts w:ascii="Times New Roman" w:eastAsia="Times New Roman" w:hAnsi="Times New Roman" w:cs="Times New Roman"/>
          <w:b/>
          <w:bCs/>
          <w:szCs w:val="24"/>
        </w:rPr>
        <w:t xml:space="preserve">contact </w:t>
      </w:r>
      <w:r w:rsidR="006F4400" w:rsidRPr="00D973E5">
        <w:rPr>
          <w:rFonts w:ascii="Times New Roman" w:eastAsia="Times New Roman" w:hAnsi="Times New Roman" w:cs="Times New Roman"/>
          <w:b/>
          <w:bCs/>
          <w:szCs w:val="24"/>
        </w:rPr>
        <w:t>your supervisor</w:t>
      </w:r>
      <w:r w:rsidR="00670941" w:rsidRPr="00D973E5">
        <w:rPr>
          <w:rFonts w:ascii="Times New Roman" w:eastAsia="Times New Roman" w:hAnsi="Times New Roman" w:cs="Times New Roman"/>
          <w:b/>
          <w:bCs/>
          <w:szCs w:val="24"/>
        </w:rPr>
        <w:t>.</w:t>
      </w:r>
    </w:p>
    <w:p w14:paraId="68B5EDAB" w14:textId="77777777" w:rsidR="001508B4" w:rsidRPr="001508B4" w:rsidRDefault="001508B4" w:rsidP="0073083E">
      <w:pPr>
        <w:pStyle w:val="APA5H10"/>
      </w:pPr>
      <w:r w:rsidRPr="001508B4">
        <w:br w:type="page"/>
      </w:r>
      <w:bookmarkStart w:id="59" w:name="_Toc195340909"/>
      <w:bookmarkStart w:id="60" w:name="_Toc195340937"/>
      <w:bookmarkStart w:id="61" w:name="_Toc195499303"/>
      <w:bookmarkStart w:id="62" w:name="_Toc222128988"/>
      <w:bookmarkStart w:id="63" w:name="_Toc200606682"/>
      <w:bookmarkStart w:id="64" w:name="_Toc204400702"/>
      <w:bookmarkStart w:id="65" w:name="_Toc19451932"/>
      <w:r w:rsidRPr="001508B4">
        <w:lastRenderedPageBreak/>
        <w:t>Chapter 2: How to Use this Document</w:t>
      </w:r>
      <w:bookmarkEnd w:id="56"/>
      <w:bookmarkEnd w:id="57"/>
      <w:bookmarkEnd w:id="59"/>
      <w:bookmarkEnd w:id="60"/>
      <w:bookmarkEnd w:id="61"/>
      <w:bookmarkEnd w:id="62"/>
      <w:bookmarkEnd w:id="63"/>
      <w:bookmarkEnd w:id="64"/>
      <w:bookmarkEnd w:id="65"/>
    </w:p>
    <w:p w14:paraId="266BA698"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AE2D729"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6C22CE63" wp14:editId="0E548EA6">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3B64ED60" w14:textId="77777777" w:rsidR="001508B4" w:rsidRPr="00734E57" w:rsidRDefault="006413FC" w:rsidP="00734E57">
      <w:pPr>
        <w:pStyle w:val="Caption"/>
      </w:pPr>
      <w:bookmarkStart w:id="66" w:name="_Toc530993220"/>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6"/>
    </w:p>
    <w:p w14:paraId="29F35F88"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7" w:name="_Toc204400703"/>
      <w:bookmarkStart w:id="68" w:name="_Toc19451933"/>
      <w:r w:rsidRPr="001508B4">
        <w:rPr>
          <w:rFonts w:ascii="Times New Roman" w:eastAsia="Times New Roman" w:hAnsi="Times New Roman" w:cs="Arial"/>
          <w:bCs/>
          <w:iCs/>
          <w:szCs w:val="28"/>
        </w:rPr>
        <w:t>Special Heading Information for APA Style Run-In Headings</w:t>
      </w:r>
      <w:bookmarkEnd w:id="67"/>
      <w:bookmarkEnd w:id="68"/>
    </w:p>
    <w:p w14:paraId="78A4AE35"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9" w:name="_Toc204400704"/>
      <w:bookmarkStart w:id="70" w:name="_Toc19451934"/>
      <w:r w:rsidRPr="001508B4">
        <w:rPr>
          <w:rFonts w:ascii="Times New Roman" w:eastAsia="Times New Roman" w:hAnsi="Times New Roman" w:cs="Arial"/>
          <w:bCs/>
          <w:i/>
          <w:szCs w:val="26"/>
        </w:rPr>
        <w:t>What is a Run-In Heading?</w:t>
      </w:r>
      <w:bookmarkEnd w:id="69"/>
      <w:bookmarkEnd w:id="70"/>
    </w:p>
    <w:p w14:paraId="60BC243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2CC6EABD" w14:textId="77777777" w:rsidR="00201A96" w:rsidRDefault="00201A96" w:rsidP="00201A96">
      <w:pPr>
        <w:pStyle w:val="Caption"/>
      </w:pPr>
      <w:bookmarkStart w:id="71" w:name="_Toc530993269"/>
      <w:r>
        <w:lastRenderedPageBreak/>
        <w:t xml:space="preserve">Table </w:t>
      </w:r>
      <w:r>
        <w:fldChar w:fldCharType="begin"/>
      </w:r>
      <w:r>
        <w:instrText xml:space="preserve"> SEQ Table \* ARABIC </w:instrText>
      </w:r>
      <w:r>
        <w:fldChar w:fldCharType="separate"/>
      </w:r>
      <w:r>
        <w:t>1</w:t>
      </w:r>
      <w:r>
        <w:fldChar w:fldCharType="end"/>
      </w:r>
      <w:r>
        <w:t>. APA 6 Heading Formats by Hierarchy Level</w:t>
      </w:r>
      <w:bookmarkEnd w:id="71"/>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201A96" w14:paraId="51EC6B5A" w14:textId="77777777" w:rsidTr="00201A96">
        <w:tc>
          <w:tcPr>
            <w:tcW w:w="911" w:type="dxa"/>
            <w:hideMark/>
          </w:tcPr>
          <w:p w14:paraId="66281F70" w14:textId="77777777" w:rsidR="00201A96" w:rsidRDefault="00201A96">
            <w:pPr>
              <w:spacing w:after="60"/>
              <w:rPr>
                <w:b/>
                <w:szCs w:val="24"/>
              </w:rPr>
            </w:pPr>
            <w:r>
              <w:rPr>
                <w:b/>
                <w:szCs w:val="24"/>
              </w:rPr>
              <w:t>Level</w:t>
            </w:r>
          </w:p>
        </w:tc>
        <w:tc>
          <w:tcPr>
            <w:tcW w:w="7611" w:type="dxa"/>
            <w:hideMark/>
          </w:tcPr>
          <w:p w14:paraId="2C4AF02B" w14:textId="77777777" w:rsidR="00201A96" w:rsidRDefault="00201A96">
            <w:pPr>
              <w:spacing w:after="60"/>
              <w:rPr>
                <w:b/>
                <w:szCs w:val="24"/>
              </w:rPr>
            </w:pPr>
            <w:r>
              <w:rPr>
                <w:b/>
                <w:szCs w:val="24"/>
              </w:rPr>
              <w:t>Format</w:t>
            </w:r>
          </w:p>
        </w:tc>
      </w:tr>
      <w:tr w:rsidR="00201A96" w14:paraId="356A7976" w14:textId="77777777" w:rsidTr="00201A96">
        <w:tc>
          <w:tcPr>
            <w:tcW w:w="911" w:type="dxa"/>
            <w:hideMark/>
          </w:tcPr>
          <w:p w14:paraId="75DF2B57" w14:textId="77777777" w:rsidR="00201A96" w:rsidRDefault="00201A96">
            <w:pPr>
              <w:spacing w:after="60"/>
              <w:rPr>
                <w:szCs w:val="24"/>
              </w:rPr>
            </w:pPr>
            <w:r>
              <w:rPr>
                <w:szCs w:val="24"/>
              </w:rPr>
              <w:t>1</w:t>
            </w:r>
          </w:p>
        </w:tc>
        <w:tc>
          <w:tcPr>
            <w:tcW w:w="7611" w:type="dxa"/>
            <w:hideMark/>
          </w:tcPr>
          <w:p w14:paraId="0D8EAC08" w14:textId="77777777" w:rsidR="00201A96" w:rsidRDefault="00201A96" w:rsidP="002C1B6A">
            <w:pPr>
              <w:pStyle w:val="Heading1"/>
              <w:outlineLvl w:val="0"/>
            </w:pPr>
            <w:r>
              <w:t>Centered, Boldface Uppercase and Lowercase Heading</w:t>
            </w:r>
          </w:p>
        </w:tc>
      </w:tr>
      <w:tr w:rsidR="00201A96" w14:paraId="24B435F8" w14:textId="77777777" w:rsidTr="00201A96">
        <w:tc>
          <w:tcPr>
            <w:tcW w:w="911" w:type="dxa"/>
            <w:tcBorders>
              <w:top w:val="nil"/>
              <w:left w:val="nil"/>
              <w:bottom w:val="single" w:sz="12" w:space="0" w:color="auto"/>
              <w:right w:val="nil"/>
            </w:tcBorders>
            <w:hideMark/>
          </w:tcPr>
          <w:p w14:paraId="50C27371" w14:textId="77777777" w:rsidR="00201A96" w:rsidRDefault="00201A96">
            <w:pPr>
              <w:spacing w:after="60"/>
              <w:rPr>
                <w:szCs w:val="24"/>
              </w:rPr>
            </w:pPr>
            <w:r>
              <w:rPr>
                <w:szCs w:val="24"/>
              </w:rPr>
              <w:t>2</w:t>
            </w:r>
          </w:p>
        </w:tc>
        <w:tc>
          <w:tcPr>
            <w:tcW w:w="7611" w:type="dxa"/>
            <w:tcBorders>
              <w:top w:val="nil"/>
              <w:left w:val="nil"/>
              <w:bottom w:val="single" w:sz="12" w:space="0" w:color="auto"/>
              <w:right w:val="nil"/>
            </w:tcBorders>
            <w:hideMark/>
          </w:tcPr>
          <w:p w14:paraId="4ED38C25" w14:textId="77777777" w:rsidR="00201A96" w:rsidRDefault="00201A96">
            <w:pPr>
              <w:spacing w:after="60"/>
              <w:rPr>
                <w:b/>
                <w:szCs w:val="24"/>
              </w:rPr>
            </w:pPr>
            <w:r>
              <w:rPr>
                <w:b/>
                <w:szCs w:val="24"/>
              </w:rPr>
              <w:t>Left-aligned, Boldface, Uppercase and Lowercase Heading</w:t>
            </w:r>
          </w:p>
        </w:tc>
      </w:tr>
      <w:tr w:rsidR="00201A96" w14:paraId="1D077364" w14:textId="77777777" w:rsidTr="00201A96">
        <w:tc>
          <w:tcPr>
            <w:tcW w:w="911" w:type="dxa"/>
            <w:tcBorders>
              <w:top w:val="single" w:sz="12" w:space="0" w:color="auto"/>
              <w:left w:val="single" w:sz="12" w:space="0" w:color="auto"/>
              <w:bottom w:val="nil"/>
              <w:right w:val="nil"/>
            </w:tcBorders>
            <w:hideMark/>
          </w:tcPr>
          <w:p w14:paraId="30872C5C" w14:textId="77777777" w:rsidR="00201A96" w:rsidRDefault="00201A96">
            <w:pPr>
              <w:spacing w:after="60"/>
              <w:rPr>
                <w:szCs w:val="24"/>
              </w:rPr>
            </w:pPr>
            <w:r>
              <w:rPr>
                <w:szCs w:val="24"/>
              </w:rPr>
              <w:t>3</w:t>
            </w:r>
          </w:p>
        </w:tc>
        <w:tc>
          <w:tcPr>
            <w:tcW w:w="7611" w:type="dxa"/>
            <w:tcBorders>
              <w:top w:val="single" w:sz="12" w:space="0" w:color="auto"/>
              <w:left w:val="nil"/>
              <w:bottom w:val="nil"/>
              <w:right w:val="single" w:sz="12" w:space="0" w:color="auto"/>
            </w:tcBorders>
            <w:tcMar>
              <w:top w:w="0" w:type="dxa"/>
              <w:left w:w="432" w:type="dxa"/>
              <w:bottom w:w="0" w:type="dxa"/>
              <w:right w:w="432" w:type="dxa"/>
            </w:tcMar>
            <w:hideMark/>
          </w:tcPr>
          <w:p w14:paraId="4CBD80EA" w14:textId="77777777" w:rsidR="00201A96" w:rsidRDefault="00201A96">
            <w:pPr>
              <w:spacing w:after="60"/>
              <w:ind w:firstLine="612"/>
              <w:rPr>
                <w:szCs w:val="24"/>
              </w:rPr>
            </w:pPr>
            <w:r>
              <w:rPr>
                <w:b/>
                <w:szCs w:val="24"/>
              </w:rPr>
              <w:t xml:space="preserve">Indented, boldface, lowercase heading with a period. </w:t>
            </w:r>
            <w:r>
              <w:rPr>
                <w:szCs w:val="24"/>
              </w:rPr>
              <w:t>Begin body text after the period.</w:t>
            </w:r>
          </w:p>
        </w:tc>
      </w:tr>
      <w:tr w:rsidR="00201A96" w14:paraId="67A290F4" w14:textId="77777777" w:rsidTr="00201A96">
        <w:tc>
          <w:tcPr>
            <w:tcW w:w="911" w:type="dxa"/>
            <w:tcBorders>
              <w:top w:val="nil"/>
              <w:left w:val="single" w:sz="12" w:space="0" w:color="auto"/>
              <w:bottom w:val="nil"/>
              <w:right w:val="nil"/>
            </w:tcBorders>
            <w:hideMark/>
          </w:tcPr>
          <w:p w14:paraId="41E289C3" w14:textId="77777777" w:rsidR="00201A96" w:rsidRDefault="00201A96">
            <w:pPr>
              <w:spacing w:after="60"/>
              <w:rPr>
                <w:szCs w:val="24"/>
              </w:rPr>
            </w:pPr>
            <w:r>
              <w:rPr>
                <w:szCs w:val="24"/>
              </w:rPr>
              <w:t>4</w:t>
            </w:r>
          </w:p>
        </w:tc>
        <w:tc>
          <w:tcPr>
            <w:tcW w:w="7611" w:type="dxa"/>
            <w:tcBorders>
              <w:top w:val="nil"/>
              <w:left w:val="nil"/>
              <w:bottom w:val="nil"/>
              <w:right w:val="single" w:sz="12" w:space="0" w:color="auto"/>
            </w:tcBorders>
            <w:tcMar>
              <w:top w:w="0" w:type="dxa"/>
              <w:left w:w="432" w:type="dxa"/>
              <w:bottom w:w="0" w:type="dxa"/>
              <w:right w:w="432" w:type="dxa"/>
            </w:tcMar>
            <w:hideMark/>
          </w:tcPr>
          <w:p w14:paraId="2ACBCDCA" w14:textId="77777777" w:rsidR="00201A96" w:rsidRDefault="00201A96">
            <w:pPr>
              <w:spacing w:after="60"/>
              <w:ind w:firstLine="612"/>
              <w:rPr>
                <w:szCs w:val="24"/>
              </w:rPr>
            </w:pPr>
            <w:r>
              <w:rPr>
                <w:b/>
                <w:i/>
                <w:szCs w:val="24"/>
              </w:rPr>
              <w:t>Indented, boldface, italicized lowercase heading with a period.</w:t>
            </w:r>
            <w:r>
              <w:rPr>
                <w:b/>
                <w:szCs w:val="24"/>
              </w:rPr>
              <w:t xml:space="preserve"> </w:t>
            </w:r>
            <w:r>
              <w:rPr>
                <w:szCs w:val="24"/>
              </w:rPr>
              <w:t>Begin body text after the period.</w:t>
            </w:r>
          </w:p>
        </w:tc>
      </w:tr>
      <w:tr w:rsidR="00201A96" w14:paraId="4657590C" w14:textId="77777777" w:rsidTr="00201A96">
        <w:tc>
          <w:tcPr>
            <w:tcW w:w="911" w:type="dxa"/>
            <w:tcBorders>
              <w:top w:val="nil"/>
              <w:left w:val="single" w:sz="12" w:space="0" w:color="auto"/>
              <w:bottom w:val="single" w:sz="12" w:space="0" w:color="auto"/>
              <w:right w:val="nil"/>
            </w:tcBorders>
            <w:hideMark/>
          </w:tcPr>
          <w:p w14:paraId="629FC0EC" w14:textId="77777777" w:rsidR="00201A96" w:rsidRDefault="00201A96">
            <w:pPr>
              <w:spacing w:after="60"/>
              <w:rPr>
                <w:szCs w:val="24"/>
              </w:rPr>
            </w:pPr>
            <w:r>
              <w:rPr>
                <w:szCs w:val="24"/>
              </w:rPr>
              <w:t>5</w:t>
            </w:r>
          </w:p>
        </w:tc>
        <w:tc>
          <w:tcPr>
            <w:tcW w:w="7611" w:type="dxa"/>
            <w:tcBorders>
              <w:top w:val="nil"/>
              <w:left w:val="nil"/>
              <w:bottom w:val="single" w:sz="12" w:space="0" w:color="auto"/>
              <w:right w:val="single" w:sz="12" w:space="0" w:color="auto"/>
            </w:tcBorders>
            <w:tcMar>
              <w:top w:w="0" w:type="dxa"/>
              <w:left w:w="432" w:type="dxa"/>
              <w:bottom w:w="0" w:type="dxa"/>
              <w:right w:w="432" w:type="dxa"/>
            </w:tcMar>
            <w:hideMark/>
          </w:tcPr>
          <w:p w14:paraId="25B9073C" w14:textId="77777777" w:rsidR="00201A96" w:rsidRDefault="00201A96">
            <w:pPr>
              <w:spacing w:after="60"/>
              <w:ind w:firstLine="612"/>
              <w:rPr>
                <w:szCs w:val="24"/>
              </w:rPr>
            </w:pPr>
            <w:r>
              <w:rPr>
                <w:i/>
                <w:szCs w:val="24"/>
              </w:rPr>
              <w:t>Indented, italicized lowercase heading with a period.</w:t>
            </w:r>
            <w:r>
              <w:rPr>
                <w:b/>
                <w:szCs w:val="24"/>
              </w:rPr>
              <w:t xml:space="preserve"> </w:t>
            </w:r>
            <w:r>
              <w:rPr>
                <w:szCs w:val="24"/>
              </w:rPr>
              <w:t>Begin body text after the period.</w:t>
            </w:r>
          </w:p>
        </w:tc>
      </w:tr>
    </w:tbl>
    <w:p w14:paraId="1FFFE971" w14:textId="77777777" w:rsidR="00201A96" w:rsidRDefault="00201A96" w:rsidP="00201A96">
      <w:pPr>
        <w:pStyle w:val="Caption"/>
      </w:pPr>
      <w:bookmarkStart w:id="72" w:name="_Toc530993270"/>
      <w:r>
        <w:t xml:space="preserve">Table </w:t>
      </w:r>
      <w:r>
        <w:fldChar w:fldCharType="begin"/>
      </w:r>
      <w:r>
        <w:instrText xml:space="preserve"> SEQ Table \* ARABIC </w:instrText>
      </w:r>
      <w:r>
        <w:fldChar w:fldCharType="separate"/>
      </w:r>
      <w:r>
        <w:t>2</w:t>
      </w:r>
      <w:r>
        <w:fldChar w:fldCharType="end"/>
      </w:r>
      <w:r>
        <w:t>. APA 5 Heading Formats by Hierarchy Level</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6"/>
        <w:gridCol w:w="7400"/>
      </w:tblGrid>
      <w:tr w:rsidR="00201A96" w14:paraId="53CFBB8A" w14:textId="77777777" w:rsidTr="00201A96">
        <w:tc>
          <w:tcPr>
            <w:tcW w:w="911" w:type="dxa"/>
            <w:hideMark/>
          </w:tcPr>
          <w:p w14:paraId="37AB63DA" w14:textId="77777777" w:rsidR="00201A96" w:rsidRDefault="00201A96">
            <w:pPr>
              <w:spacing w:after="60"/>
              <w:rPr>
                <w:b/>
                <w:szCs w:val="24"/>
              </w:rPr>
            </w:pPr>
            <w:r>
              <w:rPr>
                <w:b/>
                <w:szCs w:val="24"/>
              </w:rPr>
              <w:t>Level</w:t>
            </w:r>
          </w:p>
        </w:tc>
        <w:tc>
          <w:tcPr>
            <w:tcW w:w="7611" w:type="dxa"/>
            <w:hideMark/>
          </w:tcPr>
          <w:p w14:paraId="452266D4" w14:textId="77777777" w:rsidR="00201A96" w:rsidRDefault="00201A96">
            <w:pPr>
              <w:spacing w:after="60"/>
              <w:rPr>
                <w:b/>
                <w:szCs w:val="24"/>
              </w:rPr>
            </w:pPr>
            <w:r>
              <w:rPr>
                <w:b/>
                <w:szCs w:val="24"/>
              </w:rPr>
              <w:t>Format</w:t>
            </w:r>
          </w:p>
        </w:tc>
      </w:tr>
      <w:tr w:rsidR="00201A96" w14:paraId="7B351B9E" w14:textId="77777777" w:rsidTr="00201A96">
        <w:tc>
          <w:tcPr>
            <w:tcW w:w="911" w:type="dxa"/>
            <w:hideMark/>
          </w:tcPr>
          <w:p w14:paraId="635A85E1" w14:textId="77777777" w:rsidR="00201A96" w:rsidRDefault="00201A96">
            <w:pPr>
              <w:spacing w:after="60"/>
              <w:rPr>
                <w:szCs w:val="24"/>
              </w:rPr>
            </w:pPr>
            <w:r>
              <w:rPr>
                <w:szCs w:val="24"/>
              </w:rPr>
              <w:t>1</w:t>
            </w:r>
          </w:p>
        </w:tc>
        <w:tc>
          <w:tcPr>
            <w:tcW w:w="7611" w:type="dxa"/>
            <w:hideMark/>
          </w:tcPr>
          <w:p w14:paraId="22CF0665" w14:textId="77777777" w:rsidR="00201A96" w:rsidRDefault="00201A96" w:rsidP="002C1B6A">
            <w:pPr>
              <w:pStyle w:val="APA5H10"/>
            </w:pPr>
            <w:r>
              <w:t xml:space="preserve">Centered, </w:t>
            </w:r>
            <w:r w:rsidRPr="002C1B6A">
              <w:t>Uppercase</w:t>
            </w:r>
            <w:r>
              <w:t xml:space="preserve"> Heading</w:t>
            </w:r>
          </w:p>
        </w:tc>
      </w:tr>
      <w:tr w:rsidR="00201A96" w14:paraId="2539D7C7" w14:textId="77777777" w:rsidTr="00201A96">
        <w:tc>
          <w:tcPr>
            <w:tcW w:w="911" w:type="dxa"/>
            <w:hideMark/>
          </w:tcPr>
          <w:p w14:paraId="3F716ED0" w14:textId="77777777" w:rsidR="00201A96" w:rsidRDefault="00201A96">
            <w:pPr>
              <w:spacing w:after="60"/>
              <w:rPr>
                <w:szCs w:val="24"/>
              </w:rPr>
            </w:pPr>
            <w:r>
              <w:rPr>
                <w:szCs w:val="24"/>
              </w:rPr>
              <w:t>2</w:t>
            </w:r>
          </w:p>
        </w:tc>
        <w:tc>
          <w:tcPr>
            <w:tcW w:w="7611" w:type="dxa"/>
            <w:hideMark/>
          </w:tcPr>
          <w:p w14:paraId="7DB5097C" w14:textId="77777777" w:rsidR="00201A96" w:rsidRDefault="00201A96" w:rsidP="002C1B6A">
            <w:pPr>
              <w:pStyle w:val="APA5H2"/>
            </w:pPr>
            <w:r>
              <w:t xml:space="preserve">Centered, Uppercase and </w:t>
            </w:r>
            <w:r w:rsidRPr="002C1B6A">
              <w:t>Lowercase</w:t>
            </w:r>
            <w:r>
              <w:t xml:space="preserve"> Heading</w:t>
            </w:r>
          </w:p>
        </w:tc>
      </w:tr>
      <w:tr w:rsidR="00201A96" w14:paraId="1546FBF1" w14:textId="77777777" w:rsidTr="00201A96">
        <w:tc>
          <w:tcPr>
            <w:tcW w:w="911" w:type="dxa"/>
            <w:hideMark/>
          </w:tcPr>
          <w:p w14:paraId="3717BF57" w14:textId="77777777" w:rsidR="00201A96" w:rsidRDefault="00201A96">
            <w:pPr>
              <w:spacing w:after="60"/>
              <w:rPr>
                <w:szCs w:val="24"/>
              </w:rPr>
            </w:pPr>
            <w:r>
              <w:rPr>
                <w:szCs w:val="24"/>
              </w:rPr>
              <w:t>3</w:t>
            </w:r>
          </w:p>
        </w:tc>
        <w:tc>
          <w:tcPr>
            <w:tcW w:w="7611" w:type="dxa"/>
            <w:hideMark/>
          </w:tcPr>
          <w:p w14:paraId="2514427A" w14:textId="77777777" w:rsidR="00201A96" w:rsidRDefault="00201A96" w:rsidP="002C1B6A">
            <w:pPr>
              <w:pStyle w:val="APA5H3"/>
            </w:pPr>
            <w:r>
              <w:t xml:space="preserve">Centered, </w:t>
            </w:r>
            <w:r w:rsidRPr="002C1B6A">
              <w:t>Italicized</w:t>
            </w:r>
            <w:r>
              <w:t xml:space="preserve"> Uppercase and Lowercase Heading</w:t>
            </w:r>
          </w:p>
        </w:tc>
      </w:tr>
      <w:tr w:rsidR="00201A96" w14:paraId="662D1936" w14:textId="77777777" w:rsidTr="00201A96">
        <w:tc>
          <w:tcPr>
            <w:tcW w:w="911" w:type="dxa"/>
            <w:tcBorders>
              <w:top w:val="nil"/>
              <w:left w:val="nil"/>
              <w:bottom w:val="single" w:sz="12" w:space="0" w:color="auto"/>
              <w:right w:val="nil"/>
            </w:tcBorders>
            <w:hideMark/>
          </w:tcPr>
          <w:p w14:paraId="5F3C1A2D" w14:textId="77777777" w:rsidR="00201A96" w:rsidRDefault="00201A96">
            <w:pPr>
              <w:spacing w:after="60"/>
              <w:rPr>
                <w:szCs w:val="24"/>
              </w:rPr>
            </w:pPr>
            <w:r>
              <w:rPr>
                <w:szCs w:val="24"/>
              </w:rPr>
              <w:t>4</w:t>
            </w:r>
          </w:p>
        </w:tc>
        <w:tc>
          <w:tcPr>
            <w:tcW w:w="7611" w:type="dxa"/>
            <w:tcBorders>
              <w:top w:val="nil"/>
              <w:left w:val="nil"/>
              <w:bottom w:val="single" w:sz="12" w:space="0" w:color="auto"/>
              <w:right w:val="nil"/>
            </w:tcBorders>
            <w:hideMark/>
          </w:tcPr>
          <w:p w14:paraId="1FC51115" w14:textId="77777777" w:rsidR="00201A96" w:rsidRDefault="00201A96">
            <w:pPr>
              <w:spacing w:after="60"/>
              <w:rPr>
                <w:szCs w:val="24"/>
              </w:rPr>
            </w:pPr>
            <w:r>
              <w:rPr>
                <w:i/>
                <w:szCs w:val="24"/>
              </w:rPr>
              <w:t>Left-aligned, Italicized, Uppercase and Lowercase Heading</w:t>
            </w:r>
          </w:p>
        </w:tc>
      </w:tr>
      <w:tr w:rsidR="00201A96" w14:paraId="171855D6" w14:textId="77777777" w:rsidTr="00201A96">
        <w:tc>
          <w:tcPr>
            <w:tcW w:w="911" w:type="dxa"/>
            <w:tcBorders>
              <w:top w:val="single" w:sz="12" w:space="0" w:color="auto"/>
              <w:left w:val="single" w:sz="12" w:space="0" w:color="auto"/>
              <w:bottom w:val="single" w:sz="12" w:space="0" w:color="auto"/>
              <w:right w:val="nil"/>
            </w:tcBorders>
            <w:hideMark/>
          </w:tcPr>
          <w:p w14:paraId="6B2D0A80" w14:textId="77777777" w:rsidR="00201A96" w:rsidRDefault="00201A96">
            <w:pPr>
              <w:spacing w:after="60"/>
              <w:rPr>
                <w:szCs w:val="24"/>
              </w:rPr>
            </w:pPr>
            <w:r>
              <w:rPr>
                <w:szCs w:val="24"/>
              </w:rPr>
              <w:t>5</w:t>
            </w:r>
          </w:p>
        </w:tc>
        <w:tc>
          <w:tcPr>
            <w:tcW w:w="7611" w:type="dxa"/>
            <w:tcBorders>
              <w:top w:val="single" w:sz="12" w:space="0" w:color="auto"/>
              <w:left w:val="nil"/>
              <w:bottom w:val="single" w:sz="12" w:space="0" w:color="auto"/>
              <w:right w:val="single" w:sz="12" w:space="0" w:color="auto"/>
            </w:tcBorders>
            <w:tcMar>
              <w:top w:w="0" w:type="dxa"/>
              <w:left w:w="115" w:type="dxa"/>
              <w:bottom w:w="0" w:type="dxa"/>
              <w:right w:w="432" w:type="dxa"/>
            </w:tcMar>
            <w:hideMark/>
          </w:tcPr>
          <w:p w14:paraId="39F8C131" w14:textId="77777777" w:rsidR="00201A96" w:rsidRDefault="00201A96">
            <w:pPr>
              <w:pStyle w:val="Style1"/>
            </w:pPr>
            <w:r>
              <w:t>Indented, italicized lowercase heading with a period.</w:t>
            </w:r>
            <w:r>
              <w:rPr>
                <w:b/>
              </w:rPr>
              <w:t xml:space="preserve"> </w:t>
            </w:r>
            <w:r>
              <w:t>Begin body text after the period.</w:t>
            </w:r>
          </w:p>
        </w:tc>
      </w:tr>
    </w:tbl>
    <w:p w14:paraId="1BA1AED6" w14:textId="77777777" w:rsidR="00201A96" w:rsidRDefault="00201A96" w:rsidP="00201A96">
      <w:pPr>
        <w:keepNext/>
        <w:widowControl/>
        <w:jc w:val="center"/>
        <w:outlineLvl w:val="2"/>
        <w:rPr>
          <w:rFonts w:ascii="Times New Roman" w:eastAsia="Times New Roman" w:hAnsi="Times New Roman" w:cs="Arial"/>
          <w:bCs/>
          <w:i/>
          <w:szCs w:val="26"/>
        </w:rPr>
      </w:pPr>
      <w:bookmarkStart w:id="73" w:name="_Toc530994201"/>
      <w:bookmarkStart w:id="74" w:name="_Toc204400705"/>
      <w:bookmarkStart w:id="75" w:name="_Toc19451935"/>
      <w:r>
        <w:rPr>
          <w:rFonts w:ascii="Times New Roman" w:eastAsia="Times New Roman" w:hAnsi="Times New Roman" w:cs="Arial"/>
          <w:bCs/>
          <w:i/>
          <w:szCs w:val="26"/>
        </w:rPr>
        <w:t>Making Run-In Headings Work with the Automated Table of Contents</w:t>
      </w:r>
      <w:bookmarkEnd w:id="73"/>
      <w:bookmarkEnd w:id="74"/>
      <w:bookmarkEnd w:id="75"/>
      <w:r>
        <w:rPr>
          <w:rFonts w:ascii="Times New Roman" w:eastAsia="Times New Roman" w:hAnsi="Times New Roman" w:cs="Arial"/>
          <w:bCs/>
          <w:i/>
          <w:szCs w:val="26"/>
        </w:rPr>
        <w:t xml:space="preserve"> </w:t>
      </w:r>
    </w:p>
    <w:p w14:paraId="24BD1525" w14:textId="77777777" w:rsidR="00201A96" w:rsidRDefault="00201A96" w:rsidP="00201A96">
      <w:pPr>
        <w:widowControl/>
        <w:ind w:firstLine="720"/>
        <w:rPr>
          <w:rFonts w:ascii="Times New Roman" w:eastAsia="Times New Roman" w:hAnsi="Times New Roman" w:cs="Times New Roman"/>
          <w:szCs w:val="24"/>
        </w:rPr>
      </w:pPr>
      <w:r>
        <w:rPr>
          <w:rFonts w:ascii="Times New Roman" w:eastAsia="Times New Roman" w:hAnsi="Times New Roman" w:cs="Times New Roman"/>
          <w:szCs w:val="24"/>
        </w:rPr>
        <w:t>First, type your heading and the text that follows it as separate paragraphs. I am using APA 6 Heading 3 style in this example:</w:t>
      </w:r>
    </w:p>
    <w:p w14:paraId="04E0F846"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b/>
          <w:szCs w:val="24"/>
        </w:rPr>
        <w:t>Heading formatted using Styles palette.</w:t>
      </w:r>
    </w:p>
    <w:p w14:paraId="45A14203"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szCs w:val="24"/>
        </w:rPr>
        <w:t>Sample paragraph text lorum ipsum dolor sit amet, etc.</w:t>
      </w:r>
    </w:p>
    <w:p w14:paraId="566E49DA"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60140516"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5CF13252" wp14:editId="2C246096">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6"/>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7B141579"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4C88C628"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3626C878" w14:textId="77777777" w:rsidR="001508B4" w:rsidRPr="001508B4" w:rsidRDefault="001508B4" w:rsidP="001508B4">
      <w:pPr>
        <w:widowControl/>
        <w:ind w:firstLine="720"/>
        <w:rPr>
          <w:rFonts w:ascii="Times New Roman" w:eastAsia="Times New Roman" w:hAnsi="Times New Roman" w:cs="Times New Roman"/>
          <w:szCs w:val="24"/>
        </w:rPr>
      </w:pPr>
    </w:p>
    <w:p w14:paraId="08E57891"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664F0566"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008F1923"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CC40997"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57B0B056" w14:textId="77777777" w:rsidR="001508B4" w:rsidRPr="001508B4" w:rsidRDefault="001508B4" w:rsidP="001508B4">
      <w:pPr>
        <w:widowControl/>
        <w:ind w:firstLine="720"/>
        <w:rPr>
          <w:rFonts w:ascii="Times New Roman" w:eastAsia="Times New Roman" w:hAnsi="Times New Roman" w:cs="Times New Roman"/>
          <w:szCs w:val="24"/>
        </w:rPr>
      </w:pPr>
    </w:p>
    <w:p w14:paraId="3069A75A"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045EA3B"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537BEA9"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769A427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6F3DC5E" w14:textId="77777777" w:rsidR="001508B4" w:rsidRPr="001508B4" w:rsidRDefault="001508B4" w:rsidP="0073083E">
      <w:pPr>
        <w:pStyle w:val="APA5H10"/>
      </w:pPr>
      <w:r w:rsidRPr="001508B4">
        <w:br w:type="page"/>
      </w:r>
      <w:bookmarkStart w:id="76" w:name="_Toc176670950"/>
      <w:bookmarkStart w:id="77" w:name="_Toc195340910"/>
      <w:bookmarkStart w:id="78" w:name="_Toc195340938"/>
      <w:bookmarkStart w:id="79" w:name="_Toc195499304"/>
      <w:bookmarkStart w:id="80" w:name="_Toc222128989"/>
      <w:bookmarkStart w:id="81" w:name="_Toc147220762"/>
      <w:bookmarkStart w:id="82" w:name="_Toc147220926"/>
      <w:bookmarkStart w:id="83" w:name="_Toc200606683"/>
      <w:bookmarkStart w:id="84" w:name="_Toc204400706"/>
      <w:bookmarkStart w:id="85" w:name="_Toc19451936"/>
      <w:r w:rsidRPr="001508B4">
        <w:lastRenderedPageBreak/>
        <w:t>Chapter 3: Formatting or Modifying Headings in a</w:t>
      </w:r>
      <w:bookmarkEnd w:id="76"/>
      <w:r w:rsidRPr="001508B4">
        <w:t xml:space="preserve"> Manuscript</w:t>
      </w:r>
      <w:bookmarkEnd w:id="77"/>
      <w:bookmarkEnd w:id="78"/>
      <w:bookmarkEnd w:id="79"/>
      <w:bookmarkEnd w:id="80"/>
      <w:bookmarkEnd w:id="81"/>
      <w:bookmarkEnd w:id="82"/>
      <w:bookmarkEnd w:id="83"/>
      <w:bookmarkEnd w:id="84"/>
      <w:bookmarkEnd w:id="85"/>
    </w:p>
    <w:p w14:paraId="2459CA9B"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0A9A2A72" wp14:editId="575B039F">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23BE6896" w14:textId="77777777" w:rsidR="00EF3490" w:rsidRDefault="001508B4" w:rsidP="00734E57">
      <w:pPr>
        <w:pStyle w:val="Caption"/>
      </w:pPr>
      <w:r w:rsidRPr="00734E57">
        <w:drawing>
          <wp:inline distT="0" distB="0" distL="0" distR="0" wp14:anchorId="59A6CB0B" wp14:editId="6EC84E7E">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5ABF18E2" w14:textId="77777777" w:rsidR="001508B4" w:rsidRPr="00734E57" w:rsidRDefault="00EF3490" w:rsidP="00734E57">
      <w:pPr>
        <w:pStyle w:val="Caption"/>
      </w:pPr>
      <w:bookmarkStart w:id="86" w:name="_Toc530993221"/>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6"/>
    </w:p>
    <w:p w14:paraId="702A807F"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52608" behindDoc="0" locked="0" layoutInCell="1" allowOverlap="1" wp14:anchorId="15782E63" wp14:editId="3E98541F">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BF69E1" id="Oval 166" o:spid="_x0000_s1026" style="position:absolute;margin-left:-6in;margin-top:1.85pt;width:55.5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" filled="f"/>
            </w:pict>
          </mc:Fallback>
        </mc:AlternateContent>
      </w:r>
    </w:p>
    <w:p w14:paraId="299085A5"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7" w:name="_Toc159399752"/>
      <w:bookmarkStart w:id="88" w:name="_Toc176670951"/>
      <w:bookmarkStart w:id="89" w:name="_Toc195340911"/>
      <w:bookmarkStart w:id="90" w:name="_Toc195340939"/>
      <w:bookmarkStart w:id="91" w:name="_Toc195499305"/>
      <w:bookmarkStart w:id="92" w:name="_Toc222128990"/>
      <w:bookmarkStart w:id="93" w:name="_Toc147220763"/>
      <w:bookmarkStart w:id="94" w:name="_Toc147220927"/>
      <w:bookmarkStart w:id="95" w:name="_Toc200606684"/>
      <w:bookmarkStart w:id="96" w:name="_Toc204400707"/>
      <w:bookmarkStart w:id="97" w:name="_Toc19451937"/>
      <w:r w:rsidRPr="001508B4">
        <w:rPr>
          <w:rFonts w:ascii="Times New Roman" w:eastAsia="Times New Roman" w:hAnsi="Times New Roman" w:cs="Arial"/>
          <w:bCs/>
          <w:iCs/>
          <w:szCs w:val="28"/>
        </w:rPr>
        <w:lastRenderedPageBreak/>
        <w:t>What Formats are Included in this Document?</w:t>
      </w:r>
      <w:bookmarkEnd w:id="87"/>
      <w:bookmarkEnd w:id="88"/>
      <w:bookmarkEnd w:id="89"/>
      <w:bookmarkEnd w:id="90"/>
      <w:bookmarkEnd w:id="91"/>
      <w:bookmarkEnd w:id="92"/>
      <w:bookmarkEnd w:id="93"/>
      <w:bookmarkEnd w:id="94"/>
      <w:bookmarkEnd w:id="95"/>
      <w:bookmarkEnd w:id="96"/>
      <w:bookmarkEnd w:id="97"/>
    </w:p>
    <w:p w14:paraId="2863C802"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16FCCFFE"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8" w:name="_Toc159399753"/>
    </w:p>
    <w:p w14:paraId="7BC3FFE3" w14:textId="77777777" w:rsidR="001508B4" w:rsidRPr="001508B4" w:rsidRDefault="001508B4" w:rsidP="0073083E">
      <w:pPr>
        <w:pStyle w:val="APA5H2"/>
      </w:pPr>
      <w:bookmarkStart w:id="99" w:name="_Toc176674020"/>
      <w:bookmarkStart w:id="100" w:name="_Toc195499307"/>
      <w:bookmarkStart w:id="101" w:name="_Toc222128992"/>
      <w:bookmarkStart w:id="102" w:name="_Toc147220764"/>
      <w:bookmarkStart w:id="103" w:name="_Toc147220928"/>
      <w:bookmarkStart w:id="104" w:name="_Toc200606685"/>
      <w:bookmarkStart w:id="105" w:name="_Toc204400708"/>
      <w:bookmarkStart w:id="106" w:name="_Toc19451938"/>
      <w:bookmarkEnd w:id="98"/>
      <w:r w:rsidRPr="001508B4">
        <w:t>Updating the Table of Contents</w:t>
      </w:r>
      <w:bookmarkEnd w:id="99"/>
      <w:bookmarkEnd w:id="100"/>
      <w:bookmarkEnd w:id="101"/>
      <w:bookmarkEnd w:id="102"/>
      <w:bookmarkEnd w:id="103"/>
      <w:bookmarkEnd w:id="104"/>
      <w:bookmarkEnd w:id="105"/>
      <w:bookmarkEnd w:id="106"/>
    </w:p>
    <w:p w14:paraId="293CA5A5"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6AB804A"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4C654616" w14:textId="77777777" w:rsidR="001508B4" w:rsidRPr="001508B4" w:rsidRDefault="001508B4" w:rsidP="0073083E">
      <w:pPr>
        <w:pStyle w:val="APA5H3"/>
      </w:pPr>
      <w:bookmarkStart w:id="107" w:name="_Toc222128993"/>
      <w:bookmarkStart w:id="108" w:name="_Toc147220765"/>
      <w:bookmarkStart w:id="109" w:name="_Toc147220929"/>
      <w:bookmarkStart w:id="110" w:name="_Toc200606686"/>
      <w:bookmarkStart w:id="111" w:name="_Toc204400709"/>
      <w:bookmarkStart w:id="112" w:name="_Toc19451939"/>
      <w:bookmarkStart w:id="113" w:name="_Toc176670953"/>
      <w:bookmarkStart w:id="114" w:name="_Toc195340914"/>
      <w:bookmarkStart w:id="115" w:name="_Toc195340942"/>
      <w:bookmarkStart w:id="116" w:name="_Toc195499308"/>
      <w:r w:rsidRPr="001508B4">
        <w:t>Correcting Capitalization Errors in Heading 1 in the Table of Content</w:t>
      </w:r>
      <w:bookmarkEnd w:id="107"/>
      <w:bookmarkEnd w:id="108"/>
      <w:bookmarkEnd w:id="109"/>
      <w:bookmarkEnd w:id="110"/>
      <w:r w:rsidRPr="001508B4">
        <w:t>s</w:t>
      </w:r>
      <w:bookmarkEnd w:id="111"/>
      <w:bookmarkEnd w:id="112"/>
    </w:p>
    <w:p w14:paraId="643EA47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2384757" w14:textId="77777777" w:rsidR="001508B4" w:rsidRPr="001508B4" w:rsidRDefault="001508B4" w:rsidP="0073083E">
      <w:pPr>
        <w:pStyle w:val="APA5H3"/>
      </w:pPr>
      <w:bookmarkStart w:id="117" w:name="_Toc222128994"/>
      <w:bookmarkStart w:id="118" w:name="_Toc147220766"/>
      <w:bookmarkStart w:id="119" w:name="_Toc147220930"/>
      <w:bookmarkStart w:id="120" w:name="_Toc200606687"/>
      <w:bookmarkStart w:id="121" w:name="_Toc204400710"/>
      <w:bookmarkStart w:id="122" w:name="_Toc19451940"/>
      <w:r w:rsidRPr="001508B4">
        <w:t>Removing Text from the Table of Contents</w:t>
      </w:r>
      <w:bookmarkEnd w:id="113"/>
      <w:r w:rsidRPr="001508B4">
        <w:t xml:space="preserve"> that Does Not Belong</w:t>
      </w:r>
      <w:bookmarkEnd w:id="114"/>
      <w:bookmarkEnd w:id="115"/>
      <w:bookmarkEnd w:id="116"/>
      <w:bookmarkEnd w:id="117"/>
      <w:bookmarkEnd w:id="118"/>
      <w:bookmarkEnd w:id="119"/>
      <w:bookmarkEnd w:id="120"/>
      <w:bookmarkEnd w:id="121"/>
      <w:bookmarkEnd w:id="122"/>
    </w:p>
    <w:p w14:paraId="5415B3D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74E00007" wp14:editId="506DF36B">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FA113C6"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41807682" w14:textId="77777777" w:rsidR="001508B4" w:rsidRPr="001508B4" w:rsidRDefault="001508B4" w:rsidP="0073083E">
      <w:pPr>
        <w:pStyle w:val="APA5H2"/>
      </w:pPr>
      <w:bookmarkStart w:id="123" w:name="_Toc176670954"/>
      <w:bookmarkStart w:id="124" w:name="_Toc195340915"/>
      <w:bookmarkStart w:id="125" w:name="_Toc195340943"/>
      <w:bookmarkStart w:id="126" w:name="_Toc195499309"/>
      <w:bookmarkStart w:id="127" w:name="_Toc222128995"/>
      <w:bookmarkStart w:id="128" w:name="_Toc147220767"/>
      <w:bookmarkStart w:id="129" w:name="_Toc147220931"/>
      <w:bookmarkStart w:id="130" w:name="_Toc200606688"/>
      <w:bookmarkStart w:id="131" w:name="_Toc204400711"/>
      <w:bookmarkStart w:id="132" w:name="_Toc19451941"/>
      <w:r w:rsidRPr="001508B4">
        <w:t>Tables and Figures</w:t>
      </w:r>
      <w:bookmarkStart w:id="133" w:name="_Toc195499310"/>
      <w:bookmarkEnd w:id="123"/>
      <w:bookmarkEnd w:id="124"/>
      <w:bookmarkEnd w:id="125"/>
      <w:bookmarkEnd w:id="126"/>
      <w:bookmarkEnd w:id="127"/>
      <w:bookmarkEnd w:id="128"/>
      <w:bookmarkEnd w:id="129"/>
      <w:bookmarkEnd w:id="130"/>
      <w:bookmarkEnd w:id="131"/>
      <w:bookmarkEnd w:id="132"/>
    </w:p>
    <w:p w14:paraId="784F426C" w14:textId="77777777" w:rsidR="001508B4" w:rsidRPr="001508B4" w:rsidRDefault="001508B4" w:rsidP="0073083E">
      <w:pPr>
        <w:pStyle w:val="APA5H3"/>
      </w:pPr>
      <w:bookmarkStart w:id="134" w:name="_Toc222128996"/>
      <w:bookmarkStart w:id="135" w:name="_Toc147220768"/>
      <w:bookmarkStart w:id="136" w:name="_Toc147220932"/>
      <w:bookmarkStart w:id="137" w:name="_Toc200606689"/>
      <w:bookmarkStart w:id="138" w:name="_Toc204400712"/>
      <w:bookmarkStart w:id="139" w:name="_Toc19451942"/>
      <w:r w:rsidRPr="001508B4">
        <w:t>Using a Table in Your Document</w:t>
      </w:r>
      <w:bookmarkEnd w:id="133"/>
      <w:bookmarkEnd w:id="134"/>
      <w:bookmarkEnd w:id="135"/>
      <w:bookmarkEnd w:id="136"/>
      <w:bookmarkEnd w:id="137"/>
      <w:bookmarkEnd w:id="138"/>
      <w:bookmarkEnd w:id="139"/>
    </w:p>
    <w:p w14:paraId="13B42A5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The Table 1 sample below is formatted in APA style. The table text is double spaced. </w:t>
      </w:r>
      <w:r w:rsidRPr="001508B4">
        <w:rPr>
          <w:rFonts w:ascii="Times New Roman" w:eastAsia="Times New Roman" w:hAnsi="Times New Roman" w:cs="Times New Roman"/>
          <w:szCs w:val="24"/>
        </w:rPr>
        <w:lastRenderedPageBreak/>
        <w:t xml:space="preserve">The Table # stands alone on a line above the title. The title is italicized and is in Title Case (Initial Cap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two times while in double space mode before and after the table to separate the table from other text in the document. Tables and figures are always mentioned in text before they appear in a document. APA style requires that all tables and figures be left aligned in a document.</w:t>
      </w:r>
    </w:p>
    <w:p w14:paraId="01C8FDE3"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br w:type="page"/>
      </w:r>
    </w:p>
    <w:p w14:paraId="16C09C5F" w14:textId="77777777" w:rsidR="006F4400" w:rsidRDefault="006F4400" w:rsidP="006F4400">
      <w:pPr>
        <w:pStyle w:val="Caption"/>
        <w:spacing w:line="360" w:lineRule="auto"/>
      </w:pPr>
      <w:bookmarkStart w:id="140" w:name="_Toc530993271"/>
      <w:bookmarkStart w:id="141" w:name="_Toc195340916"/>
      <w:bookmarkStart w:id="142" w:name="_Toc195340944"/>
      <w:bookmarkStart w:id="143" w:name="_Toc195499312"/>
      <w:bookmarkStart w:id="144" w:name="_Toc222128998"/>
      <w:bookmarkStart w:id="145" w:name="_Toc147220770"/>
      <w:bookmarkStart w:id="146" w:name="_Toc147220934"/>
      <w:bookmarkStart w:id="147" w:name="_Toc200606691"/>
      <w:bookmarkStart w:id="148" w:name="_Toc204400714"/>
      <w:bookmarkStart w:id="149" w:name="_Toc534710660"/>
      <w:r>
        <w:lastRenderedPageBreak/>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6F4400" w:rsidRPr="00B25FDD" w14:paraId="0D193553" w14:textId="77777777" w:rsidTr="00B25FDD">
        <w:tc>
          <w:tcPr>
            <w:tcW w:w="1908" w:type="dxa"/>
            <w:tcBorders>
              <w:top w:val="single" w:sz="4" w:space="0" w:color="auto"/>
              <w:bottom w:val="single" w:sz="4" w:space="0" w:color="auto"/>
            </w:tcBorders>
          </w:tcPr>
          <w:p w14:paraId="763BB71C" w14:textId="77777777" w:rsidR="006F4400" w:rsidRPr="00B25FDD" w:rsidRDefault="006F4400" w:rsidP="00497CEC">
            <w:pPr>
              <w:rPr>
                <w:rFonts w:ascii="Times New Roman" w:hAnsi="Times New Roman"/>
                <w:szCs w:val="24"/>
              </w:rPr>
            </w:pPr>
            <w:r w:rsidRPr="00B25FDD">
              <w:rPr>
                <w:rFonts w:ascii="Times New Roman" w:hAnsi="Times New Roman"/>
                <w:szCs w:val="24"/>
              </w:rPr>
              <w:t>Quarter</w:t>
            </w:r>
          </w:p>
        </w:tc>
        <w:tc>
          <w:tcPr>
            <w:tcW w:w="1350" w:type="dxa"/>
            <w:tcBorders>
              <w:top w:val="single" w:sz="4" w:space="0" w:color="auto"/>
              <w:bottom w:val="single" w:sz="4" w:space="0" w:color="auto"/>
            </w:tcBorders>
          </w:tcPr>
          <w:p w14:paraId="6BECB2C4" w14:textId="77777777" w:rsidR="006F4400" w:rsidRPr="00B25FDD" w:rsidRDefault="006F4400" w:rsidP="00497CEC">
            <w:pPr>
              <w:rPr>
                <w:rFonts w:ascii="Times New Roman" w:hAnsi="Times New Roman"/>
                <w:szCs w:val="24"/>
              </w:rPr>
            </w:pPr>
            <w:r w:rsidRPr="00B25FDD">
              <w:rPr>
                <w:rFonts w:ascii="Times New Roman" w:hAnsi="Times New Roman"/>
                <w:szCs w:val="24"/>
              </w:rPr>
              <w:t>No.</w:t>
            </w:r>
          </w:p>
        </w:tc>
        <w:tc>
          <w:tcPr>
            <w:tcW w:w="5130" w:type="dxa"/>
            <w:tcBorders>
              <w:top w:val="single" w:sz="4" w:space="0" w:color="auto"/>
              <w:bottom w:val="single" w:sz="4" w:space="0" w:color="auto"/>
            </w:tcBorders>
          </w:tcPr>
          <w:p w14:paraId="7293044F" w14:textId="77777777" w:rsidR="006F4400" w:rsidRPr="00B25FDD" w:rsidRDefault="006F4400" w:rsidP="00497CEC">
            <w:pPr>
              <w:rPr>
                <w:rFonts w:ascii="Times New Roman" w:hAnsi="Times New Roman"/>
                <w:szCs w:val="24"/>
              </w:rPr>
            </w:pPr>
            <w:r w:rsidRPr="00B25FDD">
              <w:rPr>
                <w:rFonts w:ascii="Times New Roman" w:hAnsi="Times New Roman"/>
                <w:szCs w:val="24"/>
              </w:rPr>
              <w:t>%</w:t>
            </w:r>
          </w:p>
        </w:tc>
      </w:tr>
      <w:tr w:rsidR="006F4400" w:rsidRPr="00B25FDD" w14:paraId="05D76C39" w14:textId="77777777" w:rsidTr="00B25FDD">
        <w:tc>
          <w:tcPr>
            <w:tcW w:w="1908" w:type="dxa"/>
            <w:tcBorders>
              <w:top w:val="single" w:sz="4" w:space="0" w:color="auto"/>
            </w:tcBorders>
          </w:tcPr>
          <w:p w14:paraId="1B1F76E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Fall ’05</w:t>
            </w:r>
          </w:p>
        </w:tc>
        <w:tc>
          <w:tcPr>
            <w:tcW w:w="1350" w:type="dxa"/>
            <w:tcBorders>
              <w:top w:val="single" w:sz="4" w:space="0" w:color="auto"/>
            </w:tcBorders>
          </w:tcPr>
          <w:p w14:paraId="2121A69B"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5</w:t>
            </w:r>
          </w:p>
        </w:tc>
        <w:tc>
          <w:tcPr>
            <w:tcW w:w="5130" w:type="dxa"/>
            <w:tcBorders>
              <w:top w:val="single" w:sz="4" w:space="0" w:color="auto"/>
            </w:tcBorders>
          </w:tcPr>
          <w:p w14:paraId="2301599C"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801EED9" w14:textId="77777777" w:rsidTr="00497CEC">
        <w:tc>
          <w:tcPr>
            <w:tcW w:w="1908" w:type="dxa"/>
          </w:tcPr>
          <w:p w14:paraId="345F832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Winter ’06</w:t>
            </w:r>
          </w:p>
        </w:tc>
        <w:tc>
          <w:tcPr>
            <w:tcW w:w="1350" w:type="dxa"/>
          </w:tcPr>
          <w:p w14:paraId="4F381F3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4</w:t>
            </w:r>
          </w:p>
        </w:tc>
        <w:tc>
          <w:tcPr>
            <w:tcW w:w="5130" w:type="dxa"/>
          </w:tcPr>
          <w:p w14:paraId="3712D1A8"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A52C308" w14:textId="77777777" w:rsidTr="00497CEC">
        <w:tc>
          <w:tcPr>
            <w:tcW w:w="1908" w:type="dxa"/>
          </w:tcPr>
          <w:p w14:paraId="2D34EC5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pring ’06</w:t>
            </w:r>
          </w:p>
        </w:tc>
        <w:tc>
          <w:tcPr>
            <w:tcW w:w="1350" w:type="dxa"/>
          </w:tcPr>
          <w:p w14:paraId="625BF34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0</w:t>
            </w:r>
          </w:p>
        </w:tc>
        <w:tc>
          <w:tcPr>
            <w:tcW w:w="5130" w:type="dxa"/>
          </w:tcPr>
          <w:p w14:paraId="7C91395E"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8</w:t>
            </w:r>
          </w:p>
        </w:tc>
      </w:tr>
      <w:tr w:rsidR="006F4400" w:rsidRPr="00B25FDD" w14:paraId="66402737" w14:textId="77777777" w:rsidTr="00497CEC">
        <w:tc>
          <w:tcPr>
            <w:tcW w:w="1908" w:type="dxa"/>
          </w:tcPr>
          <w:p w14:paraId="0410FBB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ummer ’06</w:t>
            </w:r>
          </w:p>
        </w:tc>
        <w:tc>
          <w:tcPr>
            <w:tcW w:w="1350" w:type="dxa"/>
          </w:tcPr>
          <w:p w14:paraId="1A95BEA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2</w:t>
            </w:r>
          </w:p>
        </w:tc>
        <w:tc>
          <w:tcPr>
            <w:tcW w:w="5130" w:type="dxa"/>
          </w:tcPr>
          <w:p w14:paraId="7DC0BDD9"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9</w:t>
            </w:r>
          </w:p>
        </w:tc>
      </w:tr>
      <w:tr w:rsidR="006F4400" w:rsidRPr="00B25FDD" w14:paraId="2FB2F478" w14:textId="77777777" w:rsidTr="00B25FDD">
        <w:tc>
          <w:tcPr>
            <w:tcW w:w="1908" w:type="dxa"/>
            <w:tcBorders>
              <w:bottom w:val="single" w:sz="4" w:space="0" w:color="auto"/>
            </w:tcBorders>
          </w:tcPr>
          <w:p w14:paraId="462D4CB6"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Total ETDs</w:t>
            </w:r>
          </w:p>
        </w:tc>
        <w:tc>
          <w:tcPr>
            <w:tcW w:w="1350" w:type="dxa"/>
            <w:tcBorders>
              <w:bottom w:val="single" w:sz="4" w:space="0" w:color="auto"/>
            </w:tcBorders>
          </w:tcPr>
          <w:p w14:paraId="52E4B2E4"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1</w:t>
            </w:r>
          </w:p>
        </w:tc>
        <w:tc>
          <w:tcPr>
            <w:tcW w:w="5130" w:type="dxa"/>
            <w:tcBorders>
              <w:bottom w:val="single" w:sz="4" w:space="0" w:color="auto"/>
            </w:tcBorders>
          </w:tcPr>
          <w:p w14:paraId="2AAFA753" w14:textId="77777777" w:rsidR="006F4400" w:rsidRPr="00B25FDD" w:rsidRDefault="006F4400" w:rsidP="00497CEC">
            <w:pPr>
              <w:spacing w:line="240" w:lineRule="auto"/>
            </w:pPr>
            <w:r w:rsidRPr="00B25FDD">
              <w:rPr>
                <w:rFonts w:ascii="Times New Roman" w:hAnsi="Times New Roman"/>
                <w:szCs w:val="24"/>
              </w:rPr>
              <w:t>100</w:t>
            </w:r>
          </w:p>
        </w:tc>
      </w:tr>
    </w:tbl>
    <w:p w14:paraId="7F5966D9" w14:textId="77777777" w:rsidR="006F4400" w:rsidRDefault="006F4400" w:rsidP="006F4400">
      <w:pPr>
        <w:widowControl/>
        <w:rPr>
          <w:rFonts w:ascii="Times New Roman" w:eastAsia="Times New Roman" w:hAnsi="Times New Roman" w:cs="Times New Roman"/>
          <w:szCs w:val="24"/>
        </w:rPr>
      </w:pPr>
    </w:p>
    <w:p w14:paraId="23CB8912" w14:textId="77777777" w:rsidR="006F4400" w:rsidRDefault="006F4400" w:rsidP="006F4400">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5256434A" w14:textId="77777777" w:rsidR="00B25FDD" w:rsidRPr="00B25FDD" w:rsidRDefault="006F4400" w:rsidP="00B25FDD">
      <w:pPr>
        <w:widowControl/>
        <w:rPr>
          <w:rFonts w:ascii="Times New Roman" w:eastAsia="Times New Roman" w:hAnsi="Times New Roman" w:cs="Times New Roman"/>
          <w:szCs w:val="24"/>
        </w:rPr>
      </w:pPr>
      <w:r>
        <w:rPr>
          <w:rFonts w:ascii="Times New Roman" w:eastAsia="Times New Roman" w:hAnsi="Times New Roman" w:cs="Times New Roman"/>
          <w:szCs w:val="24"/>
        </w:rPr>
        <w:t>The space between table headings and the tabl</w:t>
      </w:r>
      <w:r w:rsidR="00B25FDD">
        <w:rPr>
          <w:rFonts w:ascii="Times New Roman" w:eastAsia="Times New Roman" w:hAnsi="Times New Roman" w:cs="Times New Roman"/>
          <w:szCs w:val="24"/>
        </w:rPr>
        <w:t>e is (1.5) and the space inside</w:t>
      </w:r>
      <w:r w:rsidR="00C50033">
        <w:rPr>
          <w:rFonts w:ascii="Times New Roman" w:eastAsia="Times New Roman" w:hAnsi="Times New Roman" w:cs="Times New Roman"/>
          <w:szCs w:val="24"/>
        </w:rPr>
        <w:t xml:space="preserve"> the table </w:t>
      </w:r>
      <w:r>
        <w:rPr>
          <w:rFonts w:ascii="Times New Roman" w:eastAsia="Times New Roman" w:hAnsi="Times New Roman" w:cs="Times New Roman"/>
          <w:szCs w:val="24"/>
        </w:rPr>
        <w:t>is single space.</w:t>
      </w:r>
      <w:bookmarkStart w:id="150" w:name="_Toc195499311"/>
      <w:bookmarkStart w:id="151" w:name="_Toc222128997"/>
      <w:bookmarkStart w:id="152" w:name="_Toc147220769"/>
      <w:bookmarkStart w:id="153" w:name="_Toc147220933"/>
      <w:bookmarkStart w:id="154" w:name="_Toc200606690"/>
      <w:bookmarkStart w:id="155" w:name="_Toc204400713"/>
      <w:r w:rsidR="00B25FDD">
        <w:rPr>
          <w:rFonts w:ascii="Times New Roman" w:eastAsia="Times New Roman" w:hAnsi="Times New Roman" w:cs="Times New Roman"/>
          <w:szCs w:val="24"/>
        </w:rPr>
        <w:t xml:space="preserve"> </w:t>
      </w:r>
      <w:r w:rsidR="00B25FDD">
        <w:t>T</w:t>
      </w:r>
      <w:r w:rsidR="00B25FDD" w:rsidRPr="00B25FDD">
        <w:t>he space between the table and the text should be double space or (4) single lines</w:t>
      </w:r>
      <w:r w:rsidR="00B25FDD">
        <w:rPr>
          <w:rFonts w:ascii="Times New Roman" w:eastAsia="Times New Roman" w:hAnsi="Times New Roman" w:cs="Times New Roman"/>
          <w:szCs w:val="24"/>
        </w:rPr>
        <w:t xml:space="preserve">. </w:t>
      </w:r>
      <w:r w:rsidR="00B25FDD" w:rsidRPr="00B25FDD">
        <w:t xml:space="preserve">If the table is running into multiple pages, the table’s heading must be repeated in the following </w:t>
      </w:r>
      <w:r w:rsidR="00B25FDD">
        <w:t xml:space="preserve">pages (Heading not the caption). </w:t>
      </w:r>
      <w:r w:rsidR="00B25FDD" w:rsidRPr="00B25FDD">
        <w:t xml:space="preserve">Each table </w:t>
      </w:r>
      <w:r w:rsidR="00B25FDD">
        <w:t xml:space="preserve">should end </w:t>
      </w:r>
      <w:r w:rsidR="00B25FDD" w:rsidRPr="00B25FDD">
        <w:t xml:space="preserve">with a closing line at the end of the table even if the table is continuing to the next page. </w:t>
      </w:r>
    </w:p>
    <w:p w14:paraId="52606039" w14:textId="77777777" w:rsidR="006F4400" w:rsidRDefault="006F4400" w:rsidP="006F4400">
      <w:pPr>
        <w:rPr>
          <w:rFonts w:ascii="Times New Roman" w:eastAsia="Times New Roman" w:hAnsi="Times New Roman" w:cs="Times New Roman"/>
          <w:bCs/>
          <w:i/>
          <w:szCs w:val="24"/>
        </w:rPr>
      </w:pPr>
      <w:r>
        <w:br w:type="page"/>
      </w:r>
    </w:p>
    <w:p w14:paraId="56584B97" w14:textId="77777777" w:rsidR="006F4400" w:rsidRPr="001508B4" w:rsidRDefault="006F4400" w:rsidP="006F4400">
      <w:pPr>
        <w:pStyle w:val="APA5H3"/>
      </w:pPr>
      <w:bookmarkStart w:id="156" w:name="_Toc534710457"/>
      <w:bookmarkStart w:id="157" w:name="_Toc19451943"/>
      <w:r w:rsidRPr="001508B4">
        <w:lastRenderedPageBreak/>
        <w:t>Using a Figure in Your Document</w:t>
      </w:r>
      <w:bookmarkEnd w:id="150"/>
      <w:bookmarkEnd w:id="151"/>
      <w:bookmarkEnd w:id="152"/>
      <w:bookmarkEnd w:id="153"/>
      <w:bookmarkEnd w:id="154"/>
      <w:bookmarkEnd w:id="155"/>
      <w:bookmarkEnd w:id="156"/>
      <w:bookmarkEnd w:id="157"/>
    </w:p>
    <w:p w14:paraId="1458B461" w14:textId="77777777" w:rsidR="006F4400" w:rsidRDefault="006F4400" w:rsidP="00B25FD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2A0C9C85" w14:textId="77777777" w:rsidR="00B25FDD" w:rsidRPr="001508B4" w:rsidRDefault="00B25FDD" w:rsidP="00B25FDD">
      <w:pPr>
        <w:widowControl/>
        <w:rPr>
          <w:rFonts w:ascii="Times New Roman" w:eastAsia="Times New Roman" w:hAnsi="Times New Roman" w:cs="Times New Roman"/>
          <w:szCs w:val="24"/>
        </w:rPr>
      </w:pPr>
    </w:p>
    <w:p w14:paraId="40DD6565" w14:textId="77777777" w:rsidR="006F4400" w:rsidRDefault="006F4400" w:rsidP="006F4400">
      <w:pPr>
        <w:keepNext/>
        <w:widowControl/>
        <w:jc w:val="center"/>
      </w:pPr>
      <w:r w:rsidRPr="001508B4">
        <w:rPr>
          <w:rFonts w:ascii="Times New Roman" w:eastAsia="Times New Roman" w:hAnsi="Times New Roman" w:cs="Times New Roman"/>
          <w:noProof/>
          <w:szCs w:val="24"/>
        </w:rPr>
        <w:drawing>
          <wp:inline distT="0" distB="0" distL="0" distR="0" wp14:anchorId="252038D9" wp14:editId="6031A2AA">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0887ADAF" w14:textId="77777777" w:rsidR="006F4400" w:rsidRDefault="006F4400" w:rsidP="006F4400">
      <w:pPr>
        <w:pStyle w:val="Caption"/>
      </w:pPr>
      <w:bookmarkStart w:id="158" w:name="_Toc531515516"/>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8"/>
    </w:p>
    <w:p w14:paraId="581ECBD1" w14:textId="77777777" w:rsidR="006F4400" w:rsidRDefault="006F4400" w:rsidP="006F4400"/>
    <w:p w14:paraId="307E0870" w14:textId="77777777" w:rsidR="00B25FDD" w:rsidRPr="00B25FDD" w:rsidRDefault="006F4400" w:rsidP="006761CF">
      <w:pPr>
        <w:widowControl/>
        <w:spacing w:after="160" w:line="259" w:lineRule="auto"/>
        <w:contextualSpacing/>
        <w:rPr>
          <w:rFonts w:eastAsia="Calibri" w:cs="Times New Roman"/>
        </w:rPr>
      </w:pPr>
      <w:r w:rsidRPr="00B25FDD">
        <w:rPr>
          <w:rFonts w:ascii="Times New Roman" w:eastAsia="Times New Roman" w:hAnsi="Times New Roman" w:cs="Times New Roman"/>
          <w:szCs w:val="24"/>
        </w:rPr>
        <w:t>The space between the figure and the figure caption is (1.5)</w:t>
      </w:r>
      <w:r w:rsidR="003A5610">
        <w:rPr>
          <w:rFonts w:ascii="Times New Roman" w:eastAsia="Times New Roman" w:hAnsi="Times New Roman" w:cs="Times New Roman"/>
          <w:szCs w:val="24"/>
        </w:rPr>
        <w:t>.</w:t>
      </w:r>
      <w:r w:rsidR="003A5610">
        <w:rPr>
          <w:rFonts w:eastAsia="Calibri" w:cs="Times New Roman"/>
        </w:rPr>
        <w:t xml:space="preserve"> Figure</w:t>
      </w:r>
      <w:r w:rsidR="00B25FDD" w:rsidRPr="00B25FDD">
        <w:rPr>
          <w:rFonts w:eastAsia="Calibri" w:cs="Times New Roman"/>
        </w:rPr>
        <w:t xml:space="preserve"> caption must be aligned left and all figures must be centered</w:t>
      </w:r>
      <w:r w:rsidR="006761CF">
        <w:rPr>
          <w:rFonts w:eastAsia="Calibri" w:cs="Times New Roman"/>
        </w:rPr>
        <w:t xml:space="preserve">. </w:t>
      </w:r>
      <w:r w:rsidR="00B25FDD" w:rsidRPr="00B25FDD">
        <w:rPr>
          <w:rFonts w:eastAsia="Calibri" w:cs="Times New Roman"/>
        </w:rPr>
        <w:t xml:space="preserve"> </w:t>
      </w:r>
    </w:p>
    <w:p w14:paraId="6E167FA9" w14:textId="77777777" w:rsidR="006F4400" w:rsidRPr="00052739" w:rsidRDefault="006F4400" w:rsidP="006F4400"/>
    <w:p w14:paraId="702C6177" w14:textId="77777777" w:rsidR="001508B4" w:rsidRPr="001508B4" w:rsidRDefault="006F4400" w:rsidP="006F4400">
      <w:pPr>
        <w:pStyle w:val="APA5H10"/>
      </w:pPr>
      <w:r>
        <w:br w:type="page"/>
      </w:r>
      <w:bookmarkStart w:id="159" w:name="_Toc19451944"/>
      <w:r w:rsidR="001508B4" w:rsidRPr="001508B4">
        <w:lastRenderedPageBreak/>
        <w:t>References</w:t>
      </w:r>
      <w:bookmarkEnd w:id="141"/>
      <w:bookmarkEnd w:id="142"/>
      <w:bookmarkEnd w:id="143"/>
      <w:bookmarkEnd w:id="144"/>
      <w:bookmarkEnd w:id="145"/>
      <w:bookmarkEnd w:id="146"/>
      <w:bookmarkEnd w:id="147"/>
      <w:bookmarkEnd w:id="148"/>
      <w:bookmarkEnd w:id="149"/>
      <w:bookmarkEnd w:id="159"/>
    </w:p>
    <w:p w14:paraId="71A401C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3BE5DAC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6B3A38AF" wp14:editId="339D851D">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7C07053E" w14:textId="77777777" w:rsidR="001508B4" w:rsidRPr="001508B4" w:rsidRDefault="001508B4" w:rsidP="001508B4">
      <w:pPr>
        <w:widowControl/>
        <w:rPr>
          <w:rFonts w:ascii="Times New Roman" w:eastAsia="Times New Roman" w:hAnsi="Times New Roman" w:cs="Times New Roman"/>
          <w:szCs w:val="24"/>
        </w:rPr>
      </w:pPr>
    </w:p>
    <w:p w14:paraId="34610C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3D0886F9" wp14:editId="0B2EC558">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0A29FA80" w14:textId="77777777" w:rsidR="001508B4" w:rsidRPr="001508B4" w:rsidRDefault="001508B4" w:rsidP="001508B4">
      <w:pPr>
        <w:widowControl/>
        <w:rPr>
          <w:rFonts w:ascii="Times New Roman" w:eastAsia="Times New Roman" w:hAnsi="Times New Roman" w:cs="Times New Roman"/>
          <w:szCs w:val="24"/>
        </w:rPr>
      </w:pPr>
    </w:p>
    <w:p w14:paraId="077BAC1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2E867D13"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7878FFA4" w14:textId="77777777" w:rsidR="001508B4" w:rsidRPr="001508B4" w:rsidRDefault="001508B4" w:rsidP="0073083E">
      <w:pPr>
        <w:pStyle w:val="APA5H10"/>
      </w:pPr>
      <w:r w:rsidRPr="001508B4">
        <w:br w:type="page"/>
      </w:r>
      <w:bookmarkStart w:id="160" w:name="_Toc195340917"/>
      <w:bookmarkStart w:id="161" w:name="_Toc195340945"/>
      <w:bookmarkStart w:id="162" w:name="_Toc195499313"/>
      <w:bookmarkStart w:id="163" w:name="_Toc222128999"/>
      <w:bookmarkStart w:id="164" w:name="_Toc147220771"/>
      <w:bookmarkStart w:id="165" w:name="_Toc147220935"/>
      <w:bookmarkStart w:id="166" w:name="_Toc200606692"/>
      <w:bookmarkStart w:id="167" w:name="_Toc204400715"/>
      <w:bookmarkStart w:id="168" w:name="_Toc19451945"/>
      <w:r w:rsidRPr="001508B4">
        <w:lastRenderedPageBreak/>
        <w:t>Appendix: How to Format Appendix Pages</w:t>
      </w:r>
      <w:bookmarkEnd w:id="160"/>
      <w:bookmarkEnd w:id="161"/>
      <w:bookmarkEnd w:id="162"/>
      <w:bookmarkEnd w:id="163"/>
      <w:bookmarkEnd w:id="164"/>
      <w:bookmarkEnd w:id="165"/>
      <w:bookmarkEnd w:id="166"/>
      <w:bookmarkEnd w:id="167"/>
      <w:bookmarkEnd w:id="168"/>
    </w:p>
    <w:p w14:paraId="54F42A31" w14:textId="77777777" w:rsidR="006761CF"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36037E21" w14:textId="77777777" w:rsidR="006761CF" w:rsidRPr="006761CF" w:rsidRDefault="001508B4" w:rsidP="001508B4">
      <w:pPr>
        <w:widowControl/>
        <w:rPr>
          <w:rFonts w:ascii="Times New Roman" w:eastAsia="Times New Roman" w:hAnsi="Times New Roman" w:cs="Times New Roman"/>
          <w:b/>
          <w:bCs/>
          <w:szCs w:val="24"/>
        </w:rPr>
      </w:pPr>
      <w:r w:rsidRPr="006761CF">
        <w:rPr>
          <w:rFonts w:ascii="Times New Roman" w:eastAsia="Times New Roman" w:hAnsi="Times New Roman" w:cs="Times New Roman"/>
          <w:b/>
          <w:bCs/>
          <w:szCs w:val="24"/>
        </w:rPr>
        <w:t>The only rules you need to follow are</w:t>
      </w:r>
      <w:r w:rsidR="006761CF" w:rsidRPr="006761CF">
        <w:rPr>
          <w:rFonts w:ascii="Times New Roman" w:eastAsia="Times New Roman" w:hAnsi="Times New Roman" w:cs="Times New Roman"/>
          <w:b/>
          <w:bCs/>
          <w:szCs w:val="24"/>
        </w:rPr>
        <w:t>:</w:t>
      </w:r>
    </w:p>
    <w:p w14:paraId="3F0A9A25"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he word “Appendix” and a title should appe</w:t>
      </w:r>
      <w:r w:rsidRPr="006761CF">
        <w:rPr>
          <w:rFonts w:ascii="Times New Roman" w:eastAsia="Times New Roman" w:hAnsi="Times New Roman" w:cs="Times New Roman"/>
          <w:b/>
          <w:bCs/>
          <w:szCs w:val="24"/>
        </w:rPr>
        <w:t xml:space="preserve">ar at the top of each appendix. </w:t>
      </w:r>
    </w:p>
    <w:p w14:paraId="14C85556"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 xml:space="preserve">he margins remain the same as in the rest of the document. </w:t>
      </w:r>
    </w:p>
    <w:p w14:paraId="647E7A30" w14:textId="77777777" w:rsidR="001508B4" w:rsidRPr="001508B4" w:rsidRDefault="001508B4" w:rsidP="00CF4B8A">
      <w:pPr>
        <w:widowControl/>
        <w:ind w:left="60"/>
        <w:rPr>
          <w:rFonts w:ascii="Times New Roman" w:eastAsia="Times New Roman" w:hAnsi="Times New Roman" w:cs="Times New Roman"/>
          <w:szCs w:val="24"/>
        </w:rPr>
      </w:pPr>
      <w:r w:rsidRPr="006761CF">
        <w:rPr>
          <w:rFonts w:ascii="Times New Roman" w:eastAsia="Times New Roman" w:hAnsi="Times New Roman" w:cs="Times New Roman"/>
          <w:szCs w:val="24"/>
        </w:rPr>
        <w:t xml:space="preserve">Use the following labels at the top of the first page of each appendix for multiple appendices: Appendix A: Title, Appendix B: Title, etc. Label each in the order in which they are mentioned in the main text. </w:t>
      </w:r>
      <w:r w:rsidRPr="006761CF">
        <w:rPr>
          <w:rFonts w:ascii="Times New Roman" w:eastAsia="Times New Roman" w:hAnsi="Times New Roman" w:cs="Times New Roman"/>
          <w:b/>
          <w:bCs/>
          <w:szCs w:val="24"/>
        </w:rPr>
        <w:t>Each appendix should appear in the</w:t>
      </w:r>
      <w:r w:rsidR="00324973" w:rsidRPr="006761CF">
        <w:rPr>
          <w:rFonts w:ascii="Times New Roman" w:eastAsia="Times New Roman" w:hAnsi="Times New Roman" w:cs="Times New Roman"/>
          <w:b/>
          <w:bCs/>
          <w:szCs w:val="24"/>
        </w:rPr>
        <w:t xml:space="preserve"> Table of Contents.</w:t>
      </w:r>
      <w:r w:rsidR="00324973" w:rsidRPr="006761CF">
        <w:rPr>
          <w:rFonts w:ascii="Times New Roman" w:eastAsia="Times New Roman" w:hAnsi="Times New Roman" w:cs="Times New Roman"/>
          <w:szCs w:val="24"/>
        </w:rPr>
        <w:t xml:space="preserve"> Graduate Studies</w:t>
      </w:r>
      <w:r w:rsidRPr="006761CF">
        <w:rPr>
          <w:rFonts w:ascii="Times New Roman" w:eastAsia="Times New Roman" w:hAnsi="Times New Roman" w:cs="Times New Roman"/>
          <w:szCs w:val="24"/>
        </w:rPr>
        <w:t xml:space="preserve"> recommends that the title of each appendix also appear in the Table of Contents.</w:t>
      </w:r>
    </w:p>
    <w:sectPr w:rsidR="001508B4" w:rsidRPr="001508B4" w:rsidSect="00875C4B">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2ED76" w14:textId="77777777" w:rsidR="007F1F04" w:rsidRDefault="007F1F04">
      <w:r>
        <w:separator/>
      </w:r>
    </w:p>
  </w:endnote>
  <w:endnote w:type="continuationSeparator" w:id="0">
    <w:p w14:paraId="4646346E" w14:textId="77777777" w:rsidR="007F1F04" w:rsidRDefault="007F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966318"/>
      <w:docPartObj>
        <w:docPartGallery w:val="Page Numbers (Bottom of Page)"/>
        <w:docPartUnique/>
      </w:docPartObj>
    </w:sdtPr>
    <w:sdtEndPr>
      <w:rPr>
        <w:noProof/>
      </w:rPr>
    </w:sdtEndPr>
    <w:sdtContent>
      <w:p w14:paraId="49072C9E" w14:textId="3598CA1F" w:rsidR="007D4DC1" w:rsidRDefault="007D4DC1">
        <w:pPr>
          <w:pStyle w:val="Footer"/>
          <w:jc w:val="right"/>
        </w:pPr>
        <w:r>
          <w:fldChar w:fldCharType="begin"/>
        </w:r>
        <w:r>
          <w:instrText xml:space="preserve"> PAGE   \* MERGEFORMAT </w:instrText>
        </w:r>
        <w:r>
          <w:fldChar w:fldCharType="separate"/>
        </w:r>
        <w:r w:rsidR="00746B17">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49689" w14:textId="77777777" w:rsidR="007F1F04" w:rsidRDefault="007F1F04">
      <w:r>
        <w:separator/>
      </w:r>
    </w:p>
  </w:footnote>
  <w:footnote w:type="continuationSeparator" w:id="0">
    <w:p w14:paraId="2BF2A752" w14:textId="77777777" w:rsidR="007F1F04" w:rsidRDefault="007F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B2F74" w14:textId="77777777" w:rsidR="007D4DC1" w:rsidRDefault="007D4DC1">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D2E83" w14:textId="77777777" w:rsidR="007D4DC1" w:rsidRDefault="007D4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451BE"/>
    <w:multiLevelType w:val="hybridMultilevel"/>
    <w:tmpl w:val="D6366616"/>
    <w:lvl w:ilvl="0" w:tplc="8278C02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328565EE"/>
    <w:multiLevelType w:val="hybridMultilevel"/>
    <w:tmpl w:val="A24CE0CE"/>
    <w:lvl w:ilvl="0" w:tplc="F0E4EA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5"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1" w:cryptProviderType="rsaAES" w:cryptAlgorithmClass="hash" w:cryptAlgorithmType="typeAny" w:cryptAlgorithmSid="14" w:cryptSpinCount="100000" w:hash="5pNfipPyn5dWKU8ZZcGARh2W3/7Yci/oitWVa6FYynuGFDXicCgwcCAiJAyJZjc++f9M9kd8AmJlRuuVgYodgw==" w:salt="yNa65v1lBSMw5a0I4sVMq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7U0MzAxMDWysDBV0lEKTi0uzszPAykwrAUAy4vAkCwAAAA="/>
  </w:docVars>
  <w:rsids>
    <w:rsidRoot w:val="009528BC"/>
    <w:rsid w:val="000003D2"/>
    <w:rsid w:val="00043690"/>
    <w:rsid w:val="00045BE4"/>
    <w:rsid w:val="000624E9"/>
    <w:rsid w:val="00064CEB"/>
    <w:rsid w:val="00066078"/>
    <w:rsid w:val="000754C7"/>
    <w:rsid w:val="000947B2"/>
    <w:rsid w:val="000A3CD9"/>
    <w:rsid w:val="000D5E72"/>
    <w:rsid w:val="000E017F"/>
    <w:rsid w:val="000E01FC"/>
    <w:rsid w:val="000E4D52"/>
    <w:rsid w:val="000F04ED"/>
    <w:rsid w:val="001049FA"/>
    <w:rsid w:val="00106D34"/>
    <w:rsid w:val="0013567E"/>
    <w:rsid w:val="00143615"/>
    <w:rsid w:val="001508B4"/>
    <w:rsid w:val="0016183B"/>
    <w:rsid w:val="001647A9"/>
    <w:rsid w:val="00170C26"/>
    <w:rsid w:val="00180547"/>
    <w:rsid w:val="00193A9A"/>
    <w:rsid w:val="001953DE"/>
    <w:rsid w:val="00196F53"/>
    <w:rsid w:val="001A5C62"/>
    <w:rsid w:val="001A66AD"/>
    <w:rsid w:val="001C5759"/>
    <w:rsid w:val="001D56FF"/>
    <w:rsid w:val="00201A96"/>
    <w:rsid w:val="00204AD4"/>
    <w:rsid w:val="00207FE5"/>
    <w:rsid w:val="00222D21"/>
    <w:rsid w:val="0022582D"/>
    <w:rsid w:val="00232F7F"/>
    <w:rsid w:val="002501A7"/>
    <w:rsid w:val="002509E2"/>
    <w:rsid w:val="00253CCE"/>
    <w:rsid w:val="00272859"/>
    <w:rsid w:val="002B5AC5"/>
    <w:rsid w:val="002C1B6A"/>
    <w:rsid w:val="002F5DA3"/>
    <w:rsid w:val="00302EAA"/>
    <w:rsid w:val="00323B44"/>
    <w:rsid w:val="00324973"/>
    <w:rsid w:val="00362936"/>
    <w:rsid w:val="0037150F"/>
    <w:rsid w:val="0037256A"/>
    <w:rsid w:val="003859E2"/>
    <w:rsid w:val="003925E1"/>
    <w:rsid w:val="00392EB2"/>
    <w:rsid w:val="00394076"/>
    <w:rsid w:val="00396E1A"/>
    <w:rsid w:val="003A5610"/>
    <w:rsid w:val="003C7A89"/>
    <w:rsid w:val="003D1521"/>
    <w:rsid w:val="003D6F32"/>
    <w:rsid w:val="00407C77"/>
    <w:rsid w:val="0041252D"/>
    <w:rsid w:val="00420811"/>
    <w:rsid w:val="00444B0E"/>
    <w:rsid w:val="004455B7"/>
    <w:rsid w:val="004A105E"/>
    <w:rsid w:val="004B0EF5"/>
    <w:rsid w:val="004B40A9"/>
    <w:rsid w:val="004E061E"/>
    <w:rsid w:val="004E3BB4"/>
    <w:rsid w:val="004E4B1E"/>
    <w:rsid w:val="004F0E6F"/>
    <w:rsid w:val="00525A9B"/>
    <w:rsid w:val="00532A85"/>
    <w:rsid w:val="00534E18"/>
    <w:rsid w:val="00564F33"/>
    <w:rsid w:val="005805D2"/>
    <w:rsid w:val="005A26B2"/>
    <w:rsid w:val="005B23F7"/>
    <w:rsid w:val="005C40AD"/>
    <w:rsid w:val="005D0F85"/>
    <w:rsid w:val="005E342A"/>
    <w:rsid w:val="00607E02"/>
    <w:rsid w:val="006234FB"/>
    <w:rsid w:val="00633E07"/>
    <w:rsid w:val="00634536"/>
    <w:rsid w:val="006413FC"/>
    <w:rsid w:val="00654365"/>
    <w:rsid w:val="006545BD"/>
    <w:rsid w:val="00663316"/>
    <w:rsid w:val="00670941"/>
    <w:rsid w:val="006761CF"/>
    <w:rsid w:val="00686C54"/>
    <w:rsid w:val="0069657F"/>
    <w:rsid w:val="006B492E"/>
    <w:rsid w:val="006C1ACC"/>
    <w:rsid w:val="006C4EFB"/>
    <w:rsid w:val="006D207C"/>
    <w:rsid w:val="006D4133"/>
    <w:rsid w:val="006F08D6"/>
    <w:rsid w:val="006F1A42"/>
    <w:rsid w:val="006F2E0C"/>
    <w:rsid w:val="006F4400"/>
    <w:rsid w:val="007153D7"/>
    <w:rsid w:val="00720DB9"/>
    <w:rsid w:val="0073083E"/>
    <w:rsid w:val="00732BF6"/>
    <w:rsid w:val="00734E57"/>
    <w:rsid w:val="00746B17"/>
    <w:rsid w:val="00750D8C"/>
    <w:rsid w:val="00771A3D"/>
    <w:rsid w:val="0078146B"/>
    <w:rsid w:val="00784F71"/>
    <w:rsid w:val="0078722E"/>
    <w:rsid w:val="00794FF8"/>
    <w:rsid w:val="007B1B5F"/>
    <w:rsid w:val="007B3DA7"/>
    <w:rsid w:val="007D4DC1"/>
    <w:rsid w:val="007F1F04"/>
    <w:rsid w:val="0081217E"/>
    <w:rsid w:val="00820274"/>
    <w:rsid w:val="008276D3"/>
    <w:rsid w:val="008278BC"/>
    <w:rsid w:val="00841CD4"/>
    <w:rsid w:val="0084292E"/>
    <w:rsid w:val="0087541A"/>
    <w:rsid w:val="00875C4B"/>
    <w:rsid w:val="008775EB"/>
    <w:rsid w:val="00880828"/>
    <w:rsid w:val="008811E9"/>
    <w:rsid w:val="0089166E"/>
    <w:rsid w:val="008B1476"/>
    <w:rsid w:val="008C389E"/>
    <w:rsid w:val="008D279A"/>
    <w:rsid w:val="008D54B0"/>
    <w:rsid w:val="008D5ABD"/>
    <w:rsid w:val="009029F5"/>
    <w:rsid w:val="0092274F"/>
    <w:rsid w:val="00925CAA"/>
    <w:rsid w:val="009528BC"/>
    <w:rsid w:val="00960225"/>
    <w:rsid w:val="00965B4C"/>
    <w:rsid w:val="00975D4A"/>
    <w:rsid w:val="00985583"/>
    <w:rsid w:val="009C4DEB"/>
    <w:rsid w:val="009D0046"/>
    <w:rsid w:val="009D2E4C"/>
    <w:rsid w:val="009D4771"/>
    <w:rsid w:val="009E05F9"/>
    <w:rsid w:val="009E1CC1"/>
    <w:rsid w:val="009E3809"/>
    <w:rsid w:val="00A42391"/>
    <w:rsid w:val="00A4451C"/>
    <w:rsid w:val="00A618B0"/>
    <w:rsid w:val="00A672AC"/>
    <w:rsid w:val="00A77D2B"/>
    <w:rsid w:val="00A84D82"/>
    <w:rsid w:val="00A91DBE"/>
    <w:rsid w:val="00AA2FDD"/>
    <w:rsid w:val="00AA5478"/>
    <w:rsid w:val="00AB3DC0"/>
    <w:rsid w:val="00AC29A8"/>
    <w:rsid w:val="00AE4E50"/>
    <w:rsid w:val="00AF1EE5"/>
    <w:rsid w:val="00AF37FA"/>
    <w:rsid w:val="00B0109E"/>
    <w:rsid w:val="00B21898"/>
    <w:rsid w:val="00B25FDD"/>
    <w:rsid w:val="00B472E7"/>
    <w:rsid w:val="00B9745C"/>
    <w:rsid w:val="00BC08FF"/>
    <w:rsid w:val="00BC4EDD"/>
    <w:rsid w:val="00BC5471"/>
    <w:rsid w:val="00BD3585"/>
    <w:rsid w:val="00BD4EDC"/>
    <w:rsid w:val="00C3179A"/>
    <w:rsid w:val="00C37D74"/>
    <w:rsid w:val="00C50033"/>
    <w:rsid w:val="00C7100F"/>
    <w:rsid w:val="00C809C9"/>
    <w:rsid w:val="00C81BCE"/>
    <w:rsid w:val="00CA1B5B"/>
    <w:rsid w:val="00CB5C74"/>
    <w:rsid w:val="00CD1846"/>
    <w:rsid w:val="00CE4194"/>
    <w:rsid w:val="00CF4B8A"/>
    <w:rsid w:val="00CF5304"/>
    <w:rsid w:val="00CF7107"/>
    <w:rsid w:val="00D075B1"/>
    <w:rsid w:val="00D10CB5"/>
    <w:rsid w:val="00D346C8"/>
    <w:rsid w:val="00D37F0C"/>
    <w:rsid w:val="00D4284B"/>
    <w:rsid w:val="00D42A9C"/>
    <w:rsid w:val="00D63EAB"/>
    <w:rsid w:val="00D7388A"/>
    <w:rsid w:val="00D76CA3"/>
    <w:rsid w:val="00D86711"/>
    <w:rsid w:val="00D973E5"/>
    <w:rsid w:val="00DB121F"/>
    <w:rsid w:val="00DE16F0"/>
    <w:rsid w:val="00DE6C0B"/>
    <w:rsid w:val="00DF27ED"/>
    <w:rsid w:val="00E07BEA"/>
    <w:rsid w:val="00E07F21"/>
    <w:rsid w:val="00E10E59"/>
    <w:rsid w:val="00E37CA2"/>
    <w:rsid w:val="00E401A4"/>
    <w:rsid w:val="00E446EF"/>
    <w:rsid w:val="00EA0867"/>
    <w:rsid w:val="00EB4F3E"/>
    <w:rsid w:val="00EB52A5"/>
    <w:rsid w:val="00ED67AD"/>
    <w:rsid w:val="00EF3490"/>
    <w:rsid w:val="00EF5E80"/>
    <w:rsid w:val="00F02826"/>
    <w:rsid w:val="00F13050"/>
    <w:rsid w:val="00F41ABC"/>
    <w:rsid w:val="00F74579"/>
    <w:rsid w:val="00FB0067"/>
    <w:rsid w:val="00FB49DB"/>
    <w:rsid w:val="00FC0D90"/>
    <w:rsid w:val="00FE3CEC"/>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B8E0C"/>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D346C8"/>
    <w:pPr>
      <w:tabs>
        <w:tab w:val="right" w:leader="dot" w:pos="8296"/>
      </w:tabs>
      <w:spacing w:after="100"/>
    </w:pPr>
  </w:style>
  <w:style w:type="paragraph" w:styleId="TOC2">
    <w:name w:val="toc 2"/>
    <w:basedOn w:val="Normal"/>
    <w:next w:val="Normal"/>
    <w:autoRedefine/>
    <w:uiPriority w:val="39"/>
    <w:unhideWhenUsed/>
    <w:rsid w:val="00D346C8"/>
    <w:pPr>
      <w:spacing w:after="100"/>
      <w:ind w:left="220"/>
    </w:pPr>
  </w:style>
  <w:style w:type="paragraph" w:styleId="TOC3">
    <w:name w:val="toc 3"/>
    <w:basedOn w:val="Normal"/>
    <w:next w:val="Normal"/>
    <w:autoRedefine/>
    <w:uiPriority w:val="39"/>
    <w:unhideWhenUsed/>
    <w:rsid w:val="00D346C8"/>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customStyle="1" w:styleId="font-bold">
    <w:name w:val="font-bold"/>
    <w:basedOn w:val="DefaultParagraphFont"/>
    <w:rsid w:val="00FB4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64552">
      <w:bodyDiv w:val="1"/>
      <w:marLeft w:val="0"/>
      <w:marRight w:val="0"/>
      <w:marTop w:val="0"/>
      <w:marBottom w:val="0"/>
      <w:divBdr>
        <w:top w:val="none" w:sz="0" w:space="0" w:color="auto"/>
        <w:left w:val="none" w:sz="0" w:space="0" w:color="auto"/>
        <w:bottom w:val="none" w:sz="0" w:space="0" w:color="auto"/>
        <w:right w:val="none" w:sz="0" w:space="0" w:color="auto"/>
      </w:divBdr>
    </w:div>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125929088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 w:id="1597783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gi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DB55D65DB945BC90E8A217C853EE23"/>
        <w:category>
          <w:name w:val="General"/>
          <w:gallery w:val="placeholder"/>
        </w:category>
        <w:types>
          <w:type w:val="bbPlcHdr"/>
        </w:types>
        <w:behaviors>
          <w:behavior w:val="content"/>
        </w:behaviors>
        <w:guid w:val="{77DF4E23-17D6-40A4-9BFD-C1BF5DD4842E}"/>
      </w:docPartPr>
      <w:docPartBody>
        <w:p w:rsidR="00631E2B" w:rsidRDefault="00631E2B" w:rsidP="00631E2B">
          <w:pPr>
            <w:pStyle w:val="4EDB55D65DB945BC90E8A217C853EE23"/>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1916"/>
    <w:rsid w:val="0000413F"/>
    <w:rsid w:val="000414C8"/>
    <w:rsid w:val="00056E20"/>
    <w:rsid w:val="00085D20"/>
    <w:rsid w:val="000B2DBC"/>
    <w:rsid w:val="001233D7"/>
    <w:rsid w:val="00127C43"/>
    <w:rsid w:val="001314A6"/>
    <w:rsid w:val="001473A1"/>
    <w:rsid w:val="001A52D5"/>
    <w:rsid w:val="00217EFE"/>
    <w:rsid w:val="00232D4A"/>
    <w:rsid w:val="002424BA"/>
    <w:rsid w:val="00260A11"/>
    <w:rsid w:val="00296D6D"/>
    <w:rsid w:val="002A7741"/>
    <w:rsid w:val="002D76AA"/>
    <w:rsid w:val="002F53CB"/>
    <w:rsid w:val="00364BA5"/>
    <w:rsid w:val="003B52FC"/>
    <w:rsid w:val="003D1042"/>
    <w:rsid w:val="004102BB"/>
    <w:rsid w:val="00482C3B"/>
    <w:rsid w:val="00543D47"/>
    <w:rsid w:val="00555EDE"/>
    <w:rsid w:val="0055612C"/>
    <w:rsid w:val="005B2C58"/>
    <w:rsid w:val="0062277C"/>
    <w:rsid w:val="00631E2B"/>
    <w:rsid w:val="006632A3"/>
    <w:rsid w:val="006C1AA7"/>
    <w:rsid w:val="006F5E65"/>
    <w:rsid w:val="006F6486"/>
    <w:rsid w:val="007374E8"/>
    <w:rsid w:val="007B3350"/>
    <w:rsid w:val="007E5235"/>
    <w:rsid w:val="0086316D"/>
    <w:rsid w:val="008662EE"/>
    <w:rsid w:val="008D717E"/>
    <w:rsid w:val="009151F3"/>
    <w:rsid w:val="00916A2F"/>
    <w:rsid w:val="009C0922"/>
    <w:rsid w:val="00A15CA0"/>
    <w:rsid w:val="00A24522"/>
    <w:rsid w:val="00A479EE"/>
    <w:rsid w:val="00AB02E2"/>
    <w:rsid w:val="00BA64A5"/>
    <w:rsid w:val="00BF1916"/>
    <w:rsid w:val="00C02FA5"/>
    <w:rsid w:val="00C761C6"/>
    <w:rsid w:val="00CE74E7"/>
    <w:rsid w:val="00D43459"/>
    <w:rsid w:val="00E31FD9"/>
    <w:rsid w:val="00E42C92"/>
    <w:rsid w:val="00E85A47"/>
    <w:rsid w:val="00EE2AD8"/>
    <w:rsid w:val="00F97E55"/>
    <w:rsid w:val="00FA012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E2B"/>
    <w:rPr>
      <w:color w:val="808080"/>
    </w:rPr>
  </w:style>
  <w:style w:type="paragraph" w:customStyle="1" w:styleId="1F1FA81FF856442B94BCCD587D3CA21A">
    <w:name w:val="1F1FA81FF856442B94BCCD587D3CA21A"/>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
    <w:name w:val="9C0877E1A67F493D91F66EDDE864815B"/>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
    <w:name w:val="7D46324E502A42BA888E12023DCBA78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
    <w:name w:val="3C17ED30AB894B40AE12A84B3DBCFCC8"/>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1">
    <w:name w:val="1F1FA81FF856442B94BCCD587D3CA21A1"/>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1">
    <w:name w:val="9C0877E1A67F493D91F66EDDE864815B1"/>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1">
    <w:name w:val="7D46324E502A42BA888E12023DCBA7821"/>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1">
    <w:name w:val="3C17ED30AB894B40AE12A84B3DBCFCC81"/>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2">
    <w:name w:val="1F1FA81FF856442B94BCCD587D3CA21A2"/>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2">
    <w:name w:val="9C0877E1A67F493D91F66EDDE864815B2"/>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2">
    <w:name w:val="7D46324E502A42BA888E12023DCBA782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2">
    <w:name w:val="3C17ED30AB894B40AE12A84B3DBCFCC82"/>
    <w:rsid w:val="0000413F"/>
    <w:pPr>
      <w:widowControl w:val="0"/>
      <w:spacing w:after="0" w:line="240" w:lineRule="auto"/>
      <w:ind w:left="140"/>
    </w:pPr>
    <w:rPr>
      <w:rFonts w:ascii="Times New Roman" w:eastAsia="Times New Roman" w:hAnsi="Times New Roman"/>
      <w:sz w:val="24"/>
      <w:szCs w:val="24"/>
    </w:rPr>
  </w:style>
  <w:style w:type="paragraph" w:customStyle="1" w:styleId="820796F9CC1441ED8B3EA8583B8F4153">
    <w:name w:val="820796F9CC1441ED8B3EA8583B8F4153"/>
    <w:rsid w:val="0000413F"/>
  </w:style>
  <w:style w:type="paragraph" w:customStyle="1" w:styleId="2C86340C50FE42EBA5D333A25E74E449">
    <w:name w:val="2C86340C50FE42EBA5D333A25E74E449"/>
    <w:rsid w:val="001314A6"/>
  </w:style>
  <w:style w:type="paragraph" w:customStyle="1" w:styleId="1F1FA81FF856442B94BCCD587D3CA21A3">
    <w:name w:val="1F1FA81FF856442B94BCCD587D3CA21A3"/>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3">
    <w:name w:val="7D46324E502A42BA888E12023DCBA7823"/>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3">
    <w:name w:val="3C17ED30AB894B40AE12A84B3DBCFCC83"/>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1">
    <w:name w:val="820796F9CC1441ED8B3EA8583B8F41531"/>
    <w:rsid w:val="001314A6"/>
    <w:pPr>
      <w:widowControl w:val="0"/>
      <w:spacing w:after="0" w:line="240" w:lineRule="auto"/>
      <w:ind w:left="140"/>
    </w:pPr>
    <w:rPr>
      <w:rFonts w:ascii="Times New Roman" w:eastAsia="Times New Roman" w:hAnsi="Times New Roman"/>
      <w:sz w:val="24"/>
      <w:szCs w:val="24"/>
    </w:rPr>
  </w:style>
  <w:style w:type="paragraph" w:customStyle="1" w:styleId="1F1FA81FF856442B94BCCD587D3CA21A4">
    <w:name w:val="1F1FA81FF856442B94BCCD587D3CA21A4"/>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4">
    <w:name w:val="7D46324E502A42BA888E12023DCBA7824"/>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4">
    <w:name w:val="3C17ED30AB894B40AE12A84B3DBCFCC84"/>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2">
    <w:name w:val="820796F9CC1441ED8B3EA8583B8F41532"/>
    <w:rsid w:val="001314A6"/>
    <w:pPr>
      <w:widowControl w:val="0"/>
      <w:spacing w:after="0" w:line="240" w:lineRule="auto"/>
      <w:ind w:left="140"/>
    </w:pPr>
    <w:rPr>
      <w:rFonts w:ascii="Times New Roman" w:eastAsia="Times New Roman" w:hAnsi="Times New Roman"/>
      <w:sz w:val="24"/>
      <w:szCs w:val="24"/>
    </w:rPr>
  </w:style>
  <w:style w:type="paragraph" w:customStyle="1" w:styleId="286D138577FB4CD2BF06208760FD452B">
    <w:name w:val="286D138577FB4CD2BF06208760FD452B"/>
    <w:rsid w:val="001314A6"/>
  </w:style>
  <w:style w:type="paragraph" w:customStyle="1" w:styleId="7D46324E502A42BA888E12023DCBA7825">
    <w:name w:val="7D46324E502A42BA888E12023DCBA782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5">
    <w:name w:val="3C17ED30AB894B40AE12A84B3DBCFCC8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6">
    <w:name w:val="3C17ED30AB894B40AE12A84B3DBCFCC86"/>
    <w:rsid w:val="001314A6"/>
    <w:pPr>
      <w:widowControl w:val="0"/>
      <w:spacing w:after="0" w:line="240" w:lineRule="auto"/>
      <w:ind w:left="140"/>
    </w:pPr>
    <w:rPr>
      <w:rFonts w:ascii="Times New Roman" w:eastAsia="Times New Roman" w:hAnsi="Times New Roman"/>
      <w:sz w:val="24"/>
      <w:szCs w:val="24"/>
    </w:rPr>
  </w:style>
  <w:style w:type="paragraph" w:customStyle="1" w:styleId="4EDB55D65DB945BC90E8A217C853EE23">
    <w:name w:val="4EDB55D65DB945BC90E8A217C853EE23"/>
    <w:rsid w:val="00631E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2" ma:contentTypeDescription="Create a new document." ma:contentTypeScope="" ma:versionID="46fa937b96980ddf7af84dde819730ed">
  <xsd:schema xmlns:xsd="http://www.w3.org/2001/XMLSchema" xmlns:xs="http://www.w3.org/2001/XMLSchema" xmlns:p="http://schemas.microsoft.com/office/2006/metadata/properties" xmlns:ns2="4595ca7b-3a15-4971-af5f-cadc29c03e04" targetNamespace="http://schemas.microsoft.com/office/2006/metadata/properties" ma:root="true" ma:fieldsID="7161056cb75780dae671cf09d7cd8017"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0764</_dlc_DocId>
    <_dlc_DocIdUrl xmlns="4595ca7b-3a15-4971-af5f-cadc29c03e04">
      <Url>https://qataruniversity-prd.qu.edu.qa/_layouts/15/DocIdRedir.aspx?ID=QPT3VHF6MKWP-83287781-40764</Url>
      <Description>QPT3VHF6MKWP-83287781-40764</Description>
    </_dlc_DocIdUrl>
  </documentManagement>
</p:properties>
</file>

<file path=customXml/itemProps1.xml><?xml version="1.0" encoding="utf-8"?>
<ds:datastoreItem xmlns:ds="http://schemas.openxmlformats.org/officeDocument/2006/customXml" ds:itemID="{40FCE550-FD42-454B-95CB-3F74303EB283}"/>
</file>

<file path=customXml/itemProps2.xml><?xml version="1.0" encoding="utf-8"?>
<ds:datastoreItem xmlns:ds="http://schemas.openxmlformats.org/officeDocument/2006/customXml" ds:itemID="{AD812605-F5ED-4040-841B-74FA72C48164}"/>
</file>

<file path=customXml/itemProps3.xml><?xml version="1.0" encoding="utf-8"?>
<ds:datastoreItem xmlns:ds="http://schemas.openxmlformats.org/officeDocument/2006/customXml" ds:itemID="{48E9C662-BB20-4A7B-94DB-EA0F5583055F}"/>
</file>

<file path=customXml/itemProps4.xml><?xml version="1.0" encoding="utf-8"?>
<ds:datastoreItem xmlns:ds="http://schemas.openxmlformats.org/officeDocument/2006/customXml" ds:itemID="{A85070B7-EF13-44EB-AA09-44F85EB4D82E}"/>
</file>

<file path=customXml/itemProps5.xml><?xml version="1.0" encoding="utf-8"?>
<ds:datastoreItem xmlns:ds="http://schemas.openxmlformats.org/officeDocument/2006/customXml" ds:itemID="{23EDB934-F9F5-4547-87C4-500082B43621}"/>
</file>

<file path=docProps/app.xml><?xml version="1.0" encoding="utf-8"?>
<Properties xmlns="http://schemas.openxmlformats.org/officeDocument/2006/extended-properties" xmlns:vt="http://schemas.openxmlformats.org/officeDocument/2006/docPropsVTypes">
  <Template>Normal</Template>
  <TotalTime>3</TotalTime>
  <Pages>23</Pages>
  <Words>3137</Words>
  <Characters>1788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Amna Hussain A A Babssail</cp:lastModifiedBy>
  <cp:revision>4</cp:revision>
  <cp:lastPrinted>2016-10-30T09:36:00Z</cp:lastPrinted>
  <dcterms:created xsi:type="dcterms:W3CDTF">2022-02-16T09:06:00Z</dcterms:created>
  <dcterms:modified xsi:type="dcterms:W3CDTF">2024-06-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71B8B0ECDBA3C64CA17A0EDA1F583A22</vt:lpwstr>
  </property>
  <property fmtid="{D5CDD505-2E9C-101B-9397-08002B2CF9AE}" pid="5" name="_dlc_DocIdItemGuid">
    <vt:lpwstr>1d4d90b6-014e-45b9-bf67-1d7d6db8ee84</vt:lpwstr>
  </property>
</Properties>
</file>